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491AC2" w14:textId="720C8B04" w:rsidR="00481D70" w:rsidRDefault="00481D70" w:rsidP="002045CC">
      <w:pPr>
        <w:pStyle w:val="1"/>
        <w:shd w:val="clear" w:color="auto" w:fill="FFFFFF"/>
        <w:spacing w:before="315" w:after="158"/>
        <w:jc w:val="center"/>
      </w:pPr>
      <w:r w:rsidRPr="005F3455">
        <w:t>Databases Advanced</w:t>
      </w:r>
      <w:r w:rsidR="00124665">
        <w:t xml:space="preserve"> Retake</w:t>
      </w:r>
      <w:r w:rsidRPr="005F3455">
        <w:t xml:space="preserve"> Exam</w:t>
      </w:r>
      <w:r w:rsidR="00BB3D33">
        <w:t xml:space="preserve"> – </w:t>
      </w:r>
      <w:r w:rsidR="00124665">
        <w:t>1</w:t>
      </w:r>
      <w:r w:rsidR="00FD2699">
        <w:t>1</w:t>
      </w:r>
      <w:r w:rsidR="00A93BE6">
        <w:t xml:space="preserve"> </w:t>
      </w:r>
      <w:r w:rsidR="00FD2699">
        <w:t>April</w:t>
      </w:r>
      <w:r w:rsidR="00A93BE6">
        <w:t xml:space="preserve"> 202</w:t>
      </w:r>
      <w:r w:rsidR="00E8752D">
        <w:t>3</w:t>
      </w:r>
    </w:p>
    <w:p w14:paraId="6859A3D2" w14:textId="13AA2EA3" w:rsidR="00194C14" w:rsidRDefault="00481D70" w:rsidP="00194C14">
      <w:pPr>
        <w:jc w:val="center"/>
        <w:rPr>
          <w:noProof/>
        </w:rPr>
      </w:pPr>
      <w:r w:rsidRPr="00BB2965">
        <w:rPr>
          <w:noProof/>
        </w:rPr>
        <w:t xml:space="preserve">Exam problems for the </w:t>
      </w:r>
      <w:hyperlink r:id="rId8" w:history="1">
        <w:r w:rsidRPr="006A4A8F">
          <w:rPr>
            <w:rStyle w:val="a9"/>
            <w:noProof/>
          </w:rPr>
          <w:t>Databases Advanced - Entity Framework course @ SoftUni</w:t>
        </w:r>
      </w:hyperlink>
      <w:r w:rsidRPr="00BB2965">
        <w:rPr>
          <w:noProof/>
        </w:rPr>
        <w:t xml:space="preserve">. </w:t>
      </w:r>
      <w:r w:rsidR="00194C14">
        <w:rPr>
          <w:noProof/>
        </w:rPr>
        <w:br/>
      </w:r>
      <w:r w:rsidR="00194C14" w:rsidRPr="009C06BC">
        <w:rPr>
          <w:noProof/>
        </w:rPr>
        <w:t xml:space="preserve">Submit your solutions in the </w:t>
      </w:r>
      <w:r w:rsidR="00194C14" w:rsidRPr="009C06BC">
        <w:rPr>
          <w:b/>
          <w:noProof/>
        </w:rPr>
        <w:t xml:space="preserve">SoftUni </w:t>
      </w:r>
      <w:r w:rsidR="00194C14">
        <w:rPr>
          <w:b/>
          <w:noProof/>
        </w:rPr>
        <w:t>J</w:t>
      </w:r>
      <w:r w:rsidR="00194C14" w:rsidRPr="009C06BC">
        <w:rPr>
          <w:b/>
          <w:noProof/>
        </w:rPr>
        <w:t>udge</w:t>
      </w:r>
      <w:r w:rsidR="00194C14" w:rsidRPr="009C06BC">
        <w:rPr>
          <w:noProof/>
        </w:rPr>
        <w:t xml:space="preserve"> system (delete all </w:t>
      </w:r>
      <w:r w:rsidR="00194C14" w:rsidRPr="009C06BC">
        <w:rPr>
          <w:rFonts w:ascii="Consolas" w:hAnsi="Consolas"/>
          <w:b/>
          <w:noProof/>
        </w:rPr>
        <w:t>bin</w:t>
      </w:r>
      <w:r w:rsidR="00194C14" w:rsidRPr="009C06BC">
        <w:rPr>
          <w:noProof/>
        </w:rPr>
        <w:t>/</w:t>
      </w:r>
      <w:r w:rsidR="00194C14" w:rsidRPr="009C06BC">
        <w:rPr>
          <w:rFonts w:ascii="Consolas" w:hAnsi="Consolas"/>
          <w:b/>
          <w:noProof/>
        </w:rPr>
        <w:t>obj</w:t>
      </w:r>
      <w:r w:rsidR="00194C14" w:rsidRPr="009C06BC">
        <w:rPr>
          <w:noProof/>
        </w:rPr>
        <w:t xml:space="preserve"> and </w:t>
      </w:r>
      <w:r w:rsidR="00194C14" w:rsidRPr="009C06BC">
        <w:rPr>
          <w:rFonts w:ascii="Consolas" w:hAnsi="Consolas"/>
          <w:b/>
          <w:noProof/>
        </w:rPr>
        <w:t>packages</w:t>
      </w:r>
      <w:r w:rsidR="00194C14" w:rsidRPr="009C06BC">
        <w:rPr>
          <w:noProof/>
        </w:rPr>
        <w:t xml:space="preserve"> folders)</w:t>
      </w:r>
      <w:r w:rsidR="00194C14">
        <w:rPr>
          <w:noProof/>
        </w:rPr>
        <w:t xml:space="preserve"> </w:t>
      </w:r>
      <w:hyperlink r:id="rId9" w:history="1">
        <w:r w:rsidR="00194C14" w:rsidRPr="00146C03">
          <w:rPr>
            <w:rStyle w:val="a9"/>
            <w:noProof/>
          </w:rPr>
          <w:t>here</w:t>
        </w:r>
      </w:hyperlink>
      <w:r w:rsidR="00194C14" w:rsidRPr="009C06BC">
        <w:rPr>
          <w:noProof/>
        </w:rPr>
        <w:t>.</w:t>
      </w:r>
    </w:p>
    <w:p w14:paraId="4C73F61A" w14:textId="77777777" w:rsidR="00194C14" w:rsidRDefault="00194C14" w:rsidP="00194C14">
      <w:pPr>
        <w:rPr>
          <w:noProof/>
        </w:rPr>
      </w:pPr>
    </w:p>
    <w:p w14:paraId="46CDC893" w14:textId="77777777" w:rsidR="00093CC2" w:rsidRDefault="00093CC2" w:rsidP="00093CC2">
      <w:pPr>
        <w:rPr>
          <w:noProof/>
        </w:rPr>
      </w:pPr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</w:p>
    <w:p w14:paraId="5F9497ED" w14:textId="77777777" w:rsidR="00093CC2" w:rsidRDefault="00093CC2" w:rsidP="00093CC2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ab"/>
        </w:rPr>
        <w:t>Entity Framework Core,</w:t>
      </w:r>
      <w:r w:rsidRPr="009C06BC">
        <w:t xml:space="preserve"> using the </w:t>
      </w:r>
      <w:r w:rsidRPr="009C06BC">
        <w:rPr>
          <w:rStyle w:val="ab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29547D8" w14:textId="77777777" w:rsidR="00093CC2" w:rsidRDefault="00093CC2" w:rsidP="00093CC2">
      <w:r w:rsidRPr="00B11DFD">
        <w:rPr>
          <w:b/>
          <w:bCs/>
          <w:u w:val="single"/>
        </w:rPr>
        <w:t>NOTE</w:t>
      </w:r>
      <w:r>
        <w:rPr>
          <w:b/>
          <w:bCs/>
        </w:rPr>
        <w:t xml:space="preserve">: </w:t>
      </w:r>
      <w:r>
        <w:t xml:space="preserve">Don't forget that it's a good practice when implementing a </w:t>
      </w:r>
      <w:r w:rsidRPr="00A3064C">
        <w:rPr>
          <w:b/>
          <w:bCs/>
        </w:rPr>
        <w:t>collection</w:t>
      </w:r>
      <w:r>
        <w:t xml:space="preserve"> to write your code </w:t>
      </w:r>
      <w:proofErr w:type="spellStart"/>
      <w:r>
        <w:t>orientied</w:t>
      </w:r>
      <w:proofErr w:type="spellEnd"/>
      <w:r>
        <w:t xml:space="preserve"> towards the </w:t>
      </w:r>
      <w:r w:rsidRPr="00B11DFD">
        <w:rPr>
          <w:b/>
          <w:bCs/>
        </w:rPr>
        <w:t>interface</w:t>
      </w:r>
      <w:r>
        <w:t xml:space="preserve">, </w:t>
      </w:r>
      <w:r w:rsidRPr="00A3064C">
        <w:t>not</w:t>
      </w:r>
      <w:r>
        <w:t xml:space="preserve"> the </w:t>
      </w:r>
      <w:r w:rsidRPr="00A3064C">
        <w:t>implementation</w:t>
      </w:r>
      <w:r>
        <w:t>.</w:t>
      </w:r>
    </w:p>
    <w:p w14:paraId="13F22720" w14:textId="77777777" w:rsidR="00093CC2" w:rsidRDefault="00093CC2" w:rsidP="00093CC2">
      <w:r w:rsidRPr="00F75DE7">
        <w:rPr>
          <w:b/>
          <w:bCs/>
          <w:u w:val="single"/>
        </w:rPr>
        <w:t>NOTE</w:t>
      </w:r>
      <w:r>
        <w:t xml:space="preserve">: If you want to use </w:t>
      </w:r>
      <w:proofErr w:type="spellStart"/>
      <w:r>
        <w:t>AutoMapper</w:t>
      </w:r>
      <w:proofErr w:type="spellEnd"/>
      <w:r>
        <w:t xml:space="preserve">, don't forget to go to the </w:t>
      </w:r>
      <w:r w:rsidRPr="0010243E">
        <w:rPr>
          <w:b/>
          <w:bCs/>
        </w:rPr>
        <w:t>methods</w:t>
      </w:r>
      <w:r>
        <w:t xml:space="preserve"> of the </w:t>
      </w:r>
      <w:proofErr w:type="spellStart"/>
      <w:r w:rsidRPr="0009070E">
        <w:rPr>
          <w:rFonts w:ascii="Consolas" w:hAnsi="Consolas"/>
          <w:b/>
          <w:bCs/>
        </w:rPr>
        <w:t>Deserializer</w:t>
      </w:r>
      <w:proofErr w:type="spellEnd"/>
      <w:r>
        <w:t xml:space="preserve"> and/or </w:t>
      </w:r>
      <w:r w:rsidRPr="0009070E">
        <w:rPr>
          <w:rFonts w:ascii="Consolas" w:hAnsi="Consolas"/>
          <w:b/>
          <w:bCs/>
        </w:rPr>
        <w:t>Serializer</w:t>
      </w:r>
      <w:r>
        <w:t xml:space="preserve"> classes, in which you want to use automapping, and initialize the </w:t>
      </w:r>
      <w:proofErr w:type="spellStart"/>
      <w:r w:rsidRPr="00FD6970">
        <w:rPr>
          <w:rFonts w:ascii="Consolas" w:hAnsi="Consolas"/>
          <w:b/>
          <w:bCs/>
        </w:rPr>
        <w:t>MapperConfiguration</w:t>
      </w:r>
      <w:proofErr w:type="spellEnd"/>
      <w:r>
        <w:t>.</w:t>
      </w:r>
    </w:p>
    <w:p w14:paraId="233130FD" w14:textId="1BA0ADC0" w:rsidR="00481D70" w:rsidRDefault="004E2C07" w:rsidP="00481D70">
      <w:pPr>
        <w:pStyle w:val="1"/>
        <w:jc w:val="center"/>
        <w:rPr>
          <w:noProof/>
        </w:rPr>
      </w:pPr>
      <w:r>
        <w:rPr>
          <w:noProof/>
        </w:rPr>
        <w:t>Invoices</w:t>
      </w:r>
    </w:p>
    <w:p w14:paraId="22C1782A" w14:textId="0E72B256" w:rsidR="00FE55C5" w:rsidRPr="009857A4" w:rsidRDefault="00EA2467" w:rsidP="00481D70">
      <w:pPr>
        <w:jc w:val="center"/>
      </w:pPr>
      <w:r w:rsidRPr="00EA2467">
        <w:rPr>
          <w:noProof/>
        </w:rPr>
        <w:drawing>
          <wp:inline distT="0" distB="0" distL="0" distR="0" wp14:anchorId="6130504D" wp14:editId="1585899E">
            <wp:extent cx="5544324" cy="5001323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44324" cy="5001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E4082" w14:textId="77777777" w:rsidR="00481D70" w:rsidRDefault="00481D70" w:rsidP="00481D70">
      <w:pPr>
        <w:pStyle w:val="2"/>
      </w:pPr>
      <w:r>
        <w:lastRenderedPageBreak/>
        <w:t>Project Skeleton Overview</w:t>
      </w:r>
    </w:p>
    <w:p w14:paraId="065D9080" w14:textId="77777777" w:rsidR="00481D70" w:rsidRDefault="00481D70" w:rsidP="00481D70">
      <w:r>
        <w:t xml:space="preserve">You are given a </w:t>
      </w:r>
      <w:r>
        <w:rPr>
          <w:b/>
        </w:rPr>
        <w:t>project skeleton</w:t>
      </w:r>
      <w:r>
        <w:t>, which includes the following folders:</w:t>
      </w:r>
    </w:p>
    <w:p w14:paraId="5454BCD9" w14:textId="000DB83B" w:rsidR="008F5CDC" w:rsidRPr="008F5CDC" w:rsidRDefault="008F5CDC" w:rsidP="008F5CDC">
      <w:pPr>
        <w:numPr>
          <w:ilvl w:val="0"/>
          <w:numId w:val="6"/>
        </w:numPr>
        <w:spacing w:before="0" w:after="0" w:line="240" w:lineRule="auto"/>
        <w:rPr>
          <w:rFonts w:eastAsia="Times New Roman" w:cstheme="minorHAnsi"/>
          <w:color w:val="0E101A"/>
          <w:sz w:val="24"/>
          <w:szCs w:val="24"/>
          <w:lang w:val="bg-BG" w:eastAsia="bg-BG"/>
        </w:rPr>
      </w:pPr>
      <w:r w:rsidRPr="00ED24E4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Data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–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contains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the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="00F257DD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eastAsia="bg-BG"/>
        </w:rPr>
        <w:t>InvoicesContext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class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, </w:t>
      </w:r>
      <w:proofErr w:type="spellStart"/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Models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folder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which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contains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the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 </w:t>
      </w:r>
      <w:proofErr w:type="spellStart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entity</w:t>
      </w:r>
      <w:proofErr w:type="spellEnd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classes</w:t>
      </w:r>
      <w:proofErr w:type="spellEnd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, 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and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the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 </w:t>
      </w:r>
      <w:proofErr w:type="spellStart"/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Configuration</w:t>
      </w:r>
      <w:proofErr w:type="spellEnd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 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class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with</w:t>
      </w:r>
      <w:proofErr w:type="spellEnd"/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 </w:t>
      </w:r>
      <w:proofErr w:type="spellStart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the</w:t>
      </w:r>
      <w:proofErr w:type="spellEnd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connection</w:t>
      </w:r>
      <w:proofErr w:type="spellEnd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 xml:space="preserve"> </w:t>
      </w:r>
      <w:proofErr w:type="spellStart"/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string</w:t>
      </w:r>
      <w:proofErr w:type="spellEnd"/>
    </w:p>
    <w:p w14:paraId="3243E8E4" w14:textId="3EA08EE8" w:rsidR="00481D70" w:rsidRDefault="00481D70" w:rsidP="0087362E">
      <w:pPr>
        <w:pStyle w:val="ac"/>
        <w:numPr>
          <w:ilvl w:val="0"/>
          <w:numId w:val="6"/>
        </w:numPr>
      </w:pPr>
      <w:r>
        <w:rPr>
          <w:rStyle w:val="CodeChar"/>
        </w:rPr>
        <w:t>DataProcessor</w:t>
      </w:r>
      <w:r>
        <w:t xml:space="preserve"> – contains the </w:t>
      </w:r>
      <w:r w:rsidR="002045CC">
        <w:rPr>
          <w:rStyle w:val="CodeChar"/>
        </w:rPr>
        <w:t>Des</w:t>
      </w:r>
      <w:r>
        <w:rPr>
          <w:rStyle w:val="CodeChar"/>
        </w:rPr>
        <w:t>erializer</w:t>
      </w:r>
      <w:r>
        <w:t xml:space="preserve"> and </w:t>
      </w:r>
      <w:r w:rsidR="002045CC">
        <w:rPr>
          <w:rStyle w:val="CodeChar"/>
        </w:rPr>
        <w:t>S</w:t>
      </w:r>
      <w:r>
        <w:rPr>
          <w:rStyle w:val="CodeChar"/>
        </w:rPr>
        <w:t>erializer</w:t>
      </w:r>
      <w:r>
        <w:rPr>
          <w:b/>
        </w:rPr>
        <w:t xml:space="preserve"> </w:t>
      </w:r>
      <w:r>
        <w:t xml:space="preserve">classes, which are used for </w:t>
      </w:r>
      <w:r>
        <w:rPr>
          <w:b/>
        </w:rPr>
        <w:t xml:space="preserve">importing </w:t>
      </w:r>
      <w:r>
        <w:t xml:space="preserve">and </w:t>
      </w:r>
      <w:r>
        <w:rPr>
          <w:b/>
        </w:rPr>
        <w:t xml:space="preserve">exporting </w:t>
      </w:r>
      <w:r>
        <w:t>data</w:t>
      </w:r>
    </w:p>
    <w:p w14:paraId="724A5090" w14:textId="77777777" w:rsidR="00481D70" w:rsidRDefault="00481D70" w:rsidP="0087362E">
      <w:pPr>
        <w:pStyle w:val="ac"/>
        <w:numPr>
          <w:ilvl w:val="0"/>
          <w:numId w:val="6"/>
        </w:numPr>
      </w:pPr>
      <w:r w:rsidRPr="00CB6D10">
        <w:rPr>
          <w:rStyle w:val="CodeChar"/>
        </w:rPr>
        <w:t>Datasets</w:t>
      </w:r>
      <w:r>
        <w:t xml:space="preserve"> – contains </w:t>
      </w:r>
      <w:r>
        <w:rPr>
          <w:noProof/>
        </w:rPr>
        <w:t xml:space="preserve">the </w:t>
      </w:r>
      <w:r w:rsidRPr="008C6131">
        <w:rPr>
          <w:rStyle w:val="CodeChar"/>
        </w:rPr>
        <w:t>.json</w:t>
      </w:r>
      <w:r>
        <w:t xml:space="preserve"> and </w:t>
      </w:r>
      <w:r w:rsidRPr="008C6131">
        <w:rPr>
          <w:rStyle w:val="CodeChar"/>
        </w:rPr>
        <w:t>.xml</w:t>
      </w:r>
      <w:r>
        <w:t xml:space="preserve"> files for the import part</w:t>
      </w:r>
    </w:p>
    <w:p w14:paraId="28018712" w14:textId="1A386058" w:rsidR="00481D70" w:rsidRDefault="00481D70" w:rsidP="0087362E">
      <w:pPr>
        <w:pStyle w:val="ac"/>
        <w:numPr>
          <w:ilvl w:val="0"/>
          <w:numId w:val="6"/>
        </w:numPr>
      </w:pPr>
      <w:r w:rsidRPr="00CB6D10">
        <w:rPr>
          <w:rStyle w:val="CodeChar"/>
        </w:rPr>
        <w:t>ImportResults</w:t>
      </w:r>
      <w:r>
        <w:t xml:space="preserve"> – contains the </w:t>
      </w:r>
      <w:r w:rsidR="002045CC">
        <w:rPr>
          <w:b/>
        </w:rPr>
        <w:t>import</w:t>
      </w:r>
      <w:r>
        <w:t xml:space="preserve"> results you make in the </w:t>
      </w:r>
      <w:r w:rsidRPr="00CB6D10">
        <w:rPr>
          <w:rStyle w:val="CodeChar"/>
        </w:rPr>
        <w:t>Deserializer</w:t>
      </w:r>
      <w:r>
        <w:t xml:space="preserve"> class</w:t>
      </w:r>
    </w:p>
    <w:p w14:paraId="5DA78099" w14:textId="17E694DA" w:rsidR="00481D70" w:rsidRDefault="00481D70" w:rsidP="0087362E">
      <w:pPr>
        <w:pStyle w:val="ac"/>
        <w:numPr>
          <w:ilvl w:val="0"/>
          <w:numId w:val="6"/>
        </w:numPr>
      </w:pPr>
      <w:r w:rsidRPr="00CB6D10">
        <w:rPr>
          <w:rStyle w:val="CodeChar"/>
        </w:rPr>
        <w:t>ExportResults</w:t>
      </w:r>
      <w:r>
        <w:t xml:space="preserve"> – contains the </w:t>
      </w:r>
      <w:r w:rsidR="002045CC">
        <w:rPr>
          <w:b/>
        </w:rPr>
        <w:t>export</w:t>
      </w:r>
      <w:r>
        <w:t xml:space="preserve"> results you make in the </w:t>
      </w:r>
      <w:r w:rsidRPr="00CB6D10">
        <w:rPr>
          <w:rStyle w:val="CodeChar"/>
        </w:rPr>
        <w:t>Serializer</w:t>
      </w:r>
      <w:r>
        <w:t xml:space="preserve"> class</w:t>
      </w:r>
    </w:p>
    <w:p w14:paraId="7DFD5D39" w14:textId="1E7C4090" w:rsidR="00481D70" w:rsidRDefault="00481D70" w:rsidP="00481D70">
      <w:pPr>
        <w:pStyle w:val="2"/>
      </w:pPr>
      <w:r>
        <w:t>Model Definition (50 pts)</w:t>
      </w:r>
    </w:p>
    <w:p w14:paraId="7F0ABAED" w14:textId="77777777" w:rsidR="00481D70" w:rsidRDefault="00481D70" w:rsidP="00481D70">
      <w:r>
        <w:t>The application needs to store the following data:</w:t>
      </w:r>
    </w:p>
    <w:p w14:paraId="59B20BA9" w14:textId="74AD9E3B" w:rsidR="00481D70" w:rsidRPr="00EF097B" w:rsidRDefault="00DC0A42" w:rsidP="00481D70">
      <w:pPr>
        <w:pStyle w:val="3"/>
      </w:pPr>
      <w:r w:rsidRPr="00EF097B">
        <w:t>Product</w:t>
      </w:r>
    </w:p>
    <w:p w14:paraId="1E762C16" w14:textId="77777777" w:rsidR="00481D70" w:rsidRPr="00067B4D" w:rsidRDefault="00481D70" w:rsidP="0087362E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bookmarkStart w:id="0" w:name="OLE_LINK1"/>
      <w:bookmarkStart w:id="1" w:name="OLE_LINK2"/>
      <w:r w:rsidRPr="00067B4D">
        <w:rPr>
          <w:rStyle w:val="CodeChar"/>
          <w:color w:val="00B050"/>
        </w:rPr>
        <w:t>Id</w:t>
      </w:r>
      <w:r w:rsidRPr="00067B4D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</w:t>
      </w:r>
      <w:r w:rsidRPr="00067B4D">
        <w:rPr>
          <w:color w:val="00B050"/>
        </w:rPr>
        <w:t xml:space="preserve">– </w:t>
      </w:r>
      <w:r w:rsidRPr="00067B4D">
        <w:rPr>
          <w:b/>
          <w:bCs/>
          <w:color w:val="00B050"/>
        </w:rPr>
        <w:t>integer</w:t>
      </w:r>
      <w:r w:rsidRPr="00067B4D">
        <w:rPr>
          <w:color w:val="00B050"/>
        </w:rPr>
        <w:t xml:space="preserve">, </w:t>
      </w:r>
      <w:r w:rsidRPr="00067B4D">
        <w:rPr>
          <w:b/>
          <w:color w:val="00B050"/>
        </w:rPr>
        <w:t>Primary Key</w:t>
      </w:r>
    </w:p>
    <w:p w14:paraId="36860BBA" w14:textId="5B37A605" w:rsidR="00481D70" w:rsidRPr="00067B4D" w:rsidRDefault="008E634A" w:rsidP="0087362E">
      <w:pPr>
        <w:pStyle w:val="ac"/>
        <w:numPr>
          <w:ilvl w:val="0"/>
          <w:numId w:val="2"/>
        </w:numPr>
        <w:rPr>
          <w:color w:val="00B050"/>
        </w:rPr>
      </w:pPr>
      <w:r w:rsidRPr="00067B4D">
        <w:rPr>
          <w:rStyle w:val="CodeChar"/>
          <w:color w:val="00B050"/>
        </w:rPr>
        <w:t>Name</w:t>
      </w:r>
      <w:r w:rsidR="00CC1AB4" w:rsidRPr="00067B4D">
        <w:rPr>
          <w:rStyle w:val="CodeChar"/>
          <w:rFonts w:asciiTheme="minorHAnsi" w:hAnsiTheme="minorHAnsi" w:cstheme="minorHAnsi"/>
          <w:color w:val="00B050"/>
        </w:rPr>
        <w:t xml:space="preserve"> </w:t>
      </w:r>
      <w:r w:rsidR="00994057" w:rsidRPr="00067B4D">
        <w:rPr>
          <w:color w:val="00B050"/>
        </w:rPr>
        <w:t xml:space="preserve">– </w:t>
      </w:r>
      <w:r w:rsidR="00481D70" w:rsidRPr="00067B4D">
        <w:rPr>
          <w:b/>
          <w:color w:val="00B050"/>
        </w:rPr>
        <w:t xml:space="preserve">text </w:t>
      </w:r>
      <w:r w:rsidR="00481D70" w:rsidRPr="00067B4D">
        <w:rPr>
          <w:bCs/>
          <w:color w:val="00B050"/>
        </w:rPr>
        <w:t>with length</w:t>
      </w:r>
      <w:r w:rsidR="00481D70" w:rsidRPr="00067B4D">
        <w:rPr>
          <w:b/>
          <w:color w:val="00B050"/>
        </w:rPr>
        <w:t xml:space="preserve"> </w:t>
      </w:r>
      <w:r w:rsidR="00865A63" w:rsidRPr="00067B4D">
        <w:rPr>
          <w:b/>
          <w:color w:val="00B050"/>
        </w:rPr>
        <w:t>[</w:t>
      </w:r>
      <w:r w:rsidR="003B08E6" w:rsidRPr="00067B4D">
        <w:rPr>
          <w:rFonts w:ascii="Consolas" w:hAnsi="Consolas"/>
          <w:b/>
          <w:color w:val="00B050"/>
        </w:rPr>
        <w:t>9</w:t>
      </w:r>
      <w:r w:rsidR="00C77F2A" w:rsidRPr="00067B4D">
        <w:rPr>
          <w:rFonts w:ascii="Consolas" w:hAnsi="Consolas"/>
          <w:b/>
          <w:color w:val="00B050"/>
        </w:rPr>
        <w:t>…</w:t>
      </w:r>
      <w:r w:rsidR="00865A63" w:rsidRPr="00067B4D">
        <w:rPr>
          <w:rFonts w:ascii="Consolas" w:hAnsi="Consolas"/>
          <w:b/>
          <w:color w:val="00B050"/>
        </w:rPr>
        <w:t>30</w:t>
      </w:r>
      <w:r w:rsidR="00481D70" w:rsidRPr="00067B4D">
        <w:rPr>
          <w:b/>
          <w:color w:val="00B050"/>
        </w:rPr>
        <w:t>]</w:t>
      </w:r>
      <w:r w:rsidR="00481D70" w:rsidRPr="00067B4D">
        <w:rPr>
          <w:color w:val="00B050"/>
        </w:rPr>
        <w:t xml:space="preserve"> </w:t>
      </w:r>
      <w:r w:rsidR="00481D70" w:rsidRPr="00067B4D">
        <w:rPr>
          <w:b/>
          <w:color w:val="00B050"/>
        </w:rPr>
        <w:t>(</w:t>
      </w:r>
      <w:r w:rsidR="00481D70" w:rsidRPr="00067B4D">
        <w:rPr>
          <w:rStyle w:val="ab"/>
          <w:color w:val="00B050"/>
        </w:rPr>
        <w:t>required</w:t>
      </w:r>
      <w:r w:rsidR="00481D70" w:rsidRPr="00067B4D">
        <w:rPr>
          <w:b/>
          <w:color w:val="00B050"/>
        </w:rPr>
        <w:t>)</w:t>
      </w:r>
    </w:p>
    <w:p w14:paraId="1F4A3A9B" w14:textId="2FFCF8AB" w:rsidR="005B6088" w:rsidRPr="00067B4D" w:rsidRDefault="008E634A" w:rsidP="0087362E">
      <w:pPr>
        <w:pStyle w:val="ac"/>
        <w:numPr>
          <w:ilvl w:val="0"/>
          <w:numId w:val="2"/>
        </w:numPr>
        <w:rPr>
          <w:color w:val="00B050"/>
        </w:rPr>
      </w:pPr>
      <w:r w:rsidRPr="00067B4D">
        <w:rPr>
          <w:rFonts w:ascii="Consolas" w:hAnsi="Consolas"/>
          <w:b/>
          <w:noProof/>
          <w:color w:val="00B050"/>
        </w:rPr>
        <w:t>Price</w:t>
      </w:r>
      <w:r w:rsidR="005B6088" w:rsidRPr="00067B4D">
        <w:rPr>
          <w:rFonts w:cstheme="minorHAnsi"/>
          <w:b/>
          <w:noProof/>
          <w:color w:val="00B050"/>
        </w:rPr>
        <w:t xml:space="preserve"> </w:t>
      </w:r>
      <w:r w:rsidR="00994057" w:rsidRPr="00067B4D">
        <w:rPr>
          <w:color w:val="00B050"/>
        </w:rPr>
        <w:t xml:space="preserve">– </w:t>
      </w:r>
      <w:r w:rsidR="00E845FA" w:rsidRPr="00067B4D">
        <w:rPr>
          <w:rFonts w:ascii="Consolas" w:hAnsi="Consolas"/>
          <w:b/>
          <w:bCs/>
          <w:color w:val="00B050"/>
        </w:rPr>
        <w:t>decimal</w:t>
      </w:r>
      <w:r w:rsidR="005B6088" w:rsidRPr="00067B4D">
        <w:rPr>
          <w:color w:val="00B050"/>
        </w:rPr>
        <w:t xml:space="preserve"> in range</w:t>
      </w:r>
      <w:r w:rsidR="005B6088" w:rsidRPr="00067B4D">
        <w:rPr>
          <w:b/>
          <w:bCs/>
          <w:color w:val="00B050"/>
        </w:rPr>
        <w:t xml:space="preserve"> [</w:t>
      </w:r>
      <w:r w:rsidR="00C77F2A" w:rsidRPr="00067B4D">
        <w:rPr>
          <w:rFonts w:ascii="Consolas" w:hAnsi="Consolas"/>
          <w:b/>
          <w:bCs/>
          <w:color w:val="00B050"/>
        </w:rPr>
        <w:t>5</w:t>
      </w:r>
      <w:r w:rsidR="00841C9D" w:rsidRPr="00067B4D">
        <w:rPr>
          <w:rFonts w:ascii="Consolas" w:hAnsi="Consolas"/>
          <w:b/>
          <w:bCs/>
          <w:color w:val="00B050"/>
        </w:rPr>
        <w:t>.00</w:t>
      </w:r>
      <w:r w:rsidR="00C77F2A" w:rsidRPr="00067B4D">
        <w:rPr>
          <w:rFonts w:ascii="Consolas" w:hAnsi="Consolas"/>
          <w:b/>
          <w:bCs/>
          <w:color w:val="00B050"/>
        </w:rPr>
        <w:t>…1000</w:t>
      </w:r>
      <w:r w:rsidR="00841C9D" w:rsidRPr="00067B4D">
        <w:rPr>
          <w:rFonts w:ascii="Consolas" w:hAnsi="Consolas"/>
          <w:b/>
          <w:bCs/>
          <w:color w:val="00B050"/>
        </w:rPr>
        <w:t>.00</w:t>
      </w:r>
      <w:r w:rsidR="005B6088" w:rsidRPr="00067B4D">
        <w:rPr>
          <w:b/>
          <w:bCs/>
          <w:color w:val="00B050"/>
        </w:rPr>
        <w:t>]</w:t>
      </w:r>
      <w:r w:rsidR="005B6088" w:rsidRPr="00067B4D">
        <w:rPr>
          <w:color w:val="00B050"/>
        </w:rPr>
        <w:t xml:space="preserve"> </w:t>
      </w:r>
      <w:r w:rsidR="005B6088" w:rsidRPr="00067B4D">
        <w:rPr>
          <w:b/>
          <w:bCs/>
          <w:color w:val="00B050"/>
        </w:rPr>
        <w:t>(required)</w:t>
      </w:r>
    </w:p>
    <w:bookmarkEnd w:id="0"/>
    <w:bookmarkEnd w:id="1"/>
    <w:p w14:paraId="30E9B9DB" w14:textId="42DFB2BF" w:rsidR="0022613D" w:rsidRPr="00067B4D" w:rsidRDefault="0022613D" w:rsidP="0022613D">
      <w:pPr>
        <w:pStyle w:val="ac"/>
        <w:numPr>
          <w:ilvl w:val="0"/>
          <w:numId w:val="2"/>
        </w:numPr>
        <w:rPr>
          <w:color w:val="00B050"/>
        </w:rPr>
      </w:pPr>
      <w:r w:rsidRPr="00067B4D">
        <w:rPr>
          <w:rStyle w:val="CodeChar"/>
          <w:color w:val="00B050"/>
        </w:rPr>
        <w:t>CategoryType</w:t>
      </w:r>
      <w:r w:rsidRPr="00067B4D">
        <w:rPr>
          <w:rFonts w:cstheme="minorHAnsi"/>
          <w:b/>
          <w:color w:val="00B050"/>
        </w:rPr>
        <w:t xml:space="preserve"> </w:t>
      </w:r>
      <w:r w:rsidRPr="00067B4D">
        <w:rPr>
          <w:color w:val="00B050"/>
        </w:rPr>
        <w:t xml:space="preserve">– </w:t>
      </w:r>
      <w:r w:rsidRPr="00067B4D">
        <w:rPr>
          <w:b/>
          <w:bCs/>
          <w:color w:val="00B050"/>
        </w:rPr>
        <w:t>enumeration</w:t>
      </w:r>
      <w:r w:rsidRPr="00067B4D">
        <w:rPr>
          <w:color w:val="00B050"/>
        </w:rPr>
        <w:t xml:space="preserve"> of type </w:t>
      </w:r>
      <w:r w:rsidRPr="00067B4D">
        <w:rPr>
          <w:rStyle w:val="CodeChar"/>
          <w:color w:val="00B050"/>
        </w:rPr>
        <w:t>CategoryType</w:t>
      </w:r>
      <w:r w:rsidRPr="00067B4D">
        <w:rPr>
          <w:color w:val="00B050"/>
        </w:rPr>
        <w:t xml:space="preserve">, with possible values </w:t>
      </w:r>
      <w:r w:rsidRPr="00067B4D">
        <w:rPr>
          <w:rStyle w:val="ab"/>
          <w:noProof/>
          <w:color w:val="00B050"/>
        </w:rPr>
        <w:t>(</w:t>
      </w:r>
      <w:r w:rsidRPr="00067B4D">
        <w:rPr>
          <w:rStyle w:val="CodeChar"/>
          <w:color w:val="00B050"/>
        </w:rPr>
        <w:t>ADR</w:t>
      </w:r>
      <w:r w:rsidRPr="00067B4D">
        <w:rPr>
          <w:rFonts w:cstheme="minorHAnsi"/>
          <w:noProof/>
          <w:color w:val="00B050"/>
        </w:rPr>
        <w:t xml:space="preserve">, </w:t>
      </w:r>
      <w:r w:rsidRPr="00067B4D">
        <w:rPr>
          <w:rStyle w:val="CodeChar"/>
          <w:color w:val="00B050"/>
        </w:rPr>
        <w:t>Filters</w:t>
      </w:r>
      <w:r w:rsidRPr="00067B4D">
        <w:rPr>
          <w:rFonts w:cstheme="minorHAnsi"/>
          <w:noProof/>
          <w:color w:val="00B050"/>
        </w:rPr>
        <w:t xml:space="preserve">, </w:t>
      </w:r>
      <w:r w:rsidRPr="00067B4D">
        <w:rPr>
          <w:rStyle w:val="CodeChar"/>
          <w:color w:val="00B050"/>
        </w:rPr>
        <w:t>Lights</w:t>
      </w:r>
      <w:r w:rsidRPr="00067B4D">
        <w:rPr>
          <w:rFonts w:cstheme="minorHAnsi"/>
          <w:noProof/>
          <w:color w:val="00B050"/>
        </w:rPr>
        <w:t xml:space="preserve">, </w:t>
      </w:r>
      <w:r w:rsidRPr="00067B4D">
        <w:rPr>
          <w:rStyle w:val="CodeChar"/>
          <w:color w:val="00B050"/>
        </w:rPr>
        <w:t>Others</w:t>
      </w:r>
      <w:r w:rsidRPr="00067B4D">
        <w:rPr>
          <w:rStyle w:val="CodeChar"/>
          <w:rFonts w:asciiTheme="majorHAnsi" w:hAnsiTheme="majorHAnsi" w:cstheme="majorHAnsi"/>
          <w:color w:val="00B050"/>
        </w:rPr>
        <w:t xml:space="preserve">, </w:t>
      </w:r>
      <w:r w:rsidRPr="00067B4D">
        <w:rPr>
          <w:rStyle w:val="CodeChar"/>
          <w:color w:val="00B050"/>
        </w:rPr>
        <w:t>Tyres</w:t>
      </w:r>
      <w:r w:rsidRPr="00067B4D">
        <w:rPr>
          <w:rStyle w:val="ab"/>
          <w:color w:val="00B050"/>
        </w:rPr>
        <w:t>)</w:t>
      </w:r>
      <w:r w:rsidRPr="00067B4D">
        <w:rPr>
          <w:color w:val="00B050"/>
        </w:rPr>
        <w:t xml:space="preserve"> </w:t>
      </w:r>
      <w:r w:rsidRPr="00067B4D">
        <w:rPr>
          <w:b/>
          <w:bCs/>
          <w:color w:val="00B050"/>
        </w:rPr>
        <w:t>(</w:t>
      </w:r>
      <w:r w:rsidRPr="00067B4D">
        <w:rPr>
          <w:rStyle w:val="ab"/>
          <w:color w:val="00B050"/>
        </w:rPr>
        <w:t>required</w:t>
      </w:r>
      <w:r w:rsidRPr="00067B4D">
        <w:rPr>
          <w:b/>
          <w:bCs/>
          <w:color w:val="00B050"/>
        </w:rPr>
        <w:t>)</w:t>
      </w:r>
    </w:p>
    <w:p w14:paraId="1AD92ACC" w14:textId="38A270D7" w:rsidR="00615658" w:rsidRPr="00D80686" w:rsidRDefault="00615658" w:rsidP="00197298">
      <w:pPr>
        <w:pStyle w:val="ac"/>
        <w:numPr>
          <w:ilvl w:val="0"/>
          <w:numId w:val="2"/>
        </w:numPr>
        <w:rPr>
          <w:color w:val="00B050"/>
        </w:rPr>
      </w:pPr>
      <w:r w:rsidRPr="00D80686">
        <w:rPr>
          <w:rStyle w:val="CodeChar"/>
          <w:color w:val="00B050"/>
        </w:rPr>
        <w:t>ProductsClients</w:t>
      </w:r>
      <w:r w:rsidRPr="00D80686">
        <w:rPr>
          <w:rStyle w:val="CodeChar"/>
          <w:rFonts w:asciiTheme="minorHAnsi" w:hAnsiTheme="minorHAnsi" w:cstheme="minorHAnsi"/>
          <w:color w:val="00B050"/>
        </w:rPr>
        <w:t xml:space="preserve"> </w:t>
      </w:r>
      <w:r w:rsidRPr="00D80686">
        <w:rPr>
          <w:color w:val="00B050"/>
        </w:rPr>
        <w:t xml:space="preserve">– collection of type </w:t>
      </w:r>
      <w:r w:rsidR="00C57622" w:rsidRPr="00D80686">
        <w:rPr>
          <w:rStyle w:val="CodeChar"/>
          <w:color w:val="00B050"/>
        </w:rPr>
        <w:t>ProductClient</w:t>
      </w:r>
    </w:p>
    <w:p w14:paraId="7F1D76A8" w14:textId="533683F1" w:rsidR="00481D70" w:rsidRPr="00DF4B4B" w:rsidRDefault="00DC58BE" w:rsidP="00481D70">
      <w:pPr>
        <w:pStyle w:val="3"/>
      </w:pPr>
      <w:r w:rsidRPr="00DF4B4B">
        <w:t>Address</w:t>
      </w:r>
    </w:p>
    <w:p w14:paraId="285DFC06" w14:textId="77777777" w:rsidR="00481D70" w:rsidRPr="00251ADE" w:rsidRDefault="00481D70" w:rsidP="0087362E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bookmarkStart w:id="2" w:name="OLE_LINK5"/>
      <w:bookmarkStart w:id="3" w:name="OLE_LINK6"/>
      <w:r w:rsidRPr="00251ADE">
        <w:rPr>
          <w:rStyle w:val="CodeChar"/>
          <w:color w:val="00B050"/>
        </w:rPr>
        <w:t>Id</w:t>
      </w:r>
      <w:r w:rsidRPr="00251ADE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</w:t>
      </w:r>
      <w:r w:rsidRPr="00251ADE">
        <w:rPr>
          <w:color w:val="00B050"/>
        </w:rPr>
        <w:t xml:space="preserve">– </w:t>
      </w:r>
      <w:r w:rsidRPr="00251ADE">
        <w:rPr>
          <w:b/>
          <w:bCs/>
          <w:color w:val="00B050"/>
        </w:rPr>
        <w:t>integer</w:t>
      </w:r>
      <w:r w:rsidRPr="00251ADE">
        <w:rPr>
          <w:color w:val="00B050"/>
        </w:rPr>
        <w:t xml:space="preserve">, </w:t>
      </w:r>
      <w:r w:rsidRPr="00251ADE">
        <w:rPr>
          <w:b/>
          <w:color w:val="00B050"/>
        </w:rPr>
        <w:t>Primary Key</w:t>
      </w:r>
    </w:p>
    <w:p w14:paraId="389A48B9" w14:textId="0EA5DD0C" w:rsidR="00481D70" w:rsidRPr="00251ADE" w:rsidRDefault="00AA779A" w:rsidP="00286608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251ADE">
        <w:rPr>
          <w:rStyle w:val="CodeChar"/>
          <w:color w:val="00B050"/>
        </w:rPr>
        <w:t>StreetName</w:t>
      </w:r>
      <w:r w:rsidR="00980AF3" w:rsidRPr="00251ADE">
        <w:rPr>
          <w:rStyle w:val="CodeChar"/>
          <w:rFonts w:asciiTheme="minorHAnsi" w:hAnsiTheme="minorHAnsi" w:cstheme="minorHAnsi"/>
          <w:color w:val="00B050"/>
        </w:rPr>
        <w:t xml:space="preserve"> </w:t>
      </w:r>
      <w:r w:rsidR="00980AF3" w:rsidRPr="00251ADE">
        <w:rPr>
          <w:color w:val="00B050"/>
        </w:rPr>
        <w:t xml:space="preserve">– </w:t>
      </w:r>
      <w:r w:rsidR="00980AF3" w:rsidRPr="00251ADE">
        <w:rPr>
          <w:b/>
          <w:bCs/>
          <w:color w:val="00B050"/>
        </w:rPr>
        <w:t>text</w:t>
      </w:r>
      <w:r w:rsidR="00980AF3" w:rsidRPr="00251ADE">
        <w:rPr>
          <w:color w:val="00B050"/>
        </w:rPr>
        <w:t xml:space="preserve"> with length </w:t>
      </w:r>
      <w:r w:rsidR="00980AF3" w:rsidRPr="00251ADE">
        <w:rPr>
          <w:b/>
          <w:color w:val="00B050"/>
        </w:rPr>
        <w:t>[</w:t>
      </w:r>
      <w:r w:rsidR="00DF4B4B" w:rsidRPr="00251ADE">
        <w:rPr>
          <w:b/>
          <w:color w:val="00B050"/>
        </w:rPr>
        <w:t>10</w:t>
      </w:r>
      <w:r w:rsidR="00980AF3" w:rsidRPr="00251ADE">
        <w:rPr>
          <w:rFonts w:ascii="Consolas" w:hAnsi="Consolas"/>
          <w:b/>
          <w:color w:val="00B050"/>
        </w:rPr>
        <w:t>…</w:t>
      </w:r>
      <w:r w:rsidR="00235C9B" w:rsidRPr="00251ADE">
        <w:rPr>
          <w:rFonts w:ascii="Consolas" w:hAnsi="Consolas"/>
          <w:b/>
          <w:color w:val="00B050"/>
        </w:rPr>
        <w:t>20</w:t>
      </w:r>
      <w:r w:rsidR="00980AF3" w:rsidRPr="00251ADE">
        <w:rPr>
          <w:b/>
          <w:color w:val="00B050"/>
        </w:rPr>
        <w:t>]</w:t>
      </w:r>
      <w:r w:rsidR="00980AF3" w:rsidRPr="00251ADE">
        <w:rPr>
          <w:color w:val="00B050"/>
        </w:rPr>
        <w:t xml:space="preserve"> </w:t>
      </w:r>
      <w:r w:rsidR="00980AF3" w:rsidRPr="00251ADE">
        <w:rPr>
          <w:b/>
          <w:bCs/>
          <w:color w:val="00B050"/>
        </w:rPr>
        <w:t>(</w:t>
      </w:r>
      <w:r w:rsidR="00980AF3" w:rsidRPr="00251ADE">
        <w:rPr>
          <w:rStyle w:val="ab"/>
          <w:color w:val="00B050"/>
        </w:rPr>
        <w:t>required</w:t>
      </w:r>
      <w:r w:rsidR="00980AF3" w:rsidRPr="00251ADE">
        <w:rPr>
          <w:b/>
          <w:bCs/>
          <w:color w:val="00B050"/>
        </w:rPr>
        <w:t>)</w:t>
      </w:r>
    </w:p>
    <w:p w14:paraId="4F95D6C7" w14:textId="47139B60" w:rsidR="00481D70" w:rsidRPr="00251ADE" w:rsidRDefault="00AA779A" w:rsidP="00BB2902">
      <w:pPr>
        <w:pStyle w:val="ac"/>
        <w:numPr>
          <w:ilvl w:val="0"/>
          <w:numId w:val="2"/>
        </w:numPr>
        <w:rPr>
          <w:rFonts w:cstheme="minorHAnsi"/>
          <w:color w:val="00B050"/>
        </w:rPr>
      </w:pPr>
      <w:r w:rsidRPr="00251ADE">
        <w:rPr>
          <w:rStyle w:val="CodeChar"/>
          <w:color w:val="00B050"/>
        </w:rPr>
        <w:t>StreetNumber</w:t>
      </w:r>
      <w:r w:rsidR="00C85A71" w:rsidRPr="00251ADE">
        <w:rPr>
          <w:rStyle w:val="CodeChar"/>
          <w:rFonts w:asciiTheme="minorHAnsi" w:hAnsiTheme="minorHAnsi" w:cstheme="minorHAnsi"/>
          <w:color w:val="00B050"/>
        </w:rPr>
        <w:t xml:space="preserve"> </w:t>
      </w:r>
      <w:r w:rsidR="00481D70" w:rsidRPr="00251ADE">
        <w:rPr>
          <w:color w:val="00B050"/>
        </w:rPr>
        <w:t xml:space="preserve">– </w:t>
      </w:r>
      <w:r w:rsidR="004528F0" w:rsidRPr="00251ADE">
        <w:rPr>
          <w:rFonts w:cstheme="minorHAnsi"/>
          <w:b/>
          <w:bCs/>
          <w:color w:val="00B050"/>
        </w:rPr>
        <w:t>integer</w:t>
      </w:r>
      <w:r w:rsidR="0038749F" w:rsidRPr="00251ADE">
        <w:rPr>
          <w:rFonts w:cstheme="minorHAnsi"/>
          <w:b/>
          <w:bCs/>
          <w:color w:val="00B050"/>
        </w:rPr>
        <w:t xml:space="preserve"> </w:t>
      </w:r>
      <w:r w:rsidR="00CC1AB4" w:rsidRPr="00251ADE">
        <w:rPr>
          <w:rFonts w:cstheme="minorHAnsi"/>
          <w:b/>
          <w:bCs/>
          <w:color w:val="00B050"/>
        </w:rPr>
        <w:t>(required)</w:t>
      </w:r>
    </w:p>
    <w:p w14:paraId="2BAECA1F" w14:textId="3D11B6C0" w:rsidR="00DA0E10" w:rsidRPr="00251ADE" w:rsidRDefault="00AA779A" w:rsidP="00DA0E10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251ADE">
        <w:rPr>
          <w:rStyle w:val="CodeChar"/>
          <w:color w:val="00B050"/>
        </w:rPr>
        <w:t>PostCode</w:t>
      </w:r>
      <w:r w:rsidR="00DA0E10" w:rsidRPr="00251ADE">
        <w:rPr>
          <w:rStyle w:val="CodeChar"/>
          <w:rFonts w:asciiTheme="minorHAnsi" w:hAnsiTheme="minorHAnsi" w:cstheme="minorHAnsi"/>
          <w:color w:val="00B050"/>
        </w:rPr>
        <w:t xml:space="preserve"> </w:t>
      </w:r>
      <w:r w:rsidR="00DA0E10" w:rsidRPr="00251ADE">
        <w:rPr>
          <w:color w:val="00B050"/>
        </w:rPr>
        <w:t xml:space="preserve">– </w:t>
      </w:r>
      <w:r w:rsidR="00DA0E10" w:rsidRPr="00251ADE">
        <w:rPr>
          <w:b/>
          <w:bCs/>
          <w:color w:val="00B050"/>
        </w:rPr>
        <w:t>text</w:t>
      </w:r>
      <w:r w:rsidR="00261866" w:rsidRPr="00251ADE">
        <w:rPr>
          <w:color w:val="00B050"/>
        </w:rPr>
        <w:t xml:space="preserve"> </w:t>
      </w:r>
      <w:r w:rsidR="00DA0E10" w:rsidRPr="00251ADE">
        <w:rPr>
          <w:b/>
          <w:bCs/>
          <w:color w:val="00B050"/>
        </w:rPr>
        <w:t>(</w:t>
      </w:r>
      <w:r w:rsidR="00DA0E10" w:rsidRPr="00251ADE">
        <w:rPr>
          <w:rStyle w:val="ab"/>
          <w:color w:val="00B050"/>
        </w:rPr>
        <w:t>required</w:t>
      </w:r>
      <w:r w:rsidR="00DA0E10" w:rsidRPr="00251ADE">
        <w:rPr>
          <w:b/>
          <w:bCs/>
          <w:color w:val="00B050"/>
        </w:rPr>
        <w:t>)</w:t>
      </w:r>
    </w:p>
    <w:p w14:paraId="0CE42C76" w14:textId="74E61543" w:rsidR="00AA779A" w:rsidRPr="00251ADE" w:rsidRDefault="00AA779A" w:rsidP="00366628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251ADE">
        <w:rPr>
          <w:rStyle w:val="CodeChar"/>
          <w:color w:val="00B050"/>
        </w:rPr>
        <w:t>City</w:t>
      </w:r>
      <w:r w:rsidR="00DA0E10" w:rsidRPr="00251ADE">
        <w:rPr>
          <w:rStyle w:val="CodeChar"/>
          <w:rFonts w:asciiTheme="minorHAnsi" w:hAnsiTheme="minorHAnsi" w:cstheme="minorHAnsi"/>
          <w:color w:val="00B050"/>
        </w:rPr>
        <w:t xml:space="preserve"> </w:t>
      </w:r>
      <w:r w:rsidR="00DA0E10" w:rsidRPr="00251ADE">
        <w:rPr>
          <w:color w:val="00B050"/>
        </w:rPr>
        <w:t xml:space="preserve">– </w:t>
      </w:r>
      <w:r w:rsidR="00DA0E10" w:rsidRPr="00251ADE">
        <w:rPr>
          <w:b/>
          <w:bCs/>
          <w:color w:val="00B050"/>
        </w:rPr>
        <w:t>text</w:t>
      </w:r>
      <w:r w:rsidR="00DA0E10" w:rsidRPr="00251ADE">
        <w:rPr>
          <w:color w:val="00B050"/>
        </w:rPr>
        <w:t xml:space="preserve"> with length </w:t>
      </w:r>
      <w:r w:rsidR="00DA0E10" w:rsidRPr="00251ADE">
        <w:rPr>
          <w:b/>
          <w:color w:val="00B050"/>
        </w:rPr>
        <w:t>[</w:t>
      </w:r>
      <w:r w:rsidR="00DA0E10" w:rsidRPr="00251ADE">
        <w:rPr>
          <w:rFonts w:ascii="Consolas" w:hAnsi="Consolas"/>
          <w:b/>
          <w:color w:val="00B050"/>
        </w:rPr>
        <w:t>5…1</w:t>
      </w:r>
      <w:r w:rsidR="00261866" w:rsidRPr="00251ADE">
        <w:rPr>
          <w:rFonts w:ascii="Consolas" w:hAnsi="Consolas"/>
          <w:b/>
          <w:color w:val="00B050"/>
        </w:rPr>
        <w:t>5</w:t>
      </w:r>
      <w:r w:rsidR="00DA0E10" w:rsidRPr="00251ADE">
        <w:rPr>
          <w:b/>
          <w:color w:val="00B050"/>
        </w:rPr>
        <w:t>]</w:t>
      </w:r>
      <w:r w:rsidR="00DA0E10" w:rsidRPr="00251ADE">
        <w:rPr>
          <w:color w:val="00B050"/>
        </w:rPr>
        <w:t xml:space="preserve"> </w:t>
      </w:r>
      <w:r w:rsidR="00DA0E10" w:rsidRPr="00251ADE">
        <w:rPr>
          <w:b/>
          <w:bCs/>
          <w:color w:val="00B050"/>
        </w:rPr>
        <w:t>(</w:t>
      </w:r>
      <w:r w:rsidR="00DA0E10" w:rsidRPr="00251ADE">
        <w:rPr>
          <w:rStyle w:val="ab"/>
          <w:color w:val="00B050"/>
        </w:rPr>
        <w:t>required</w:t>
      </w:r>
      <w:r w:rsidR="00DA0E10" w:rsidRPr="00251ADE">
        <w:rPr>
          <w:b/>
          <w:bCs/>
          <w:color w:val="00B050"/>
        </w:rPr>
        <w:t>)</w:t>
      </w:r>
    </w:p>
    <w:p w14:paraId="32AD7011" w14:textId="63FEB5CB" w:rsidR="00AA779A" w:rsidRPr="00251ADE" w:rsidRDefault="00AA779A" w:rsidP="00366628">
      <w:pPr>
        <w:pStyle w:val="ac"/>
        <w:numPr>
          <w:ilvl w:val="0"/>
          <w:numId w:val="2"/>
        </w:numPr>
        <w:rPr>
          <w:color w:val="00B050"/>
        </w:rPr>
      </w:pPr>
      <w:r w:rsidRPr="00251ADE">
        <w:rPr>
          <w:rStyle w:val="CodeChar"/>
          <w:color w:val="00B050"/>
        </w:rPr>
        <w:t>Country</w:t>
      </w:r>
      <w:r w:rsidR="00366628" w:rsidRPr="00251ADE">
        <w:rPr>
          <w:rStyle w:val="CodeChar"/>
          <w:rFonts w:asciiTheme="minorHAnsi" w:hAnsiTheme="minorHAnsi" w:cstheme="minorHAnsi"/>
          <w:color w:val="00B050"/>
        </w:rPr>
        <w:t xml:space="preserve"> </w:t>
      </w:r>
      <w:r w:rsidR="00366628" w:rsidRPr="00251ADE">
        <w:rPr>
          <w:color w:val="00B050"/>
        </w:rPr>
        <w:t xml:space="preserve">– </w:t>
      </w:r>
      <w:r w:rsidR="00366628" w:rsidRPr="00251ADE">
        <w:rPr>
          <w:b/>
          <w:bCs/>
          <w:color w:val="00B050"/>
        </w:rPr>
        <w:t>text</w:t>
      </w:r>
      <w:r w:rsidR="00366628" w:rsidRPr="00251ADE">
        <w:rPr>
          <w:color w:val="00B050"/>
        </w:rPr>
        <w:t xml:space="preserve"> with length </w:t>
      </w:r>
      <w:r w:rsidR="00366628" w:rsidRPr="00251ADE">
        <w:rPr>
          <w:b/>
          <w:color w:val="00B050"/>
        </w:rPr>
        <w:t>[</w:t>
      </w:r>
      <w:r w:rsidR="00366628" w:rsidRPr="00251ADE">
        <w:rPr>
          <w:rFonts w:ascii="Consolas" w:hAnsi="Consolas"/>
          <w:b/>
          <w:color w:val="00B050"/>
        </w:rPr>
        <w:t>5…1</w:t>
      </w:r>
      <w:r w:rsidR="00054382" w:rsidRPr="00251ADE">
        <w:rPr>
          <w:rFonts w:ascii="Consolas" w:hAnsi="Consolas"/>
          <w:b/>
          <w:color w:val="00B050"/>
        </w:rPr>
        <w:t>5</w:t>
      </w:r>
      <w:r w:rsidR="00366628" w:rsidRPr="00251ADE">
        <w:rPr>
          <w:b/>
          <w:color w:val="00B050"/>
        </w:rPr>
        <w:t>]</w:t>
      </w:r>
      <w:r w:rsidR="00366628" w:rsidRPr="00251ADE">
        <w:rPr>
          <w:color w:val="00B050"/>
        </w:rPr>
        <w:t xml:space="preserve"> </w:t>
      </w:r>
      <w:r w:rsidR="00366628" w:rsidRPr="00251ADE">
        <w:rPr>
          <w:b/>
          <w:bCs/>
          <w:color w:val="00B050"/>
        </w:rPr>
        <w:t>(</w:t>
      </w:r>
      <w:r w:rsidR="00366628" w:rsidRPr="00251ADE">
        <w:rPr>
          <w:rStyle w:val="ab"/>
          <w:color w:val="00B050"/>
        </w:rPr>
        <w:t>required</w:t>
      </w:r>
      <w:r w:rsidR="00366628" w:rsidRPr="00251ADE">
        <w:rPr>
          <w:b/>
          <w:bCs/>
          <w:color w:val="00B050"/>
        </w:rPr>
        <w:t>)</w:t>
      </w:r>
    </w:p>
    <w:bookmarkEnd w:id="2"/>
    <w:bookmarkEnd w:id="3"/>
    <w:p w14:paraId="27CE59C6" w14:textId="70C57DB3" w:rsidR="00AE612E" w:rsidRPr="00A36870" w:rsidRDefault="00AE612E" w:rsidP="00AE612E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A36870">
        <w:rPr>
          <w:rStyle w:val="CodeChar"/>
          <w:color w:val="00B050"/>
        </w:rPr>
        <w:t>ClientI</w:t>
      </w:r>
      <w:r w:rsidR="00D900AE" w:rsidRPr="00A36870">
        <w:rPr>
          <w:rStyle w:val="CodeChar"/>
          <w:color w:val="00B050"/>
        </w:rPr>
        <w:t>d</w:t>
      </w:r>
      <w:r w:rsidRPr="00A36870">
        <w:rPr>
          <w:rFonts w:cstheme="minorHAnsi"/>
          <w:b/>
          <w:color w:val="00B050"/>
        </w:rPr>
        <w:t xml:space="preserve"> </w:t>
      </w:r>
      <w:r w:rsidRPr="00A36870">
        <w:rPr>
          <w:color w:val="00B050"/>
        </w:rPr>
        <w:t xml:space="preserve">– </w:t>
      </w:r>
      <w:r w:rsidRPr="00A36870">
        <w:rPr>
          <w:rStyle w:val="CodeChar"/>
          <w:rFonts w:asciiTheme="minorHAnsi" w:hAnsiTheme="minorHAnsi"/>
          <w:bCs/>
          <w:noProof w:val="0"/>
          <w:color w:val="00B050"/>
        </w:rPr>
        <w:t>integer</w:t>
      </w:r>
      <w:r w:rsidRPr="00A36870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Pr="00A36870">
        <w:rPr>
          <w:rStyle w:val="CodeChar"/>
          <w:rFonts w:asciiTheme="minorHAnsi" w:hAnsiTheme="minorHAnsi"/>
          <w:noProof w:val="0"/>
          <w:color w:val="00B050"/>
        </w:rPr>
        <w:t>foreign key</w:t>
      </w:r>
      <w:r w:rsidRPr="00A36870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(</w:t>
      </w:r>
      <w:r w:rsidRPr="00A36870">
        <w:rPr>
          <w:rStyle w:val="CodeChar"/>
          <w:rFonts w:asciiTheme="minorHAnsi" w:hAnsiTheme="minorHAnsi"/>
          <w:noProof w:val="0"/>
          <w:color w:val="00B050"/>
        </w:rPr>
        <w:t>required</w:t>
      </w:r>
      <w:r w:rsidRPr="00A36870">
        <w:rPr>
          <w:rStyle w:val="CodeChar"/>
          <w:rFonts w:asciiTheme="minorHAnsi" w:hAnsiTheme="minorHAnsi"/>
          <w:b w:val="0"/>
          <w:noProof w:val="0"/>
          <w:color w:val="00B050"/>
        </w:rPr>
        <w:t>)</w:t>
      </w:r>
    </w:p>
    <w:p w14:paraId="3256C69D" w14:textId="4DB3E317" w:rsidR="00AE612E" w:rsidRPr="00A36870" w:rsidRDefault="00AE612E" w:rsidP="00AE612E">
      <w:pPr>
        <w:pStyle w:val="ac"/>
        <w:numPr>
          <w:ilvl w:val="0"/>
          <w:numId w:val="2"/>
        </w:numPr>
        <w:rPr>
          <w:color w:val="00B050"/>
        </w:rPr>
      </w:pPr>
      <w:r w:rsidRPr="00A36870">
        <w:rPr>
          <w:rStyle w:val="CodeChar"/>
          <w:color w:val="00B050"/>
        </w:rPr>
        <w:t>Client</w:t>
      </w:r>
      <w:r w:rsidRPr="00A36870">
        <w:rPr>
          <w:rFonts w:cstheme="minorHAnsi"/>
          <w:b/>
          <w:color w:val="00B050"/>
        </w:rPr>
        <w:t xml:space="preserve"> </w:t>
      </w:r>
      <w:r w:rsidRPr="00A36870">
        <w:rPr>
          <w:color w:val="00B050"/>
        </w:rPr>
        <w:t xml:space="preserve">– </w:t>
      </w:r>
      <w:r w:rsidRPr="00A36870">
        <w:rPr>
          <w:rStyle w:val="CodeChar"/>
          <w:color w:val="00B050"/>
        </w:rPr>
        <w:t>Client</w:t>
      </w:r>
    </w:p>
    <w:p w14:paraId="63B07DF0" w14:textId="5B87259E" w:rsidR="00481D70" w:rsidRPr="00234F3E" w:rsidRDefault="00DC58BE" w:rsidP="00481D70">
      <w:pPr>
        <w:pStyle w:val="3"/>
        <w:rPr>
          <w:lang w:val="bg-BG"/>
        </w:rPr>
      </w:pPr>
      <w:r w:rsidRPr="00234F3E">
        <w:t>Invoice</w:t>
      </w:r>
    </w:p>
    <w:p w14:paraId="04DC3C34" w14:textId="77777777" w:rsidR="00481D70" w:rsidRPr="0021582E" w:rsidRDefault="00481D70" w:rsidP="0087362E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bookmarkStart w:id="4" w:name="OLE_LINK7"/>
      <w:bookmarkStart w:id="5" w:name="OLE_LINK8"/>
      <w:r w:rsidRPr="0021582E">
        <w:rPr>
          <w:rStyle w:val="CodeChar"/>
          <w:color w:val="00B050"/>
        </w:rPr>
        <w:t>Id</w:t>
      </w:r>
      <w:r w:rsidRPr="0021582E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</w:t>
      </w:r>
      <w:r w:rsidRPr="0021582E">
        <w:rPr>
          <w:color w:val="00B050"/>
        </w:rPr>
        <w:t xml:space="preserve">– </w:t>
      </w:r>
      <w:r w:rsidRPr="0021582E">
        <w:rPr>
          <w:b/>
          <w:bCs/>
          <w:color w:val="00B050"/>
        </w:rPr>
        <w:t>integer</w:t>
      </w:r>
      <w:r w:rsidRPr="0021582E">
        <w:rPr>
          <w:color w:val="00B050"/>
        </w:rPr>
        <w:t xml:space="preserve">, </w:t>
      </w:r>
      <w:r w:rsidRPr="0021582E">
        <w:rPr>
          <w:b/>
          <w:color w:val="00B050"/>
        </w:rPr>
        <w:t>Primary Key</w:t>
      </w:r>
    </w:p>
    <w:p w14:paraId="0FFE4C78" w14:textId="41BFA6E2" w:rsidR="00481D70" w:rsidRPr="0021582E" w:rsidRDefault="00F573F1" w:rsidP="003D5A2E">
      <w:pPr>
        <w:pStyle w:val="ac"/>
        <w:numPr>
          <w:ilvl w:val="0"/>
          <w:numId w:val="2"/>
        </w:numPr>
        <w:rPr>
          <w:color w:val="00B050"/>
        </w:rPr>
      </w:pPr>
      <w:r w:rsidRPr="0021582E">
        <w:rPr>
          <w:rStyle w:val="CodeChar"/>
          <w:color w:val="00B050"/>
        </w:rPr>
        <w:t>Number</w:t>
      </w:r>
      <w:r w:rsidR="00911108" w:rsidRPr="0021582E">
        <w:rPr>
          <w:rStyle w:val="CodeChar"/>
          <w:rFonts w:asciiTheme="minorHAnsi" w:hAnsiTheme="minorHAnsi" w:cstheme="minorHAnsi"/>
          <w:color w:val="00B050"/>
        </w:rPr>
        <w:t xml:space="preserve"> </w:t>
      </w:r>
      <w:r w:rsidR="00481D70" w:rsidRPr="0021582E">
        <w:rPr>
          <w:color w:val="00B050"/>
        </w:rPr>
        <w:t xml:space="preserve">– </w:t>
      </w:r>
      <w:r w:rsidR="00DE52DF" w:rsidRPr="0021582E">
        <w:rPr>
          <w:b/>
          <w:bCs/>
          <w:color w:val="00B050"/>
        </w:rPr>
        <w:t>integer</w:t>
      </w:r>
      <w:r w:rsidR="00170112" w:rsidRPr="0021582E">
        <w:rPr>
          <w:color w:val="00B050"/>
        </w:rPr>
        <w:t xml:space="preserve"> in range </w:t>
      </w:r>
      <w:r w:rsidR="003D5A2E" w:rsidRPr="0021582E">
        <w:rPr>
          <w:color w:val="00B050"/>
        </w:rPr>
        <w:t xml:space="preserve"> </w:t>
      </w:r>
      <w:r w:rsidR="003D5A2E" w:rsidRPr="0021582E">
        <w:rPr>
          <w:b/>
          <w:bCs/>
          <w:color w:val="00B050"/>
        </w:rPr>
        <w:t>[</w:t>
      </w:r>
      <w:r w:rsidR="00B349BF" w:rsidRPr="0021582E">
        <w:rPr>
          <w:rFonts w:ascii="Consolas" w:hAnsi="Consolas"/>
          <w:b/>
          <w:bCs/>
          <w:color w:val="00B050"/>
        </w:rPr>
        <w:t>1,000,000,000</w:t>
      </w:r>
      <w:r w:rsidR="003D5A2E" w:rsidRPr="0021582E">
        <w:rPr>
          <w:rFonts w:ascii="Consolas" w:hAnsi="Consolas"/>
          <w:b/>
          <w:bCs/>
          <w:color w:val="00B050"/>
        </w:rPr>
        <w:t>…</w:t>
      </w:r>
      <w:r w:rsidR="00B349BF" w:rsidRPr="0021582E">
        <w:rPr>
          <w:rFonts w:ascii="Consolas" w:hAnsi="Consolas"/>
          <w:b/>
          <w:bCs/>
          <w:color w:val="00B050"/>
        </w:rPr>
        <w:t>1,500,000,000</w:t>
      </w:r>
      <w:r w:rsidR="003D5A2E" w:rsidRPr="0021582E">
        <w:rPr>
          <w:b/>
          <w:bCs/>
          <w:color w:val="00B050"/>
        </w:rPr>
        <w:t>]</w:t>
      </w:r>
      <w:r w:rsidR="003D5A2E" w:rsidRPr="0021582E">
        <w:rPr>
          <w:color w:val="00B050"/>
        </w:rPr>
        <w:t xml:space="preserve"> </w:t>
      </w:r>
      <w:r w:rsidR="003D5A2E" w:rsidRPr="0021582E">
        <w:rPr>
          <w:b/>
          <w:bCs/>
          <w:color w:val="00B050"/>
        </w:rPr>
        <w:t>(required)</w:t>
      </w:r>
    </w:p>
    <w:p w14:paraId="0339EB9F" w14:textId="61C7F497" w:rsidR="00481D70" w:rsidRPr="0021582E" w:rsidRDefault="00F573F1" w:rsidP="0087362E">
      <w:pPr>
        <w:pStyle w:val="ac"/>
        <w:numPr>
          <w:ilvl w:val="0"/>
          <w:numId w:val="2"/>
        </w:numPr>
        <w:rPr>
          <w:b/>
          <w:bCs/>
          <w:color w:val="00B050"/>
        </w:rPr>
      </w:pPr>
      <w:r w:rsidRPr="0021582E">
        <w:rPr>
          <w:rStyle w:val="CodeChar"/>
          <w:color w:val="00B050"/>
        </w:rPr>
        <w:t>IssueDate</w:t>
      </w:r>
      <w:r w:rsidR="0089408B" w:rsidRPr="0021582E">
        <w:rPr>
          <w:rStyle w:val="CodeChar"/>
          <w:rFonts w:asciiTheme="minorHAnsi" w:hAnsiTheme="minorHAnsi" w:cstheme="minorHAnsi"/>
          <w:color w:val="00B050"/>
        </w:rPr>
        <w:t xml:space="preserve"> </w:t>
      </w:r>
      <w:r w:rsidR="00481D70" w:rsidRPr="0021582E">
        <w:rPr>
          <w:color w:val="00B050"/>
        </w:rPr>
        <w:t xml:space="preserve">– </w:t>
      </w:r>
      <w:proofErr w:type="spellStart"/>
      <w:r w:rsidR="00DF17AC" w:rsidRPr="0021582E">
        <w:rPr>
          <w:rFonts w:ascii="Consolas" w:hAnsi="Consolas"/>
          <w:b/>
          <w:bCs/>
          <w:color w:val="00B050"/>
        </w:rPr>
        <w:t>DateTime</w:t>
      </w:r>
      <w:proofErr w:type="spellEnd"/>
      <w:r w:rsidR="000E09A9" w:rsidRPr="0021582E">
        <w:rPr>
          <w:color w:val="00B050"/>
        </w:rPr>
        <w:t xml:space="preserve"> </w:t>
      </w:r>
      <w:r w:rsidR="000E09A9" w:rsidRPr="0021582E">
        <w:rPr>
          <w:b/>
          <w:bCs/>
          <w:color w:val="00B050"/>
        </w:rPr>
        <w:t>(required)</w:t>
      </w:r>
    </w:p>
    <w:p w14:paraId="75F29BE9" w14:textId="05EF48AC" w:rsidR="006E492D" w:rsidRPr="0021582E" w:rsidRDefault="00F573F1" w:rsidP="000B4F60">
      <w:pPr>
        <w:pStyle w:val="ac"/>
        <w:numPr>
          <w:ilvl w:val="0"/>
          <w:numId w:val="2"/>
        </w:numPr>
        <w:rPr>
          <w:rFonts w:cstheme="minorHAnsi"/>
          <w:color w:val="00B050"/>
        </w:rPr>
      </w:pPr>
      <w:r w:rsidRPr="0021582E">
        <w:rPr>
          <w:rStyle w:val="CodeChar"/>
          <w:color w:val="00B050"/>
        </w:rPr>
        <w:t>DueDate</w:t>
      </w:r>
      <w:r w:rsidR="000E09A9" w:rsidRPr="0021582E">
        <w:rPr>
          <w:rStyle w:val="CodeChar"/>
          <w:rFonts w:asciiTheme="minorHAnsi" w:hAnsiTheme="minorHAnsi" w:cstheme="minorHAnsi"/>
          <w:color w:val="00B050"/>
        </w:rPr>
        <w:t xml:space="preserve"> </w:t>
      </w:r>
      <w:r w:rsidR="000E09A9" w:rsidRPr="0021582E">
        <w:rPr>
          <w:color w:val="00B050"/>
        </w:rPr>
        <w:t xml:space="preserve">– </w:t>
      </w:r>
      <w:proofErr w:type="spellStart"/>
      <w:r w:rsidR="00DF17AC" w:rsidRPr="0021582E">
        <w:rPr>
          <w:rFonts w:ascii="Consolas" w:hAnsi="Consolas"/>
          <w:b/>
          <w:bCs/>
          <w:color w:val="00B050"/>
        </w:rPr>
        <w:t>DateTime</w:t>
      </w:r>
      <w:proofErr w:type="spellEnd"/>
      <w:r w:rsidR="000E09A9" w:rsidRPr="0021582E">
        <w:rPr>
          <w:color w:val="00B050"/>
        </w:rPr>
        <w:t xml:space="preserve"> </w:t>
      </w:r>
      <w:r w:rsidR="000E09A9" w:rsidRPr="0021582E">
        <w:rPr>
          <w:b/>
          <w:bCs/>
          <w:color w:val="00B050"/>
        </w:rPr>
        <w:t>(required)</w:t>
      </w:r>
    </w:p>
    <w:p w14:paraId="765D2564" w14:textId="37C1E08E" w:rsidR="00DC76AB" w:rsidRPr="0021582E" w:rsidRDefault="00DC76AB" w:rsidP="000B4F60">
      <w:pPr>
        <w:pStyle w:val="ac"/>
        <w:numPr>
          <w:ilvl w:val="0"/>
          <w:numId w:val="2"/>
        </w:numPr>
        <w:rPr>
          <w:rStyle w:val="CodeChar"/>
          <w:rFonts w:asciiTheme="minorHAnsi" w:hAnsiTheme="minorHAnsi" w:cstheme="minorHAnsi"/>
          <w:b w:val="0"/>
          <w:noProof w:val="0"/>
          <w:color w:val="00B050"/>
        </w:rPr>
      </w:pPr>
      <w:r w:rsidRPr="0021582E">
        <w:rPr>
          <w:rStyle w:val="CodeChar"/>
          <w:color w:val="00B050"/>
        </w:rPr>
        <w:t>Amount</w:t>
      </w:r>
      <w:r w:rsidR="00AE612E" w:rsidRPr="0021582E">
        <w:rPr>
          <w:rStyle w:val="CodeChar"/>
          <w:rFonts w:asciiTheme="minorHAnsi" w:hAnsiTheme="minorHAnsi" w:cstheme="minorHAnsi"/>
          <w:color w:val="00B050"/>
        </w:rPr>
        <w:t xml:space="preserve"> – </w:t>
      </w:r>
      <w:r w:rsidR="00AE612E" w:rsidRPr="0021582E">
        <w:rPr>
          <w:rStyle w:val="CodeChar"/>
          <w:color w:val="00B050"/>
        </w:rPr>
        <w:t>decimal</w:t>
      </w:r>
      <w:r w:rsidR="00AE612E" w:rsidRPr="0021582E">
        <w:rPr>
          <w:rStyle w:val="CodeChar"/>
          <w:rFonts w:asciiTheme="minorHAnsi" w:hAnsiTheme="minorHAnsi" w:cstheme="minorHAnsi"/>
          <w:b w:val="0"/>
          <w:bCs/>
          <w:color w:val="00B050"/>
        </w:rPr>
        <w:t xml:space="preserve"> </w:t>
      </w:r>
      <w:r w:rsidR="00053E37" w:rsidRPr="0021582E">
        <w:rPr>
          <w:rStyle w:val="CodeChar"/>
          <w:rFonts w:asciiTheme="minorHAnsi" w:hAnsiTheme="minorHAnsi" w:cstheme="minorHAnsi"/>
          <w:color w:val="00B050"/>
        </w:rPr>
        <w:t>(required)</w:t>
      </w:r>
    </w:p>
    <w:p w14:paraId="7754211E" w14:textId="152630D4" w:rsidR="006E492D" w:rsidRPr="0021582E" w:rsidRDefault="00206068" w:rsidP="006E492D">
      <w:pPr>
        <w:pStyle w:val="ac"/>
        <w:numPr>
          <w:ilvl w:val="0"/>
          <w:numId w:val="2"/>
        </w:numPr>
        <w:rPr>
          <w:color w:val="00B050"/>
        </w:rPr>
      </w:pPr>
      <w:r w:rsidRPr="0021582E">
        <w:rPr>
          <w:rStyle w:val="CodeChar"/>
          <w:color w:val="00B050"/>
        </w:rPr>
        <w:t>Currency</w:t>
      </w:r>
      <w:r w:rsidR="006E492D" w:rsidRPr="0021582E">
        <w:rPr>
          <w:rStyle w:val="CodeChar"/>
          <w:color w:val="00B050"/>
        </w:rPr>
        <w:t>Type</w:t>
      </w:r>
      <w:r w:rsidR="006E492D" w:rsidRPr="0021582E">
        <w:rPr>
          <w:rStyle w:val="CodeChar"/>
          <w:rFonts w:asciiTheme="minorHAnsi" w:hAnsiTheme="minorHAnsi" w:cstheme="minorHAnsi"/>
          <w:b w:val="0"/>
          <w:bCs/>
          <w:color w:val="00B050"/>
        </w:rPr>
        <w:t xml:space="preserve"> – </w:t>
      </w:r>
      <w:r w:rsidR="006E492D" w:rsidRPr="0021582E">
        <w:rPr>
          <w:b/>
          <w:bCs/>
          <w:color w:val="00B050"/>
        </w:rPr>
        <w:t>enumeration</w:t>
      </w:r>
      <w:r w:rsidR="006E492D" w:rsidRPr="0021582E">
        <w:rPr>
          <w:color w:val="00B050"/>
        </w:rPr>
        <w:t xml:space="preserve"> of type </w:t>
      </w:r>
      <w:r w:rsidR="001C7DB9" w:rsidRPr="0021582E">
        <w:rPr>
          <w:rStyle w:val="CodeChar"/>
          <w:color w:val="00B050"/>
        </w:rPr>
        <w:t>CurrencyType</w:t>
      </w:r>
      <w:r w:rsidR="006E492D" w:rsidRPr="0021582E">
        <w:rPr>
          <w:color w:val="00B050"/>
        </w:rPr>
        <w:t xml:space="preserve">, with possible values </w:t>
      </w:r>
      <w:r w:rsidR="006E492D" w:rsidRPr="0021582E">
        <w:rPr>
          <w:rStyle w:val="ab"/>
          <w:noProof/>
          <w:color w:val="00B050"/>
        </w:rPr>
        <w:t>(</w:t>
      </w:r>
      <w:r w:rsidR="001C5E5C" w:rsidRPr="0021582E">
        <w:rPr>
          <w:rStyle w:val="CodeChar"/>
          <w:color w:val="00B050"/>
        </w:rPr>
        <w:t>BGN</w:t>
      </w:r>
      <w:r w:rsidR="006E492D" w:rsidRPr="0021582E">
        <w:rPr>
          <w:rFonts w:cstheme="minorHAnsi"/>
          <w:noProof/>
          <w:color w:val="00B050"/>
        </w:rPr>
        <w:t xml:space="preserve">, </w:t>
      </w:r>
      <w:r w:rsidR="001C5E5C" w:rsidRPr="0021582E">
        <w:rPr>
          <w:rStyle w:val="CodeChar"/>
          <w:color w:val="00B050"/>
        </w:rPr>
        <w:t>EUR</w:t>
      </w:r>
      <w:r w:rsidR="006E492D" w:rsidRPr="0021582E">
        <w:rPr>
          <w:rFonts w:cstheme="minorHAnsi"/>
          <w:noProof/>
          <w:color w:val="00B050"/>
        </w:rPr>
        <w:t xml:space="preserve">, </w:t>
      </w:r>
      <w:r w:rsidR="001C5E5C" w:rsidRPr="0021582E">
        <w:rPr>
          <w:rStyle w:val="CodeChar"/>
          <w:color w:val="00B050"/>
        </w:rPr>
        <w:t>USD</w:t>
      </w:r>
      <w:r w:rsidR="006E492D" w:rsidRPr="0021582E">
        <w:rPr>
          <w:rStyle w:val="ab"/>
          <w:color w:val="00B050"/>
        </w:rPr>
        <w:t>)</w:t>
      </w:r>
      <w:r w:rsidR="006E492D" w:rsidRPr="0021582E">
        <w:rPr>
          <w:color w:val="00B050"/>
        </w:rPr>
        <w:t xml:space="preserve"> </w:t>
      </w:r>
      <w:r w:rsidR="006E492D" w:rsidRPr="0021582E">
        <w:rPr>
          <w:b/>
          <w:bCs/>
          <w:color w:val="00B050"/>
        </w:rPr>
        <w:t>(</w:t>
      </w:r>
      <w:r w:rsidR="006E492D" w:rsidRPr="0021582E">
        <w:rPr>
          <w:rStyle w:val="ab"/>
          <w:color w:val="00B050"/>
        </w:rPr>
        <w:t>required</w:t>
      </w:r>
      <w:r w:rsidR="006E492D" w:rsidRPr="0021582E">
        <w:rPr>
          <w:b/>
          <w:bCs/>
          <w:color w:val="00B050"/>
        </w:rPr>
        <w:t>)</w:t>
      </w:r>
    </w:p>
    <w:bookmarkEnd w:id="4"/>
    <w:bookmarkEnd w:id="5"/>
    <w:p w14:paraId="469BC90B" w14:textId="7708B9A1" w:rsidR="007D7E6F" w:rsidRPr="00A36870" w:rsidRDefault="007D7E6F" w:rsidP="007D7E6F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A36870">
        <w:rPr>
          <w:rStyle w:val="CodeChar"/>
          <w:color w:val="00B050"/>
        </w:rPr>
        <w:t>ClientI</w:t>
      </w:r>
      <w:r w:rsidR="00B60A92" w:rsidRPr="00A36870">
        <w:rPr>
          <w:rStyle w:val="CodeChar"/>
          <w:color w:val="00B050"/>
        </w:rPr>
        <w:t>d</w:t>
      </w:r>
      <w:r w:rsidRPr="00A36870">
        <w:rPr>
          <w:rFonts w:cstheme="minorHAnsi"/>
          <w:b/>
          <w:color w:val="00B050"/>
        </w:rPr>
        <w:t xml:space="preserve"> </w:t>
      </w:r>
      <w:r w:rsidRPr="00A36870">
        <w:rPr>
          <w:color w:val="00B050"/>
        </w:rPr>
        <w:t xml:space="preserve">– </w:t>
      </w:r>
      <w:r w:rsidRPr="00A36870">
        <w:rPr>
          <w:rStyle w:val="CodeChar"/>
          <w:rFonts w:asciiTheme="minorHAnsi" w:hAnsiTheme="minorHAnsi"/>
          <w:bCs/>
          <w:noProof w:val="0"/>
          <w:color w:val="00B050"/>
        </w:rPr>
        <w:t>integer</w:t>
      </w:r>
      <w:r w:rsidRPr="00A36870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Pr="00A36870">
        <w:rPr>
          <w:rStyle w:val="CodeChar"/>
          <w:rFonts w:asciiTheme="minorHAnsi" w:hAnsiTheme="minorHAnsi"/>
          <w:noProof w:val="0"/>
          <w:color w:val="00B050"/>
        </w:rPr>
        <w:t>foreign key</w:t>
      </w:r>
      <w:r w:rsidRPr="00A36870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(</w:t>
      </w:r>
      <w:r w:rsidRPr="00A36870">
        <w:rPr>
          <w:rStyle w:val="CodeChar"/>
          <w:rFonts w:asciiTheme="minorHAnsi" w:hAnsiTheme="minorHAnsi"/>
          <w:noProof w:val="0"/>
          <w:color w:val="00B050"/>
        </w:rPr>
        <w:t>required</w:t>
      </w:r>
      <w:r w:rsidRPr="00A36870">
        <w:rPr>
          <w:rStyle w:val="CodeChar"/>
          <w:rFonts w:asciiTheme="minorHAnsi" w:hAnsiTheme="minorHAnsi"/>
          <w:b w:val="0"/>
          <w:noProof w:val="0"/>
          <w:color w:val="00B050"/>
        </w:rPr>
        <w:t>)</w:t>
      </w:r>
    </w:p>
    <w:p w14:paraId="617C84AF" w14:textId="02B3FB14" w:rsidR="007D7E6F" w:rsidRPr="00A36870" w:rsidRDefault="007D7E6F" w:rsidP="007D7E6F">
      <w:pPr>
        <w:pStyle w:val="ac"/>
        <w:numPr>
          <w:ilvl w:val="0"/>
          <w:numId w:val="2"/>
        </w:numPr>
        <w:rPr>
          <w:color w:val="00B050"/>
        </w:rPr>
      </w:pPr>
      <w:r w:rsidRPr="00A36870">
        <w:rPr>
          <w:rStyle w:val="CodeChar"/>
          <w:color w:val="00B050"/>
        </w:rPr>
        <w:t>Client</w:t>
      </w:r>
      <w:r w:rsidRPr="00A36870">
        <w:rPr>
          <w:rFonts w:cstheme="minorHAnsi"/>
          <w:b/>
          <w:color w:val="00B050"/>
        </w:rPr>
        <w:t xml:space="preserve"> </w:t>
      </w:r>
      <w:r w:rsidRPr="00A36870">
        <w:rPr>
          <w:color w:val="00B050"/>
        </w:rPr>
        <w:t xml:space="preserve">– </w:t>
      </w:r>
      <w:r w:rsidRPr="00A36870">
        <w:rPr>
          <w:rStyle w:val="CodeChar"/>
          <w:color w:val="00B050"/>
        </w:rPr>
        <w:t>Client</w:t>
      </w:r>
    </w:p>
    <w:p w14:paraId="3F773E69" w14:textId="7FE4AF7D" w:rsidR="00481D70" w:rsidRPr="00D84F1B" w:rsidRDefault="00560383" w:rsidP="00481D70">
      <w:pPr>
        <w:pStyle w:val="3"/>
        <w:rPr>
          <w:noProof/>
        </w:rPr>
      </w:pPr>
      <w:r w:rsidRPr="00D84F1B">
        <w:rPr>
          <w:noProof/>
        </w:rPr>
        <w:t>Client</w:t>
      </w:r>
    </w:p>
    <w:p w14:paraId="5CA2280C" w14:textId="28BCC1BD" w:rsidR="00481D70" w:rsidRPr="00A36870" w:rsidRDefault="00481D70" w:rsidP="0087362E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bookmarkStart w:id="6" w:name="OLE_LINK9"/>
      <w:bookmarkStart w:id="7" w:name="OLE_LINK10"/>
      <w:r w:rsidRPr="00A36870">
        <w:rPr>
          <w:rStyle w:val="CodeChar"/>
          <w:color w:val="00B050"/>
        </w:rPr>
        <w:t>Id</w:t>
      </w:r>
      <w:r w:rsidRPr="00A36870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</w:t>
      </w:r>
      <w:r w:rsidRPr="00A36870">
        <w:rPr>
          <w:color w:val="00B050"/>
        </w:rPr>
        <w:t xml:space="preserve">– integer, </w:t>
      </w:r>
      <w:r w:rsidRPr="00A36870">
        <w:rPr>
          <w:b/>
          <w:color w:val="00B050"/>
        </w:rPr>
        <w:t>Primary Key</w:t>
      </w:r>
    </w:p>
    <w:p w14:paraId="57EE57FB" w14:textId="10370FC2" w:rsidR="005A1CD3" w:rsidRPr="00A36870" w:rsidRDefault="00E96BF6" w:rsidP="005A1CD3">
      <w:pPr>
        <w:pStyle w:val="ac"/>
        <w:numPr>
          <w:ilvl w:val="0"/>
          <w:numId w:val="2"/>
        </w:numPr>
        <w:rPr>
          <w:color w:val="00B050"/>
        </w:rPr>
      </w:pPr>
      <w:r w:rsidRPr="00A36870">
        <w:rPr>
          <w:rStyle w:val="CodeChar"/>
          <w:color w:val="00B050"/>
        </w:rPr>
        <w:t>Name</w:t>
      </w:r>
      <w:r w:rsidRPr="00A36870">
        <w:rPr>
          <w:rStyle w:val="CodeChar"/>
          <w:rFonts w:asciiTheme="minorHAnsi" w:hAnsiTheme="minorHAnsi" w:cstheme="minorHAnsi"/>
          <w:color w:val="00B050"/>
        </w:rPr>
        <w:t xml:space="preserve"> </w:t>
      </w:r>
      <w:r w:rsidR="00481D70" w:rsidRPr="00A36870">
        <w:rPr>
          <w:color w:val="00B050"/>
        </w:rPr>
        <w:t xml:space="preserve">– </w:t>
      </w:r>
      <w:r w:rsidR="005A1CD3" w:rsidRPr="00A36870">
        <w:rPr>
          <w:b/>
          <w:bCs/>
          <w:color w:val="00B050"/>
        </w:rPr>
        <w:t>text</w:t>
      </w:r>
      <w:r w:rsidR="005A1CD3" w:rsidRPr="00A36870">
        <w:rPr>
          <w:color w:val="00B050"/>
        </w:rPr>
        <w:t xml:space="preserve"> with length </w:t>
      </w:r>
      <w:r w:rsidR="005A1CD3" w:rsidRPr="00A36870">
        <w:rPr>
          <w:b/>
          <w:color w:val="00B050"/>
        </w:rPr>
        <w:t>[10</w:t>
      </w:r>
      <w:r w:rsidR="005A1CD3" w:rsidRPr="00A36870">
        <w:rPr>
          <w:rFonts w:ascii="Consolas" w:hAnsi="Consolas"/>
          <w:b/>
          <w:color w:val="00B050"/>
        </w:rPr>
        <w:t>…</w:t>
      </w:r>
      <w:r w:rsidR="00D84F1B" w:rsidRPr="00A36870">
        <w:rPr>
          <w:rFonts w:ascii="Consolas" w:hAnsi="Consolas"/>
          <w:b/>
          <w:color w:val="00B050"/>
        </w:rPr>
        <w:t>2</w:t>
      </w:r>
      <w:r w:rsidR="005A1CD3" w:rsidRPr="00A36870">
        <w:rPr>
          <w:rFonts w:ascii="Consolas" w:hAnsi="Consolas"/>
          <w:b/>
          <w:color w:val="00B050"/>
        </w:rPr>
        <w:t>5</w:t>
      </w:r>
      <w:r w:rsidR="005A1CD3" w:rsidRPr="00A36870">
        <w:rPr>
          <w:b/>
          <w:color w:val="00B050"/>
        </w:rPr>
        <w:t>]</w:t>
      </w:r>
      <w:r w:rsidR="005A1CD3" w:rsidRPr="00A36870">
        <w:rPr>
          <w:color w:val="00B050"/>
        </w:rPr>
        <w:t xml:space="preserve"> </w:t>
      </w:r>
      <w:r w:rsidR="005A1CD3" w:rsidRPr="00A36870">
        <w:rPr>
          <w:b/>
          <w:bCs/>
          <w:color w:val="00B050"/>
        </w:rPr>
        <w:t>(</w:t>
      </w:r>
      <w:r w:rsidR="005A1CD3" w:rsidRPr="00A36870">
        <w:rPr>
          <w:rStyle w:val="ab"/>
          <w:color w:val="00B050"/>
        </w:rPr>
        <w:t>required</w:t>
      </w:r>
      <w:r w:rsidR="005A1CD3" w:rsidRPr="00A36870">
        <w:rPr>
          <w:b/>
          <w:bCs/>
          <w:color w:val="00B050"/>
        </w:rPr>
        <w:t>)</w:t>
      </w:r>
    </w:p>
    <w:p w14:paraId="6A84A26D" w14:textId="6DB2141E" w:rsidR="00481D70" w:rsidRPr="00A36870" w:rsidRDefault="00FB5AC3" w:rsidP="00602855">
      <w:pPr>
        <w:pStyle w:val="ac"/>
        <w:numPr>
          <w:ilvl w:val="0"/>
          <w:numId w:val="2"/>
        </w:numPr>
        <w:rPr>
          <w:color w:val="00B050"/>
        </w:rPr>
      </w:pPr>
      <w:r w:rsidRPr="00A36870">
        <w:rPr>
          <w:rStyle w:val="CodeChar"/>
          <w:color w:val="00B050"/>
        </w:rPr>
        <w:t>NumberVat</w:t>
      </w:r>
      <w:r w:rsidR="00164751" w:rsidRPr="00A36870">
        <w:rPr>
          <w:rStyle w:val="CodeChar"/>
          <w:rFonts w:asciiTheme="minorHAnsi" w:hAnsiTheme="minorHAnsi" w:cstheme="minorHAnsi"/>
          <w:color w:val="00B050"/>
        </w:rPr>
        <w:t xml:space="preserve"> </w:t>
      </w:r>
      <w:r w:rsidR="00164751" w:rsidRPr="00A36870">
        <w:rPr>
          <w:color w:val="00B050"/>
        </w:rPr>
        <w:t xml:space="preserve">– </w:t>
      </w:r>
      <w:r w:rsidR="00164751" w:rsidRPr="00A36870">
        <w:rPr>
          <w:b/>
          <w:bCs/>
          <w:color w:val="00B050"/>
        </w:rPr>
        <w:t>text</w:t>
      </w:r>
      <w:r w:rsidR="00164751" w:rsidRPr="00A36870">
        <w:rPr>
          <w:color w:val="00B050"/>
        </w:rPr>
        <w:t xml:space="preserve"> with length </w:t>
      </w:r>
      <w:r w:rsidR="00164751" w:rsidRPr="00A36870">
        <w:rPr>
          <w:b/>
          <w:color w:val="00B050"/>
        </w:rPr>
        <w:t>[10</w:t>
      </w:r>
      <w:r w:rsidR="00164751" w:rsidRPr="00A36870">
        <w:rPr>
          <w:rFonts w:ascii="Consolas" w:hAnsi="Consolas"/>
          <w:b/>
          <w:color w:val="00B050"/>
        </w:rPr>
        <w:t>…15</w:t>
      </w:r>
      <w:r w:rsidR="00164751" w:rsidRPr="00A36870">
        <w:rPr>
          <w:b/>
          <w:color w:val="00B050"/>
        </w:rPr>
        <w:t>]</w:t>
      </w:r>
      <w:r w:rsidR="00164751" w:rsidRPr="00A36870">
        <w:rPr>
          <w:color w:val="00B050"/>
        </w:rPr>
        <w:t xml:space="preserve"> </w:t>
      </w:r>
      <w:r w:rsidR="00164751" w:rsidRPr="00A36870">
        <w:rPr>
          <w:b/>
          <w:bCs/>
          <w:color w:val="00B050"/>
        </w:rPr>
        <w:t>(</w:t>
      </w:r>
      <w:r w:rsidR="00164751" w:rsidRPr="00A36870">
        <w:rPr>
          <w:rStyle w:val="ab"/>
          <w:color w:val="00B050"/>
        </w:rPr>
        <w:t>required</w:t>
      </w:r>
      <w:r w:rsidR="00164751" w:rsidRPr="00A36870">
        <w:rPr>
          <w:b/>
          <w:bCs/>
          <w:color w:val="00B050"/>
        </w:rPr>
        <w:t>)</w:t>
      </w:r>
    </w:p>
    <w:p w14:paraId="39805DE5" w14:textId="1E4528C9" w:rsidR="000C3DD9" w:rsidRPr="00A36870" w:rsidRDefault="000C3DD9" w:rsidP="002421A7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A36870">
        <w:rPr>
          <w:rStyle w:val="CodeChar"/>
          <w:color w:val="00B050"/>
        </w:rPr>
        <w:t>Invoices</w:t>
      </w:r>
      <w:r w:rsidRPr="00A36870">
        <w:rPr>
          <w:rStyle w:val="CodeChar"/>
          <w:rFonts w:asciiTheme="minorHAnsi" w:hAnsiTheme="minorHAnsi" w:cstheme="minorHAnsi"/>
          <w:b w:val="0"/>
          <w:bCs/>
          <w:color w:val="00B050"/>
        </w:rPr>
        <w:t xml:space="preserve"> – collection of type </w:t>
      </w:r>
      <w:r w:rsidRPr="00A36870">
        <w:rPr>
          <w:rStyle w:val="CodeChar"/>
          <w:color w:val="00B050"/>
        </w:rPr>
        <w:t>Invoic</w:t>
      </w:r>
      <w:r w:rsidR="004471EF" w:rsidRPr="00A36870">
        <w:rPr>
          <w:rStyle w:val="CodeChar"/>
          <w:color w:val="00B050"/>
          <w:lang w:val="bg-BG"/>
        </w:rPr>
        <w:t>е</w:t>
      </w:r>
    </w:p>
    <w:p w14:paraId="28CC6D4C" w14:textId="7FF66892" w:rsidR="00920277" w:rsidRPr="00A36870" w:rsidRDefault="00920277" w:rsidP="002421A7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A36870">
        <w:rPr>
          <w:rStyle w:val="CodeChar"/>
          <w:color w:val="00B050"/>
        </w:rPr>
        <w:t>Addresses</w:t>
      </w:r>
      <w:r w:rsidRPr="00A36870">
        <w:rPr>
          <w:rStyle w:val="CodeChar"/>
          <w:rFonts w:asciiTheme="minorHAnsi" w:hAnsiTheme="minorHAnsi" w:cstheme="minorHAnsi"/>
          <w:b w:val="0"/>
          <w:bCs/>
          <w:color w:val="00B050"/>
        </w:rPr>
        <w:t xml:space="preserve"> – collection of type </w:t>
      </w:r>
      <w:r w:rsidRPr="00A36870">
        <w:rPr>
          <w:rStyle w:val="CodeChar"/>
          <w:color w:val="00B050"/>
        </w:rPr>
        <w:t>Address</w:t>
      </w:r>
    </w:p>
    <w:p w14:paraId="17B0B9AD" w14:textId="235A7F13" w:rsidR="00EF767B" w:rsidRPr="00D80686" w:rsidRDefault="00EF767B" w:rsidP="008E4DE0">
      <w:pPr>
        <w:pStyle w:val="ac"/>
        <w:numPr>
          <w:ilvl w:val="0"/>
          <w:numId w:val="2"/>
        </w:numPr>
        <w:rPr>
          <w:color w:val="00B050"/>
        </w:rPr>
      </w:pPr>
      <w:r w:rsidRPr="00D80686">
        <w:rPr>
          <w:rStyle w:val="CodeChar"/>
          <w:color w:val="00B050"/>
        </w:rPr>
        <w:t>ProductsClients</w:t>
      </w:r>
      <w:r w:rsidRPr="00D80686">
        <w:rPr>
          <w:rStyle w:val="CodeChar"/>
          <w:rFonts w:asciiTheme="minorHAnsi" w:hAnsiTheme="minorHAnsi" w:cstheme="minorHAnsi"/>
          <w:color w:val="00B050"/>
        </w:rPr>
        <w:t xml:space="preserve"> </w:t>
      </w:r>
      <w:r w:rsidRPr="00D80686">
        <w:rPr>
          <w:color w:val="00B050"/>
        </w:rPr>
        <w:t xml:space="preserve">– collection of type </w:t>
      </w:r>
      <w:r w:rsidRPr="00D80686">
        <w:rPr>
          <w:rStyle w:val="CodeChar"/>
          <w:color w:val="00B050"/>
        </w:rPr>
        <w:t>ProductClient</w:t>
      </w:r>
    </w:p>
    <w:p w14:paraId="6F19967A" w14:textId="35BA7B95" w:rsidR="00BF5D09" w:rsidRPr="00014971" w:rsidRDefault="00A017DA" w:rsidP="00BF5D09">
      <w:pPr>
        <w:pStyle w:val="3"/>
        <w:rPr>
          <w:noProof/>
        </w:rPr>
      </w:pPr>
      <w:r w:rsidRPr="00014971">
        <w:rPr>
          <w:noProof/>
        </w:rPr>
        <w:t>ProductClient</w:t>
      </w:r>
    </w:p>
    <w:p w14:paraId="0CDBBE72" w14:textId="4D95AD86" w:rsidR="00B211FF" w:rsidRPr="00D80686" w:rsidRDefault="00B211FF" w:rsidP="00B211FF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D80686">
        <w:rPr>
          <w:rStyle w:val="CodeChar"/>
          <w:color w:val="00B050"/>
        </w:rPr>
        <w:t>ProductId</w:t>
      </w:r>
      <w:r w:rsidRPr="00D80686">
        <w:rPr>
          <w:rFonts w:cstheme="minorHAnsi"/>
          <w:b/>
          <w:color w:val="00B050"/>
        </w:rPr>
        <w:t xml:space="preserve"> </w:t>
      </w:r>
      <w:r w:rsidRPr="00D80686">
        <w:rPr>
          <w:color w:val="00B050"/>
        </w:rPr>
        <w:t xml:space="preserve">– </w:t>
      </w:r>
      <w:r w:rsidRPr="00D80686">
        <w:rPr>
          <w:rStyle w:val="CodeChar"/>
          <w:rFonts w:asciiTheme="minorHAnsi" w:hAnsiTheme="minorHAnsi"/>
          <w:bCs/>
          <w:noProof w:val="0"/>
          <w:color w:val="00B050"/>
        </w:rPr>
        <w:t>integer</w:t>
      </w:r>
      <w:r w:rsidRPr="00D80686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Pr="00D80686">
        <w:rPr>
          <w:rStyle w:val="CodeChar"/>
          <w:rFonts w:asciiTheme="minorHAnsi" w:hAnsiTheme="minorHAnsi"/>
          <w:noProof w:val="0"/>
          <w:color w:val="00B050"/>
        </w:rPr>
        <w:t>Primary Key</w:t>
      </w:r>
      <w:r w:rsidRPr="00D80686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Pr="00D80686">
        <w:rPr>
          <w:rStyle w:val="CodeChar"/>
          <w:rFonts w:asciiTheme="minorHAnsi" w:hAnsiTheme="minorHAnsi"/>
          <w:noProof w:val="0"/>
          <w:color w:val="00B050"/>
        </w:rPr>
        <w:t>foreign key</w:t>
      </w:r>
      <w:r w:rsidRPr="00D80686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(</w:t>
      </w:r>
      <w:r w:rsidRPr="00D80686">
        <w:rPr>
          <w:rStyle w:val="CodeChar"/>
          <w:rFonts w:asciiTheme="minorHAnsi" w:hAnsiTheme="minorHAnsi"/>
          <w:noProof w:val="0"/>
          <w:color w:val="00B050"/>
        </w:rPr>
        <w:t>required</w:t>
      </w:r>
      <w:r w:rsidRPr="00D80686">
        <w:rPr>
          <w:rStyle w:val="CodeChar"/>
          <w:rFonts w:asciiTheme="minorHAnsi" w:hAnsiTheme="minorHAnsi"/>
          <w:b w:val="0"/>
          <w:noProof w:val="0"/>
          <w:color w:val="00B050"/>
        </w:rPr>
        <w:t>)</w:t>
      </w:r>
    </w:p>
    <w:p w14:paraId="6525C12D" w14:textId="4EDC8233" w:rsidR="00B211FF" w:rsidRPr="00D80686" w:rsidRDefault="0048257B" w:rsidP="00B211FF">
      <w:pPr>
        <w:pStyle w:val="ac"/>
        <w:numPr>
          <w:ilvl w:val="0"/>
          <w:numId w:val="2"/>
        </w:numPr>
        <w:rPr>
          <w:color w:val="00B050"/>
        </w:rPr>
      </w:pPr>
      <w:r w:rsidRPr="00D80686">
        <w:rPr>
          <w:rStyle w:val="CodeChar"/>
          <w:color w:val="00B050"/>
        </w:rPr>
        <w:t>Product</w:t>
      </w:r>
      <w:r w:rsidR="00B211FF" w:rsidRPr="00D80686">
        <w:rPr>
          <w:rFonts w:cstheme="minorHAnsi"/>
          <w:b/>
          <w:color w:val="00B050"/>
        </w:rPr>
        <w:t xml:space="preserve"> </w:t>
      </w:r>
      <w:r w:rsidR="00B211FF" w:rsidRPr="00D80686">
        <w:rPr>
          <w:color w:val="00B050"/>
        </w:rPr>
        <w:t xml:space="preserve">– </w:t>
      </w:r>
      <w:r w:rsidRPr="00D80686">
        <w:rPr>
          <w:rStyle w:val="CodeChar"/>
          <w:color w:val="00B050"/>
        </w:rPr>
        <w:t>Product</w:t>
      </w:r>
    </w:p>
    <w:p w14:paraId="7470CA2A" w14:textId="1634E85E" w:rsidR="00B211FF" w:rsidRPr="00D80686" w:rsidRDefault="0048257B" w:rsidP="00B211FF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D80686">
        <w:rPr>
          <w:rStyle w:val="CodeChar"/>
          <w:color w:val="00B050"/>
        </w:rPr>
        <w:t>ClientId</w:t>
      </w:r>
      <w:r w:rsidR="00B211FF" w:rsidRPr="00D80686">
        <w:rPr>
          <w:rFonts w:cstheme="minorHAnsi"/>
          <w:b/>
          <w:color w:val="00B050"/>
        </w:rPr>
        <w:t xml:space="preserve"> </w:t>
      </w:r>
      <w:r w:rsidR="00B211FF" w:rsidRPr="00D80686">
        <w:rPr>
          <w:color w:val="00B050"/>
        </w:rPr>
        <w:t xml:space="preserve">– </w:t>
      </w:r>
      <w:r w:rsidR="00B211FF" w:rsidRPr="00D80686">
        <w:rPr>
          <w:rStyle w:val="CodeChar"/>
          <w:rFonts w:asciiTheme="minorHAnsi" w:hAnsiTheme="minorHAnsi"/>
          <w:bCs/>
          <w:noProof w:val="0"/>
          <w:color w:val="00B050"/>
        </w:rPr>
        <w:t>integer</w:t>
      </w:r>
      <w:r w:rsidR="00B211FF" w:rsidRPr="00D80686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="00B211FF" w:rsidRPr="00D80686">
        <w:rPr>
          <w:rStyle w:val="CodeChar"/>
          <w:rFonts w:asciiTheme="minorHAnsi" w:hAnsiTheme="minorHAnsi"/>
          <w:noProof w:val="0"/>
          <w:color w:val="00B050"/>
        </w:rPr>
        <w:t>Primary Key</w:t>
      </w:r>
      <w:r w:rsidR="00B211FF" w:rsidRPr="00D80686">
        <w:rPr>
          <w:rStyle w:val="CodeChar"/>
          <w:rFonts w:asciiTheme="minorHAnsi" w:hAnsiTheme="minorHAnsi"/>
          <w:b w:val="0"/>
          <w:noProof w:val="0"/>
          <w:color w:val="00B050"/>
        </w:rPr>
        <w:t xml:space="preserve">, </w:t>
      </w:r>
      <w:r w:rsidR="00B211FF" w:rsidRPr="00D80686">
        <w:rPr>
          <w:rStyle w:val="CodeChar"/>
          <w:rFonts w:asciiTheme="minorHAnsi" w:hAnsiTheme="minorHAnsi"/>
          <w:noProof w:val="0"/>
          <w:color w:val="00B050"/>
        </w:rPr>
        <w:t>foreign key</w:t>
      </w:r>
      <w:r w:rsidR="00B211FF" w:rsidRPr="00D80686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(</w:t>
      </w:r>
      <w:r w:rsidR="00B211FF" w:rsidRPr="00D80686">
        <w:rPr>
          <w:rStyle w:val="CodeChar"/>
          <w:rFonts w:asciiTheme="minorHAnsi" w:hAnsiTheme="minorHAnsi"/>
          <w:noProof w:val="0"/>
          <w:color w:val="00B050"/>
        </w:rPr>
        <w:t>required</w:t>
      </w:r>
      <w:r w:rsidR="00B211FF" w:rsidRPr="00D80686">
        <w:rPr>
          <w:rStyle w:val="CodeChar"/>
          <w:rFonts w:asciiTheme="minorHAnsi" w:hAnsiTheme="minorHAnsi"/>
          <w:b w:val="0"/>
          <w:noProof w:val="0"/>
          <w:color w:val="00B050"/>
        </w:rPr>
        <w:t>)</w:t>
      </w:r>
    </w:p>
    <w:p w14:paraId="26089FE6" w14:textId="1901402D" w:rsidR="00B211FF" w:rsidRPr="00D80686" w:rsidRDefault="0048257B" w:rsidP="00B211FF">
      <w:pPr>
        <w:pStyle w:val="ac"/>
        <w:numPr>
          <w:ilvl w:val="0"/>
          <w:numId w:val="2"/>
        </w:numPr>
        <w:rPr>
          <w:color w:val="00B050"/>
        </w:rPr>
      </w:pPr>
      <w:r w:rsidRPr="00D80686">
        <w:rPr>
          <w:rStyle w:val="CodeChar"/>
          <w:color w:val="00B050"/>
        </w:rPr>
        <w:t>Client</w:t>
      </w:r>
      <w:r w:rsidR="00B211FF" w:rsidRPr="00D80686">
        <w:rPr>
          <w:color w:val="00B050"/>
        </w:rPr>
        <w:t xml:space="preserve"> – </w:t>
      </w:r>
      <w:r w:rsidRPr="00D80686">
        <w:rPr>
          <w:rStyle w:val="CodeChar"/>
          <w:color w:val="00B050"/>
        </w:rPr>
        <w:t>Client</w:t>
      </w:r>
    </w:p>
    <w:p w14:paraId="601193CE" w14:textId="77777777" w:rsidR="00EF767B" w:rsidRPr="00310A96" w:rsidRDefault="00EF767B" w:rsidP="00CF6C15">
      <w:pPr>
        <w:pStyle w:val="ac"/>
        <w:rPr>
          <w:b/>
        </w:rPr>
      </w:pPr>
    </w:p>
    <w:bookmarkEnd w:id="6"/>
    <w:bookmarkEnd w:id="7"/>
    <w:p w14:paraId="710AE456" w14:textId="7B1E8E0A" w:rsidR="00481D70" w:rsidRDefault="00481D70" w:rsidP="00481D70">
      <w:pPr>
        <w:pStyle w:val="2"/>
      </w:pPr>
      <w:r>
        <w:t>Data Import (</w:t>
      </w:r>
      <w:r w:rsidR="00EA64B0">
        <w:rPr>
          <w:lang w:val="bg-BG"/>
        </w:rPr>
        <w:t>25</w:t>
      </w:r>
      <w:r>
        <w:t>pts)</w:t>
      </w:r>
    </w:p>
    <w:p w14:paraId="163B095C" w14:textId="77777777" w:rsidR="00852A16" w:rsidRDefault="00852A16" w:rsidP="00AA1403">
      <w:r w:rsidRPr="009C06BC">
        <w:t xml:space="preserve">For the functionality of the application, you need to create several methods that manipulate the database. The </w:t>
      </w:r>
      <w:r w:rsidRPr="009C06BC">
        <w:rPr>
          <w:b/>
        </w:rPr>
        <w:t>project skeleton</w:t>
      </w:r>
      <w:r w:rsidRPr="009C06BC">
        <w:t xml:space="preserve"> already provides you with these methods, inside the </w:t>
      </w:r>
      <w:r w:rsidRPr="009C06BC">
        <w:rPr>
          <w:rStyle w:val="CodeChar"/>
        </w:rPr>
        <w:t>Deserializer</w:t>
      </w:r>
      <w:r w:rsidRPr="009C06BC">
        <w:t xml:space="preserve"> </w:t>
      </w:r>
      <w:r w:rsidRPr="009C06BC">
        <w:rPr>
          <w:rStyle w:val="CodeChar"/>
        </w:rPr>
        <w:t>class</w:t>
      </w:r>
      <w:r w:rsidRPr="009C06BC">
        <w:t xml:space="preserve">. </w:t>
      </w:r>
    </w:p>
    <w:p w14:paraId="71E2DA19" w14:textId="77777777" w:rsidR="00852A16" w:rsidRPr="00982131" w:rsidRDefault="00852A16" w:rsidP="00AA1403">
      <w:pPr>
        <w:rPr>
          <w:rFonts w:ascii="Consolas" w:hAnsi="Consolas" w:cstheme="minorHAnsi"/>
          <w:b/>
          <w:bCs/>
          <w:u w:val="single"/>
        </w:rPr>
      </w:pPr>
      <w:r w:rsidRPr="007C0231">
        <w:rPr>
          <w:b/>
          <w:bCs/>
        </w:rPr>
        <w:t xml:space="preserve">NOTE: </w:t>
      </w:r>
      <w:r w:rsidRPr="009C06BC">
        <w:t xml:space="preserve">Usage of </w:t>
      </w:r>
      <w:r w:rsidRPr="00B02BC5">
        <w:rPr>
          <w:rStyle w:val="CodeChar"/>
          <w:rFonts w:asciiTheme="minorHAnsi" w:hAnsiTheme="minorHAnsi" w:cstheme="minorHAnsi"/>
          <w:bCs/>
        </w:rPr>
        <w:t>Data</w:t>
      </w:r>
      <w:r w:rsidRPr="00B02BC5">
        <w:rPr>
          <w:rStyle w:val="ab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</w:rPr>
        <w:t>Transfer</w:t>
      </w:r>
      <w:r w:rsidRPr="00B02BC5">
        <w:rPr>
          <w:rStyle w:val="ab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  <w:bCs/>
        </w:rPr>
        <w:t>Objects</w:t>
      </w:r>
      <w:r w:rsidRPr="00B02BC5">
        <w:rPr>
          <w:rFonts w:cstheme="minorHAnsi"/>
        </w:rPr>
        <w:t xml:space="preserve"> and </w:t>
      </w:r>
      <w:r w:rsidRPr="00B02BC5">
        <w:rPr>
          <w:rFonts w:cstheme="minorHAnsi"/>
          <w:b/>
          <w:noProof/>
        </w:rPr>
        <w:t>AutoMapper</w:t>
      </w:r>
      <w:r w:rsidRPr="00B02BC5">
        <w:rPr>
          <w:rFonts w:cstheme="minorHAnsi"/>
        </w:rPr>
        <w:t xml:space="preserve"> is</w:t>
      </w:r>
      <w:r w:rsidRPr="009C06BC">
        <w:t xml:space="preserve"> </w:t>
      </w:r>
      <w:r w:rsidRPr="009C06BC">
        <w:rPr>
          <w:b/>
        </w:rPr>
        <w:t>optional</w:t>
      </w:r>
      <w:r w:rsidRPr="009C06BC">
        <w:t>.</w:t>
      </w:r>
      <w:r>
        <w:t xml:space="preserve"> </w:t>
      </w:r>
    </w:p>
    <w:p w14:paraId="26D5DC75" w14:textId="77777777" w:rsidR="00852A16" w:rsidRPr="009C06BC" w:rsidRDefault="00852A16" w:rsidP="00AA1403">
      <w:r w:rsidRPr="009C06BC">
        <w:t xml:space="preserve">Use the provided </w:t>
      </w:r>
      <w:r w:rsidRPr="009C06BC">
        <w:rPr>
          <w:rStyle w:val="ab"/>
        </w:rPr>
        <w:t>JSON</w:t>
      </w:r>
      <w:r w:rsidRPr="009C06BC">
        <w:t xml:space="preserve"> and </w:t>
      </w:r>
      <w:r w:rsidRPr="009C06BC">
        <w:rPr>
          <w:rStyle w:val="ab"/>
        </w:rPr>
        <w:t>XML</w:t>
      </w:r>
      <w:r w:rsidRPr="009C06BC">
        <w:t xml:space="preserve"> files to populate the database with data. Import all the information from those files into the database.</w:t>
      </w:r>
    </w:p>
    <w:p w14:paraId="75773337" w14:textId="77777777" w:rsidR="00852A16" w:rsidRPr="009C06BC" w:rsidRDefault="00852A16" w:rsidP="00AA1403">
      <w:r w:rsidRPr="009C06BC">
        <w:t xml:space="preserve">You are </w:t>
      </w:r>
      <w:r w:rsidRPr="009C06BC">
        <w:rPr>
          <w:rStyle w:val="ab"/>
        </w:rPr>
        <w:t>not allowed</w:t>
      </w:r>
      <w:r w:rsidRPr="009C06BC">
        <w:t xml:space="preserve"> to modify the provided </w:t>
      </w:r>
      <w:r w:rsidRPr="009C06BC">
        <w:rPr>
          <w:b/>
        </w:rPr>
        <w:t>JSON</w:t>
      </w:r>
      <w:r w:rsidRPr="009C06BC">
        <w:t xml:space="preserve"> and </w:t>
      </w:r>
      <w:r w:rsidRPr="009C06BC">
        <w:rPr>
          <w:b/>
        </w:rPr>
        <w:t>XML</w:t>
      </w:r>
      <w:r w:rsidRPr="009C06BC">
        <w:t xml:space="preserve"> files.</w:t>
      </w:r>
    </w:p>
    <w:p w14:paraId="78F4C674" w14:textId="77777777" w:rsidR="00852A16" w:rsidRPr="009C06BC" w:rsidRDefault="00852A16" w:rsidP="00852A16">
      <w:pPr>
        <w:rPr>
          <w:b/>
          <w:sz w:val="28"/>
        </w:rPr>
      </w:pPr>
      <w:r w:rsidRPr="009C06BC">
        <w:rPr>
          <w:b/>
          <w:sz w:val="28"/>
        </w:rPr>
        <w:t>If a record does not meet the requirements from the first section, print an error message: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7A34AD6E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2B0F04B7" w14:textId="77777777" w:rsidR="00481D70" w:rsidRPr="00603773" w:rsidRDefault="00481D70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Error message</w:t>
            </w:r>
          </w:p>
        </w:tc>
      </w:tr>
      <w:tr w:rsidR="00481D70" w:rsidRPr="00FB2A88" w14:paraId="3CA83C37" w14:textId="77777777" w:rsidTr="0007419D">
        <w:tc>
          <w:tcPr>
            <w:tcW w:w="10431" w:type="dxa"/>
          </w:tcPr>
          <w:p w14:paraId="51EE43B4" w14:textId="1D4D5B24" w:rsidR="00481D70" w:rsidRPr="00FB2A88" w:rsidRDefault="00481D70" w:rsidP="0007419D">
            <w:pPr>
              <w:spacing w:before="0" w:after="0"/>
            </w:pPr>
            <w:bookmarkStart w:id="8" w:name="OLE_LINK14"/>
            <w:bookmarkStart w:id="9" w:name="_Hlk479869809"/>
            <w:r w:rsidRPr="00653213">
              <w:rPr>
                <w:rFonts w:ascii="Consolas" w:hAnsi="Consolas"/>
                <w:bCs/>
              </w:rPr>
              <w:t xml:space="preserve">Invalid </w:t>
            </w:r>
            <w:bookmarkEnd w:id="8"/>
            <w:r w:rsidR="00430C1F">
              <w:rPr>
                <w:rFonts w:ascii="Consolas" w:hAnsi="Consolas"/>
                <w:bCs/>
              </w:rPr>
              <w:t>d</w:t>
            </w:r>
            <w:r>
              <w:rPr>
                <w:rFonts w:ascii="Consolas" w:hAnsi="Consolas"/>
                <w:bCs/>
              </w:rPr>
              <w:t>ata</w:t>
            </w:r>
            <w:r w:rsidR="00AE486F">
              <w:rPr>
                <w:rFonts w:ascii="Consolas" w:hAnsi="Consolas"/>
                <w:bCs/>
              </w:rPr>
              <w:t>!</w:t>
            </w:r>
          </w:p>
        </w:tc>
      </w:tr>
    </w:tbl>
    <w:bookmarkEnd w:id="9"/>
    <w:p w14:paraId="20F86CEA" w14:textId="77777777" w:rsidR="00751AD8" w:rsidRDefault="00751AD8" w:rsidP="00751AD8">
      <w:pPr>
        <w:pStyle w:val="3"/>
      </w:pPr>
      <w:r>
        <w:t>XML Import</w:t>
      </w:r>
    </w:p>
    <w:p w14:paraId="281389F6" w14:textId="3E6E7085" w:rsidR="00481D70" w:rsidRPr="00BC406C" w:rsidRDefault="00481D70" w:rsidP="00BF515D">
      <w:pPr>
        <w:pStyle w:val="4"/>
        <w:jc w:val="both"/>
      </w:pPr>
      <w:r>
        <w:t xml:space="preserve">Import </w:t>
      </w:r>
      <w:r w:rsidR="00AE486F">
        <w:t>Clients</w:t>
      </w:r>
    </w:p>
    <w:p w14:paraId="4A3CD200" w14:textId="0A8F57A4" w:rsidR="00200ED5" w:rsidRPr="00525F18" w:rsidRDefault="00200ED5" w:rsidP="00AA1403">
      <w:pPr>
        <w:rPr>
          <w:lang w:val="bg-BG"/>
        </w:rPr>
      </w:pPr>
      <w:bookmarkStart w:id="10" w:name="OLE_LINK13"/>
      <w:bookmarkStart w:id="11" w:name="OLE_LINK15"/>
      <w:bookmarkStart w:id="12" w:name="_Hlk85121306"/>
      <w:r w:rsidRPr="009C06BC">
        <w:t xml:space="preserve">Using the file </w:t>
      </w:r>
      <w:r w:rsidRPr="00270B4C">
        <w:rPr>
          <w:rStyle w:val="ab"/>
          <w:rFonts w:cstheme="minorHAnsi"/>
          <w:b w:val="0"/>
          <w:bCs w:val="0"/>
          <w:noProof/>
        </w:rPr>
        <w:t>"</w:t>
      </w:r>
      <w:r>
        <w:rPr>
          <w:rFonts w:ascii="Consolas" w:hAnsi="Consolas"/>
          <w:b/>
        </w:rPr>
        <w:t>clients</w:t>
      </w:r>
      <w:r w:rsidRPr="009C06BC">
        <w:rPr>
          <w:rStyle w:val="ab"/>
          <w:rFonts w:ascii="Consolas" w:hAnsi="Consolas"/>
          <w:noProof/>
        </w:rPr>
        <w:t>.xml</w:t>
      </w:r>
      <w:r w:rsidRPr="00270B4C">
        <w:rPr>
          <w:rStyle w:val="ab"/>
          <w:rFonts w:cstheme="minorHAnsi"/>
          <w:b w:val="0"/>
          <w:bCs w:val="0"/>
          <w:noProof/>
        </w:rPr>
        <w:t>"</w:t>
      </w:r>
      <w:r w:rsidRPr="009C06BC">
        <w:t>, import the data from the file into the database. Print information about each imported object in the format described below.</w:t>
      </w:r>
    </w:p>
    <w:p w14:paraId="1A5131A1" w14:textId="77777777" w:rsidR="00200ED5" w:rsidRPr="009C06BC" w:rsidRDefault="00200ED5" w:rsidP="00AA1403">
      <w:pPr>
        <w:pStyle w:val="5"/>
      </w:pPr>
      <w:r w:rsidRPr="009C06BC">
        <w:t>Constraints</w:t>
      </w:r>
    </w:p>
    <w:p w14:paraId="37E9A8FB" w14:textId="5723AEF1" w:rsidR="00200ED5" w:rsidRPr="00AF601E" w:rsidRDefault="00200ED5" w:rsidP="00AA1403">
      <w:pPr>
        <w:pStyle w:val="ac"/>
        <w:numPr>
          <w:ilvl w:val="0"/>
          <w:numId w:val="5"/>
        </w:numPr>
        <w:rPr>
          <w:color w:val="00B050"/>
        </w:rPr>
      </w:pPr>
      <w:r w:rsidRPr="00AF601E">
        <w:rPr>
          <w:color w:val="00B050"/>
        </w:rPr>
        <w:t xml:space="preserve">If there are </w:t>
      </w:r>
      <w:r w:rsidRPr="00AF601E">
        <w:rPr>
          <w:b/>
          <w:color w:val="00B050"/>
        </w:rPr>
        <w:t>any validation errors</w:t>
      </w:r>
      <w:r w:rsidRPr="00AF601E">
        <w:rPr>
          <w:color w:val="00B050"/>
        </w:rPr>
        <w:t xml:space="preserve"> for the </w:t>
      </w:r>
      <w:r w:rsidR="00035D98" w:rsidRPr="00AF601E">
        <w:rPr>
          <w:b/>
          <w:color w:val="00B050"/>
        </w:rPr>
        <w:t>client</w:t>
      </w:r>
      <w:r w:rsidRPr="00AF601E">
        <w:rPr>
          <w:color w:val="00B050"/>
        </w:rPr>
        <w:t xml:space="preserve"> entity (such as </w:t>
      </w:r>
      <w:r w:rsidRPr="00AF601E">
        <w:rPr>
          <w:b/>
          <w:bCs/>
          <w:color w:val="00B050"/>
        </w:rPr>
        <w:t>invalid</w:t>
      </w:r>
      <w:r w:rsidRPr="00AF601E">
        <w:rPr>
          <w:b/>
          <w:color w:val="00B050"/>
        </w:rPr>
        <w:t xml:space="preserve"> name</w:t>
      </w:r>
      <w:r w:rsidR="00DB5970" w:rsidRPr="00AF601E">
        <w:rPr>
          <w:b/>
          <w:color w:val="00B050"/>
        </w:rPr>
        <w:t xml:space="preserve"> or vat number</w:t>
      </w:r>
      <w:r w:rsidRPr="00AF601E">
        <w:rPr>
          <w:color w:val="00B050"/>
        </w:rPr>
        <w:t xml:space="preserve">), </w:t>
      </w:r>
      <w:r w:rsidRPr="00AF601E">
        <w:rPr>
          <w:b/>
          <w:color w:val="00B050"/>
        </w:rPr>
        <w:t xml:space="preserve">do not </w:t>
      </w:r>
      <w:r w:rsidRPr="00AF601E">
        <w:rPr>
          <w:color w:val="00B050"/>
        </w:rPr>
        <w:t xml:space="preserve">import any part of the entity and </w:t>
      </w:r>
      <w:r w:rsidRPr="00AF601E">
        <w:rPr>
          <w:b/>
          <w:color w:val="00B050"/>
        </w:rPr>
        <w:t xml:space="preserve">append an error message </w:t>
      </w:r>
      <w:r w:rsidRPr="00AF601E">
        <w:rPr>
          <w:color w:val="00B050"/>
        </w:rPr>
        <w:t xml:space="preserve">to the </w:t>
      </w:r>
      <w:r w:rsidRPr="00AF601E">
        <w:rPr>
          <w:b/>
          <w:color w:val="00B050"/>
        </w:rPr>
        <w:t>method output</w:t>
      </w:r>
      <w:r w:rsidRPr="00AF601E">
        <w:rPr>
          <w:color w:val="00B050"/>
        </w:rPr>
        <w:t>.</w:t>
      </w:r>
    </w:p>
    <w:p w14:paraId="1A048791" w14:textId="3DE4A665" w:rsidR="00200ED5" w:rsidRPr="002F6C3C" w:rsidRDefault="00200ED5" w:rsidP="00200ED5">
      <w:pPr>
        <w:pStyle w:val="ac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7150F1">
        <w:rPr>
          <w:b/>
        </w:rPr>
        <w:t>address</w:t>
      </w:r>
      <w:r w:rsidRPr="009C06BC">
        <w:t xml:space="preserve"> entity (such as invalid</w:t>
      </w:r>
      <w:r>
        <w:t xml:space="preserve"> or null or empty</w:t>
      </w:r>
      <w:r w:rsidRPr="009C06BC">
        <w:t xml:space="preserve"> </w:t>
      </w:r>
      <w:r w:rsidR="0031017C">
        <w:rPr>
          <w:b/>
        </w:rPr>
        <w:t>street name</w:t>
      </w:r>
      <w:r w:rsidRPr="009C06BC">
        <w:t>,</w:t>
      </w:r>
      <w:r w:rsidR="002C670B">
        <w:t xml:space="preserve"> </w:t>
      </w:r>
      <w:r w:rsidR="002C670B">
        <w:rPr>
          <w:b/>
        </w:rPr>
        <w:t xml:space="preserve">invalid street number, invalid or missing post code, city or </w:t>
      </w:r>
      <w:r w:rsidR="00FF56FF">
        <w:rPr>
          <w:b/>
        </w:rPr>
        <w:t>country</w:t>
      </w:r>
      <w:r w:rsidRPr="009C06BC">
        <w:t xml:space="preserve">), </w:t>
      </w:r>
      <w:r w:rsidRPr="009C06BC">
        <w:rPr>
          <w:b/>
        </w:rPr>
        <w:t xml:space="preserve">do not import it (only the </w:t>
      </w:r>
      <w:r w:rsidR="0007294E">
        <w:rPr>
          <w:b/>
        </w:rPr>
        <w:t>address</w:t>
      </w:r>
      <w:r w:rsidRPr="009C06BC">
        <w:rPr>
          <w:b/>
        </w:rPr>
        <w:t xml:space="preserve"> itself, not the whole </w:t>
      </w:r>
      <w:r w:rsidR="0007294E">
        <w:rPr>
          <w:b/>
        </w:rPr>
        <w:t>client</w:t>
      </w:r>
      <w:r w:rsidRPr="009C06BC">
        <w:rPr>
          <w:b/>
        </w:rPr>
        <w:t xml:space="preserve"> info) </w:t>
      </w:r>
      <w:r w:rsidRPr="009C06BC">
        <w:t xml:space="preserve">and </w:t>
      </w:r>
      <w:r w:rsidRPr="009C06BC">
        <w:rPr>
          <w:b/>
        </w:rPr>
        <w:t>append an error message to the method output</w:t>
      </w:r>
      <w:r w:rsidRPr="009C06BC">
        <w:t>.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C30CCB" w:rsidRPr="00603773" w14:paraId="1B8F8586" w14:textId="77777777" w:rsidTr="0007419D">
        <w:tc>
          <w:tcPr>
            <w:tcW w:w="10431" w:type="dxa"/>
            <w:shd w:val="clear" w:color="auto" w:fill="D9D9D9" w:themeFill="background1" w:themeFillShade="D9"/>
          </w:tcPr>
          <w:bookmarkEnd w:id="10"/>
          <w:bookmarkEnd w:id="11"/>
          <w:p w14:paraId="179072C4" w14:textId="23E14BDB" w:rsidR="00C30CCB" w:rsidRPr="00603773" w:rsidRDefault="00C30CCB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C30CCB" w:rsidRPr="00FB2A88" w14:paraId="28D0B697" w14:textId="77777777" w:rsidTr="0007419D">
        <w:tc>
          <w:tcPr>
            <w:tcW w:w="10431" w:type="dxa"/>
          </w:tcPr>
          <w:p w14:paraId="6C02219F" w14:textId="01FE237D" w:rsidR="00C30CCB" w:rsidRPr="006D2325" w:rsidRDefault="00B05EB2" w:rsidP="007016B9">
            <w:pPr>
              <w:spacing w:before="0" w:after="0"/>
              <w:rPr>
                <w:rFonts w:ascii="Consolas" w:hAnsi="Consolas"/>
              </w:rPr>
            </w:pPr>
            <w:r w:rsidRPr="006D2325">
              <w:rPr>
                <w:rFonts w:ascii="Consolas" w:hAnsi="Consolas"/>
              </w:rPr>
              <w:t>Successfully imported {</w:t>
            </w:r>
            <w:proofErr w:type="spellStart"/>
            <w:r w:rsidRPr="00F15FF3">
              <w:rPr>
                <w:rFonts w:ascii="Consolas" w:hAnsi="Consolas"/>
                <w:b/>
                <w:bCs/>
              </w:rPr>
              <w:t>clientName</w:t>
            </w:r>
            <w:proofErr w:type="spellEnd"/>
            <w:r w:rsidRPr="006D2325">
              <w:rPr>
                <w:rFonts w:ascii="Consolas" w:hAnsi="Consolas"/>
              </w:rPr>
              <w:t>}</w:t>
            </w:r>
            <w:r w:rsidR="00DF2257" w:rsidRPr="006D2325">
              <w:rPr>
                <w:rFonts w:ascii="Consolas" w:hAnsi="Consolas"/>
              </w:rPr>
              <w:t>.</w:t>
            </w:r>
          </w:p>
        </w:tc>
      </w:tr>
    </w:tbl>
    <w:p w14:paraId="7E965EC9" w14:textId="77777777" w:rsidR="00481D70" w:rsidRDefault="00481D70" w:rsidP="00481D70">
      <w:pPr>
        <w:pStyle w:val="5"/>
      </w:pPr>
      <w: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6B1FBE3F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69BF4DFC" w14:textId="297AB674" w:rsidR="00481D70" w:rsidRPr="004A3E66" w:rsidRDefault="00106939" w:rsidP="0007419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Style w:val="ab"/>
                <w:rFonts w:ascii="Consolas" w:hAnsi="Consolas"/>
                <w:noProof/>
              </w:rPr>
              <w:t>clients</w:t>
            </w:r>
            <w:r w:rsidR="00751AD8" w:rsidRPr="004A3E66">
              <w:rPr>
                <w:rStyle w:val="ab"/>
                <w:rFonts w:ascii="Consolas" w:hAnsi="Consolas"/>
                <w:noProof/>
              </w:rPr>
              <w:t>.xml</w:t>
            </w:r>
          </w:p>
        </w:tc>
      </w:tr>
      <w:tr w:rsidR="00481D70" w:rsidRPr="00FB2A88" w14:paraId="3FC2B81D" w14:textId="77777777" w:rsidTr="0007419D">
        <w:tc>
          <w:tcPr>
            <w:tcW w:w="10431" w:type="dxa"/>
          </w:tcPr>
          <w:p w14:paraId="0D83A135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>&lt;?</w:t>
            </w:r>
            <w:r w:rsidRPr="00106939">
              <w:rPr>
                <w:rFonts w:ascii="Consolas" w:hAnsi="Consolas" w:cs="Cascadia Mono"/>
                <w:color w:val="A31515"/>
              </w:rPr>
              <w:t>xml</w:t>
            </w:r>
            <w:r w:rsidRPr="00106939">
              <w:rPr>
                <w:rFonts w:ascii="Consolas" w:hAnsi="Consolas" w:cs="Cascadia Mono"/>
                <w:color w:val="0000FF"/>
              </w:rPr>
              <w:t xml:space="preserve"> </w:t>
            </w:r>
            <w:r w:rsidRPr="00106939">
              <w:rPr>
                <w:rFonts w:ascii="Consolas" w:hAnsi="Consolas" w:cs="Cascadia Mono"/>
                <w:color w:val="FF0000"/>
              </w:rPr>
              <w:t>version</w:t>
            </w:r>
            <w:r w:rsidRPr="00106939">
              <w:rPr>
                <w:rFonts w:ascii="Consolas" w:hAnsi="Consolas" w:cs="Cascadia Mono"/>
                <w:color w:val="0000FF"/>
              </w:rPr>
              <w:t>=</w:t>
            </w:r>
            <w:r w:rsidRPr="00106939">
              <w:rPr>
                <w:rFonts w:ascii="Consolas" w:hAnsi="Consolas" w:cs="Cascadia Mono"/>
                <w:color w:val="000000"/>
              </w:rPr>
              <w:t>"</w:t>
            </w:r>
            <w:r w:rsidRPr="00106939">
              <w:rPr>
                <w:rFonts w:ascii="Consolas" w:hAnsi="Consolas" w:cs="Cascadia Mono"/>
                <w:color w:val="0000FF"/>
              </w:rPr>
              <w:t>1.0</w:t>
            </w:r>
            <w:r w:rsidRPr="00106939">
              <w:rPr>
                <w:rFonts w:ascii="Consolas" w:hAnsi="Consolas" w:cs="Cascadia Mono"/>
                <w:color w:val="000000"/>
              </w:rPr>
              <w:t>"</w:t>
            </w:r>
            <w:r w:rsidRPr="00106939">
              <w:rPr>
                <w:rFonts w:ascii="Consolas" w:hAnsi="Consolas" w:cs="Cascadia Mono"/>
                <w:color w:val="0000FF"/>
              </w:rPr>
              <w:t xml:space="preserve"> </w:t>
            </w:r>
            <w:r w:rsidRPr="00106939">
              <w:rPr>
                <w:rFonts w:ascii="Consolas" w:hAnsi="Consolas" w:cs="Cascadia Mono"/>
                <w:color w:val="FF0000"/>
              </w:rPr>
              <w:t>encoding</w:t>
            </w:r>
            <w:r w:rsidRPr="00106939">
              <w:rPr>
                <w:rFonts w:ascii="Consolas" w:hAnsi="Consolas" w:cs="Cascadia Mono"/>
                <w:color w:val="0000FF"/>
              </w:rPr>
              <w:t>=</w:t>
            </w:r>
            <w:r w:rsidRPr="00106939">
              <w:rPr>
                <w:rFonts w:ascii="Consolas" w:hAnsi="Consolas" w:cs="Cascadia Mono"/>
                <w:color w:val="000000"/>
              </w:rPr>
              <w:t>"</w:t>
            </w:r>
            <w:r w:rsidRPr="00106939">
              <w:rPr>
                <w:rFonts w:ascii="Consolas" w:hAnsi="Consolas" w:cs="Cascadia Mono"/>
                <w:color w:val="0000FF"/>
              </w:rPr>
              <w:t>UTF-8</w:t>
            </w:r>
            <w:r w:rsidRPr="00106939">
              <w:rPr>
                <w:rFonts w:ascii="Consolas" w:hAnsi="Consolas" w:cs="Cascadia Mono"/>
                <w:color w:val="000000"/>
              </w:rPr>
              <w:t>"</w:t>
            </w:r>
            <w:r w:rsidRPr="00106939">
              <w:rPr>
                <w:rFonts w:ascii="Consolas" w:hAnsi="Consolas" w:cs="Cascadia Mono"/>
                <w:color w:val="0000FF"/>
              </w:rPr>
              <w:t xml:space="preserve"> ?&gt;</w:t>
            </w:r>
          </w:p>
          <w:p w14:paraId="0DCC20FC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>&lt;</w:t>
            </w:r>
            <w:r w:rsidRPr="00106939">
              <w:rPr>
                <w:rFonts w:ascii="Consolas" w:hAnsi="Consolas" w:cs="Cascadia Mono"/>
                <w:color w:val="A31515"/>
              </w:rPr>
              <w:t>Clients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6B1A15E5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&lt;</w:t>
            </w:r>
            <w:r w:rsidRPr="00106939">
              <w:rPr>
                <w:rFonts w:ascii="Consolas" w:hAnsi="Consolas" w:cs="Cascadia Mono"/>
                <w:color w:val="A31515"/>
              </w:rPr>
              <w:t>Client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62C6F4CA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106939">
              <w:rPr>
                <w:rFonts w:ascii="Consolas" w:hAnsi="Consolas" w:cs="Cascadia Mono"/>
                <w:color w:val="A31515"/>
              </w:rPr>
              <w:t>Name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  <w:proofErr w:type="spellStart"/>
            <w:r w:rsidRPr="00106939">
              <w:rPr>
                <w:rFonts w:ascii="Consolas" w:hAnsi="Consolas" w:cs="Cascadia Mono"/>
                <w:color w:val="000000"/>
              </w:rPr>
              <w:t>LiCB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r w:rsidRPr="00106939">
              <w:rPr>
                <w:rFonts w:ascii="Consolas" w:hAnsi="Consolas" w:cs="Cascadia Mono"/>
                <w:color w:val="A31515"/>
              </w:rPr>
              <w:t>Name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05A9DA4E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NumberVat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  <w:r w:rsidRPr="00106939">
              <w:rPr>
                <w:rFonts w:ascii="Consolas" w:hAnsi="Consolas" w:cs="Cascadia Mono"/>
                <w:color w:val="000000"/>
              </w:rPr>
              <w:t>BG5464156654654654</w:t>
            </w:r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NumberVat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60288B8B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106939">
              <w:rPr>
                <w:rFonts w:ascii="Consolas" w:hAnsi="Consolas" w:cs="Cascadia Mono"/>
                <w:color w:val="A31515"/>
              </w:rPr>
              <w:t>Addresses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0E7E4FF5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106939">
              <w:rPr>
                <w:rFonts w:ascii="Consolas" w:hAnsi="Consolas" w:cs="Cascadia Mono"/>
                <w:color w:val="A31515"/>
              </w:rPr>
              <w:t>Address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1ECE122B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StreetName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  <w:r w:rsidRPr="00106939">
              <w:rPr>
                <w:rFonts w:ascii="Consolas" w:hAnsi="Consolas" w:cs="Cascadia Mono"/>
                <w:color w:val="000000"/>
              </w:rPr>
              <w:t xml:space="preserve">Gnigler </w:t>
            </w:r>
            <w:proofErr w:type="spellStart"/>
            <w:r w:rsidRPr="00106939">
              <w:rPr>
                <w:rFonts w:ascii="Consolas" w:hAnsi="Consolas" w:cs="Cascadia Mono"/>
                <w:color w:val="000000"/>
              </w:rPr>
              <w:t>strasse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StreetName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629BBCE2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106939">
              <w:rPr>
                <w:rFonts w:ascii="Consolas" w:hAnsi="Consolas" w:cs="Cascadia Mono"/>
                <w:color w:val="A31515"/>
              </w:rPr>
              <w:t>StreetNumber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  <w:r w:rsidRPr="00106939">
              <w:rPr>
                <w:rFonts w:ascii="Consolas" w:hAnsi="Consolas" w:cs="Cascadia Mono"/>
                <w:color w:val="000000"/>
              </w:rPr>
              <w:t>57</w:t>
            </w:r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r w:rsidRPr="00106939">
              <w:rPr>
                <w:rFonts w:ascii="Consolas" w:hAnsi="Consolas" w:cs="Cascadia Mono"/>
                <w:color w:val="A31515"/>
              </w:rPr>
              <w:t>StreetNumber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0BAA0BF6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PostCode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  <w:r w:rsidRPr="00106939">
              <w:rPr>
                <w:rFonts w:ascii="Consolas" w:hAnsi="Consolas" w:cs="Cascadia Mono"/>
                <w:color w:val="000000"/>
              </w:rPr>
              <w:t>5020</w:t>
            </w:r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106939">
              <w:rPr>
                <w:rFonts w:ascii="Consolas" w:hAnsi="Consolas" w:cs="Cascadia Mono"/>
                <w:color w:val="A31515"/>
              </w:rPr>
              <w:t>PostCode</w:t>
            </w:r>
            <w:proofErr w:type="spellEnd"/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15999863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106939">
              <w:rPr>
                <w:rFonts w:ascii="Consolas" w:hAnsi="Consolas" w:cs="Cascadia Mono"/>
                <w:color w:val="A31515"/>
              </w:rPr>
              <w:t>City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  <w:r w:rsidRPr="00106939">
              <w:rPr>
                <w:rFonts w:ascii="Consolas" w:hAnsi="Consolas" w:cs="Cascadia Mono"/>
                <w:color w:val="000000"/>
              </w:rPr>
              <w:t>Salzburg</w:t>
            </w:r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r w:rsidRPr="00106939">
              <w:rPr>
                <w:rFonts w:ascii="Consolas" w:hAnsi="Consolas" w:cs="Cascadia Mono"/>
                <w:color w:val="A31515"/>
              </w:rPr>
              <w:t>City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4077D466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106939">
              <w:rPr>
                <w:rFonts w:ascii="Consolas" w:hAnsi="Consolas" w:cs="Cascadia Mono"/>
                <w:color w:val="A31515"/>
              </w:rPr>
              <w:t>Country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  <w:r w:rsidRPr="00106939">
              <w:rPr>
                <w:rFonts w:ascii="Consolas" w:hAnsi="Consolas" w:cs="Cascadia Mono"/>
                <w:color w:val="000000"/>
              </w:rPr>
              <w:t>Austria</w:t>
            </w:r>
            <w:r w:rsidRPr="00106939">
              <w:rPr>
                <w:rFonts w:ascii="Consolas" w:hAnsi="Consolas" w:cs="Cascadia Mono"/>
                <w:color w:val="0000FF"/>
              </w:rPr>
              <w:t>&lt;/</w:t>
            </w:r>
            <w:r w:rsidRPr="00106939">
              <w:rPr>
                <w:rFonts w:ascii="Consolas" w:hAnsi="Consolas" w:cs="Cascadia Mono"/>
                <w:color w:val="A31515"/>
              </w:rPr>
              <w:t>Country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501C1D01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106939">
              <w:rPr>
                <w:rFonts w:ascii="Consolas" w:hAnsi="Consolas" w:cs="Cascadia Mono"/>
                <w:color w:val="A31515"/>
              </w:rPr>
              <w:t>Address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619181EF" w14:textId="77777777" w:rsidR="00106939" w:rsidRPr="00106939" w:rsidRDefault="00106939" w:rsidP="00106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6939">
              <w:rPr>
                <w:rFonts w:ascii="Consolas" w:hAnsi="Consolas" w:cs="Cascadia Mono"/>
                <w:color w:val="0000FF"/>
              </w:rPr>
              <w:t xml:space="preserve">    &lt;/</w:t>
            </w:r>
            <w:r w:rsidRPr="00106939">
              <w:rPr>
                <w:rFonts w:ascii="Consolas" w:hAnsi="Consolas" w:cs="Cascadia Mono"/>
                <w:color w:val="A31515"/>
              </w:rPr>
              <w:t>Addresses</w:t>
            </w:r>
            <w:r w:rsidRPr="00106939">
              <w:rPr>
                <w:rFonts w:ascii="Consolas" w:hAnsi="Consolas" w:cs="Cascadia Mono"/>
                <w:color w:val="0000FF"/>
              </w:rPr>
              <w:t>&gt;</w:t>
            </w:r>
          </w:p>
          <w:p w14:paraId="1875B018" w14:textId="77777777" w:rsidR="00FA408B" w:rsidRPr="00106939" w:rsidRDefault="00106939" w:rsidP="00106939">
            <w:pPr>
              <w:pStyle w:val="Code"/>
              <w:spacing w:before="0" w:after="0" w:line="192" w:lineRule="auto"/>
              <w:rPr>
                <w:rFonts w:cs="Cascadia Mono"/>
                <w:color w:val="0000FF"/>
              </w:rPr>
            </w:pPr>
            <w:r w:rsidRPr="00106939">
              <w:rPr>
                <w:rFonts w:cs="Cascadia Mono"/>
                <w:color w:val="0000FF"/>
              </w:rPr>
              <w:t xml:space="preserve">  &lt;/</w:t>
            </w:r>
            <w:r w:rsidRPr="00106939">
              <w:rPr>
                <w:rFonts w:cs="Cascadia Mono"/>
                <w:color w:val="A31515"/>
              </w:rPr>
              <w:t>Client</w:t>
            </w:r>
            <w:r w:rsidRPr="00106939">
              <w:rPr>
                <w:rFonts w:cs="Cascadia Mono"/>
                <w:color w:val="0000FF"/>
              </w:rPr>
              <w:t>&gt;</w:t>
            </w:r>
          </w:p>
          <w:p w14:paraId="7ACA530C" w14:textId="118F8907" w:rsidR="00106939" w:rsidRPr="00106939" w:rsidRDefault="00C7494E" w:rsidP="00106939">
            <w:pPr>
              <w:pStyle w:val="Code"/>
              <w:spacing w:before="0" w:after="0" w:line="192" w:lineRule="auto"/>
              <w:rPr>
                <w:rFonts w:cs="Cascadia Mono"/>
                <w:bCs/>
                <w:color w:val="0000FF"/>
              </w:rPr>
            </w:pPr>
            <w:r>
              <w:rPr>
                <w:rFonts w:cs="Cascadia Mono"/>
                <w:bCs/>
                <w:color w:val="0000FF"/>
              </w:rPr>
              <w:t xml:space="preserve"> </w:t>
            </w:r>
            <w:r w:rsidR="00106939" w:rsidRPr="00106939">
              <w:rPr>
                <w:rFonts w:cs="Cascadia Mono"/>
                <w:bCs/>
                <w:color w:val="0000FF"/>
              </w:rPr>
              <w:t>…</w:t>
            </w:r>
          </w:p>
          <w:p w14:paraId="2DC027C7" w14:textId="420FF303" w:rsidR="00106939" w:rsidRPr="00106939" w:rsidRDefault="00106939" w:rsidP="0010693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</w:rPr>
            </w:pPr>
            <w:r w:rsidRPr="00106939">
              <w:rPr>
                <w:rFonts w:cs="Cascadia Mono"/>
                <w:bCs/>
                <w:color w:val="0000FF"/>
              </w:rPr>
              <w:t>&lt;/</w:t>
            </w:r>
            <w:r w:rsidRPr="00106939">
              <w:rPr>
                <w:rFonts w:cs="Cascadia Mono"/>
                <w:color w:val="A31515"/>
              </w:rPr>
              <w:t>Clients</w:t>
            </w:r>
            <w:r w:rsidRPr="00106939">
              <w:rPr>
                <w:rFonts w:cs="Cascadia Mono"/>
                <w:bCs/>
                <w:color w:val="0000FF"/>
              </w:rPr>
              <w:t>&gt;</w:t>
            </w:r>
          </w:p>
        </w:tc>
      </w:tr>
      <w:tr w:rsidR="00481D70" w:rsidRPr="00FB2A88" w14:paraId="152251D6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2C1DFA91" w14:textId="77777777" w:rsidR="00481D70" w:rsidRPr="00FB2A88" w:rsidRDefault="00481D70" w:rsidP="0007419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t>Output</w:t>
            </w:r>
          </w:p>
        </w:tc>
      </w:tr>
      <w:tr w:rsidR="00481D70" w:rsidRPr="00FB2A88" w14:paraId="7329E24A" w14:textId="77777777" w:rsidTr="0007419D">
        <w:tc>
          <w:tcPr>
            <w:tcW w:w="10431" w:type="dxa"/>
          </w:tcPr>
          <w:p w14:paraId="7657B87D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Invalid data!</w:t>
            </w:r>
          </w:p>
          <w:p w14:paraId="1E4D91D1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Invalid data!</w:t>
            </w:r>
          </w:p>
          <w:p w14:paraId="20DFC2E3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Invalid data!</w:t>
            </w:r>
          </w:p>
          <w:p w14:paraId="43444EA3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Invalid data!</w:t>
            </w:r>
          </w:p>
          <w:p w14:paraId="2E89AAB1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Invalid data!</w:t>
            </w:r>
          </w:p>
          <w:p w14:paraId="345B41DA" w14:textId="77777777" w:rsidR="00106939" w:rsidRPr="00106939" w:rsidRDefault="00106939" w:rsidP="0010693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06939">
              <w:rPr>
                <w:rFonts w:ascii="Consolas" w:hAnsi="Consolas"/>
                <w:noProof/>
                <w:lang w:val="bg-BG"/>
              </w:rPr>
              <w:t>Successfully imported client SPEDOX,SRO.</w:t>
            </w:r>
          </w:p>
          <w:p w14:paraId="128E2B90" w14:textId="52557AF7" w:rsidR="00481D70" w:rsidRPr="00DA5232" w:rsidRDefault="00481D70" w:rsidP="00106939">
            <w:pPr>
              <w:spacing w:before="0" w:after="0"/>
              <w:rPr>
                <w:rFonts w:ascii="Consolas" w:hAnsi="Consolas"/>
                <w:bCs/>
              </w:rPr>
            </w:pPr>
            <w:r w:rsidRPr="00106939">
              <w:rPr>
                <w:rFonts w:ascii="Consolas" w:hAnsi="Consolas"/>
                <w:noProof/>
              </w:rPr>
              <w:t>...</w:t>
            </w:r>
          </w:p>
        </w:tc>
      </w:tr>
    </w:tbl>
    <w:p w14:paraId="28DB2CD1" w14:textId="3BBDD6DC" w:rsidR="00481D70" w:rsidRDefault="00481D70" w:rsidP="00BF515D">
      <w:pPr>
        <w:jc w:val="both"/>
      </w:pPr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E23A5A">
        <w:rPr>
          <w:b/>
        </w:rPr>
        <w:t>29 clients</w:t>
      </w:r>
      <w:r>
        <w:t>.</w:t>
      </w:r>
    </w:p>
    <w:bookmarkEnd w:id="12"/>
    <w:p w14:paraId="16B8215C" w14:textId="3E469572" w:rsidR="00481D70" w:rsidRDefault="00E07F55" w:rsidP="00481D70">
      <w:pPr>
        <w:pStyle w:val="3"/>
      </w:pPr>
      <w:r>
        <w:t>JSON</w:t>
      </w:r>
      <w:r w:rsidR="00481D70">
        <w:t xml:space="preserve"> Import</w:t>
      </w:r>
    </w:p>
    <w:p w14:paraId="30E47BD9" w14:textId="715366A9" w:rsidR="00481D70" w:rsidRDefault="00481D70" w:rsidP="00481D70">
      <w:pPr>
        <w:pStyle w:val="4"/>
      </w:pPr>
      <w:r>
        <w:t xml:space="preserve">Import </w:t>
      </w:r>
      <w:r w:rsidR="00DC6A3A">
        <w:t>Invoices</w:t>
      </w:r>
    </w:p>
    <w:p w14:paraId="486FFADD" w14:textId="7813CF97" w:rsidR="00481D70" w:rsidRDefault="00481D70" w:rsidP="00BF515D">
      <w:pPr>
        <w:jc w:val="both"/>
      </w:pPr>
      <w:r w:rsidRPr="00851B50">
        <w:t xml:space="preserve">Using the file </w:t>
      </w:r>
      <w:r w:rsidR="00681661">
        <w:t>"</w:t>
      </w:r>
      <w:proofErr w:type="spellStart"/>
      <w:r w:rsidR="006D2325">
        <w:rPr>
          <w:rFonts w:ascii="Consolas" w:hAnsi="Consolas"/>
          <w:b/>
        </w:rPr>
        <w:t>invoices</w:t>
      </w:r>
      <w:r w:rsidR="00E07F55" w:rsidRPr="00681661">
        <w:rPr>
          <w:rFonts w:ascii="Consolas" w:hAnsi="Consolas"/>
          <w:b/>
        </w:rPr>
        <w:t>.json</w:t>
      </w:r>
      <w:proofErr w:type="spellEnd"/>
      <w:r w:rsidR="00681661">
        <w:t>"</w:t>
      </w:r>
      <w:r>
        <w:t>,</w:t>
      </w:r>
      <w:r w:rsidRPr="00851B50">
        <w:t xml:space="preserve"> import</w:t>
      </w:r>
      <w:r>
        <w:t xml:space="preserve"> the data from the file </w:t>
      </w:r>
      <w:r w:rsidRPr="00851B50">
        <w:t xml:space="preserve">into the database. </w:t>
      </w:r>
      <w:r>
        <w:t>Print information about each imported object in the format described below.</w:t>
      </w:r>
    </w:p>
    <w:p w14:paraId="0AF7D19F" w14:textId="77777777" w:rsidR="00481D70" w:rsidRDefault="00481D70" w:rsidP="00481D70">
      <w:pPr>
        <w:pStyle w:val="5"/>
      </w:pPr>
      <w:r>
        <w:t>Constraints</w:t>
      </w:r>
    </w:p>
    <w:p w14:paraId="678E5D50" w14:textId="1735D31C" w:rsidR="002764CA" w:rsidRDefault="00481D70" w:rsidP="002764CA">
      <w:pPr>
        <w:pStyle w:val="ac"/>
        <w:numPr>
          <w:ilvl w:val="0"/>
          <w:numId w:val="5"/>
        </w:numPr>
        <w:jc w:val="both"/>
      </w:pPr>
      <w:r>
        <w:t>If there are any validation errors</w:t>
      </w:r>
      <w:r w:rsidR="00CF5BBE">
        <w:t xml:space="preserve"> (such as invalid </w:t>
      </w:r>
      <w:r w:rsidR="00CB6ACB">
        <w:rPr>
          <w:b/>
        </w:rPr>
        <w:t xml:space="preserve">issue or due date, </w:t>
      </w:r>
      <w:r w:rsidR="00435693">
        <w:rPr>
          <w:b/>
        </w:rPr>
        <w:t xml:space="preserve">due date is before issue date, </w:t>
      </w:r>
      <w:r w:rsidR="00D119A2">
        <w:rPr>
          <w:b/>
        </w:rPr>
        <w:t>invalid</w:t>
      </w:r>
      <w:r w:rsidR="00435693">
        <w:rPr>
          <w:b/>
        </w:rPr>
        <w:t xml:space="preserve"> amount</w:t>
      </w:r>
      <w:r w:rsidR="00A10225">
        <w:rPr>
          <w:b/>
        </w:rPr>
        <w:t>, currency type or client</w:t>
      </w:r>
      <w:r w:rsidR="00CF5BBE">
        <w:t>)</w:t>
      </w:r>
      <w:r>
        <w:t xml:space="preserve">, </w:t>
      </w:r>
      <w:r>
        <w:rPr>
          <w:b/>
        </w:rPr>
        <w:t>do not import</w:t>
      </w:r>
      <w:r>
        <w:t xml:space="preserve"> </w:t>
      </w:r>
      <w:r>
        <w:rPr>
          <w:b/>
        </w:rPr>
        <w:t xml:space="preserve">any part of the entity </w:t>
      </w:r>
      <w:r>
        <w:t xml:space="preserve">and </w:t>
      </w:r>
      <w:r>
        <w:rPr>
          <w:b/>
        </w:rPr>
        <w:t>append an error message to the method output</w:t>
      </w:r>
      <w:r>
        <w:t>.</w:t>
      </w:r>
    </w:p>
    <w:p w14:paraId="43602BB0" w14:textId="77777777" w:rsidR="00AF440D" w:rsidRPr="00AF440D" w:rsidRDefault="00AF440D" w:rsidP="00AF440D">
      <w:pPr>
        <w:ind w:left="360"/>
        <w:rPr>
          <w:u w:val="single"/>
          <w:lang w:val="bg-BG"/>
        </w:rPr>
      </w:pPr>
      <w:r w:rsidRPr="00AF440D">
        <w:rPr>
          <w:b/>
          <w:u w:val="single"/>
        </w:rPr>
        <w:t>NOTE</w:t>
      </w:r>
      <w:r w:rsidRPr="00AF440D">
        <w:rPr>
          <w:u w:val="single"/>
        </w:rPr>
        <w:t xml:space="preserve">: Do not forget to use </w:t>
      </w:r>
      <w:r w:rsidRPr="00AF440D">
        <w:rPr>
          <w:rFonts w:ascii="Consolas" w:hAnsi="Consolas" w:cs="Consolas"/>
          <w:b/>
          <w:noProof/>
          <w:color w:val="000000"/>
          <w:u w:val="single"/>
        </w:rPr>
        <w:t>CultureInfo.InvariantCulture</w:t>
      </w:r>
      <w:r w:rsidRPr="00AF440D">
        <w:rPr>
          <w:rFonts w:cstheme="minorHAnsi"/>
          <w:b/>
          <w:color w:val="000000"/>
          <w:u w:val="single"/>
        </w:rPr>
        <w:t>.</w:t>
      </w:r>
      <w:r w:rsidRPr="00AF440D">
        <w:rPr>
          <w:u w:val="single"/>
        </w:rPr>
        <w:t xml:space="preserve"> 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B5341A" w:rsidRPr="00603773" w14:paraId="30269DAE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6AA752F6" w14:textId="77777777" w:rsidR="00B5341A" w:rsidRPr="00603773" w:rsidRDefault="00B5341A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B5341A" w:rsidRPr="00FB2A88" w14:paraId="31844EF1" w14:textId="77777777" w:rsidTr="0007419D">
        <w:tc>
          <w:tcPr>
            <w:tcW w:w="10431" w:type="dxa"/>
          </w:tcPr>
          <w:p w14:paraId="547BEEC8" w14:textId="3B7DDEC3" w:rsidR="00B5341A" w:rsidRPr="004534C8" w:rsidRDefault="006D2325" w:rsidP="0007419D">
            <w:pPr>
              <w:spacing w:before="0" w:after="0"/>
              <w:rPr>
                <w:rFonts w:ascii="Consolas" w:hAnsi="Consolas"/>
              </w:rPr>
            </w:pPr>
            <w:r w:rsidRPr="004534C8">
              <w:rPr>
                <w:rFonts w:ascii="Consolas" w:hAnsi="Consolas" w:cs="Cascadia Mono"/>
                <w:color w:val="000000"/>
              </w:rPr>
              <w:t>Successfully imported invoice with number {</w:t>
            </w:r>
            <w:proofErr w:type="spellStart"/>
            <w:r w:rsidRPr="00F15FF3">
              <w:rPr>
                <w:rFonts w:ascii="Consolas" w:hAnsi="Consolas" w:cs="Cascadia Mono"/>
                <w:b/>
                <w:bCs/>
                <w:color w:val="000000"/>
              </w:rPr>
              <w:t>invoiceNumber</w:t>
            </w:r>
            <w:proofErr w:type="spellEnd"/>
            <w:r w:rsidRPr="004534C8">
              <w:rPr>
                <w:rFonts w:ascii="Consolas" w:hAnsi="Consolas" w:cs="Cascadia Mono"/>
                <w:color w:val="000000"/>
              </w:rPr>
              <w:t>}.</w:t>
            </w:r>
          </w:p>
        </w:tc>
      </w:tr>
    </w:tbl>
    <w:p w14:paraId="051C8281" w14:textId="2B5CEC5C" w:rsidR="00481D70" w:rsidRDefault="00481D70" w:rsidP="00481D70">
      <w:pPr>
        <w:pStyle w:val="5"/>
      </w:pPr>
      <w: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46E3B746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31C753B9" w14:textId="0CE34169" w:rsidR="00481D70" w:rsidRPr="00181CE8" w:rsidRDefault="006D2325" w:rsidP="0007419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proofErr w:type="spellStart"/>
            <w:r w:rsidRPr="006D2325">
              <w:rPr>
                <w:rFonts w:ascii="Consolas" w:hAnsi="Consolas"/>
                <w:b/>
                <w:bCs/>
              </w:rPr>
              <w:t>invoices</w:t>
            </w:r>
            <w:r w:rsidR="00E07F55" w:rsidRPr="00181CE8">
              <w:rPr>
                <w:rStyle w:val="ab"/>
                <w:rFonts w:ascii="Consolas" w:hAnsi="Consolas"/>
              </w:rPr>
              <w:t>.json</w:t>
            </w:r>
            <w:proofErr w:type="spellEnd"/>
          </w:p>
        </w:tc>
      </w:tr>
      <w:tr w:rsidR="00481D70" w:rsidRPr="00FB2A88" w14:paraId="33D02E8F" w14:textId="77777777" w:rsidTr="0007419D">
        <w:tc>
          <w:tcPr>
            <w:tcW w:w="10431" w:type="dxa"/>
          </w:tcPr>
          <w:p w14:paraId="37576ABF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>[</w:t>
            </w:r>
          </w:p>
          <w:p w14:paraId="2FA6FC6D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342EAFAD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Number"</w:t>
            </w:r>
            <w:r w:rsidRPr="00B70FBC">
              <w:rPr>
                <w:rFonts w:ascii="Consolas" w:hAnsi="Consolas" w:cs="Cascadia Mono"/>
                <w:color w:val="000000"/>
              </w:rPr>
              <w:t>: 1427940691,</w:t>
            </w:r>
          </w:p>
          <w:p w14:paraId="7E163DA9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Iss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08-29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364876FA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D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10-28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150934F5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Amount"</w:t>
            </w:r>
            <w:r w:rsidRPr="00B70FBC">
              <w:rPr>
                <w:rFonts w:ascii="Consolas" w:hAnsi="Consolas" w:cs="Cascadia Mono"/>
                <w:color w:val="000000"/>
              </w:rPr>
              <w:t>: 913.13,</w:t>
            </w:r>
          </w:p>
          <w:p w14:paraId="1D415035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urrencyTyp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1,</w:t>
            </w:r>
          </w:p>
          <w:p w14:paraId="6DAEB361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lientId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1</w:t>
            </w:r>
          </w:p>
          <w:p w14:paraId="62247DEE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2D0010AB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768C379A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Number"</w:t>
            </w:r>
            <w:r w:rsidRPr="00B70FBC">
              <w:rPr>
                <w:rFonts w:ascii="Consolas" w:hAnsi="Consolas" w:cs="Cascadia Mono"/>
                <w:color w:val="000000"/>
              </w:rPr>
              <w:t>: 142796902,</w:t>
            </w:r>
          </w:p>
          <w:p w14:paraId="7C3DF3B8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Iss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08-31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6FBBE5E2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D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10-30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166EFBAD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Amount"</w:t>
            </w:r>
            <w:r w:rsidRPr="00B70FBC">
              <w:rPr>
                <w:rFonts w:ascii="Consolas" w:hAnsi="Consolas" w:cs="Cascadia Mono"/>
                <w:color w:val="000000"/>
              </w:rPr>
              <w:t>: 891.76,</w:t>
            </w:r>
          </w:p>
          <w:p w14:paraId="3AB9D6F7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urrencyTyp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2,</w:t>
            </w:r>
          </w:p>
          <w:p w14:paraId="0678A7A3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lientId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2</w:t>
            </w:r>
          </w:p>
          <w:p w14:paraId="5DC3CCE3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3B9814E7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5466C619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Number"</w:t>
            </w:r>
            <w:r w:rsidRPr="00B70FBC">
              <w:rPr>
                <w:rFonts w:ascii="Consolas" w:hAnsi="Consolas" w:cs="Cascadia Mono"/>
                <w:color w:val="000000"/>
              </w:rPr>
              <w:t>: 1427940690,</w:t>
            </w:r>
          </w:p>
          <w:p w14:paraId="05CA814E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Iss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09-05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44CF471B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DueDat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 xml:space="preserve">: </w:t>
            </w:r>
            <w:r w:rsidRPr="00B70FBC">
              <w:rPr>
                <w:rFonts w:ascii="Consolas" w:hAnsi="Consolas" w:cs="Cascadia Mono"/>
                <w:color w:val="A31515"/>
              </w:rPr>
              <w:t>"2022-11-04T00:00:00"</w:t>
            </w:r>
            <w:r w:rsidRPr="00B70FBC">
              <w:rPr>
                <w:rFonts w:ascii="Consolas" w:hAnsi="Consolas" w:cs="Cascadia Mono"/>
                <w:color w:val="000000"/>
              </w:rPr>
              <w:t>,</w:t>
            </w:r>
          </w:p>
          <w:p w14:paraId="5EE7B25F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Amount"</w:t>
            </w:r>
            <w:r w:rsidRPr="00B70FBC">
              <w:rPr>
                <w:rFonts w:ascii="Consolas" w:hAnsi="Consolas" w:cs="Cascadia Mono"/>
                <w:color w:val="000000"/>
              </w:rPr>
              <w:t>: 704.48,</w:t>
            </w:r>
          </w:p>
          <w:p w14:paraId="79B2BF00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urrencyType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3,</w:t>
            </w:r>
          </w:p>
          <w:p w14:paraId="595650B2" w14:textId="77777777" w:rsidR="00B70FBC" w:rsidRPr="00B70FBC" w:rsidRDefault="00B70FBC" w:rsidP="00B70FB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0FBC">
              <w:rPr>
                <w:rFonts w:ascii="Consolas" w:hAnsi="Consolas" w:cs="Cascadia Mono"/>
                <w:color w:val="000000"/>
              </w:rPr>
              <w:t xml:space="preserve">    </w:t>
            </w:r>
            <w:r w:rsidRPr="00B70FBC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B70FBC">
              <w:rPr>
                <w:rFonts w:ascii="Consolas" w:hAnsi="Consolas" w:cs="Cascadia Mono"/>
                <w:color w:val="2E75B6"/>
              </w:rPr>
              <w:t>ClientId</w:t>
            </w:r>
            <w:proofErr w:type="spellEnd"/>
            <w:r w:rsidRPr="00B70FBC">
              <w:rPr>
                <w:rFonts w:ascii="Consolas" w:hAnsi="Consolas" w:cs="Cascadia Mono"/>
                <w:color w:val="2E75B6"/>
              </w:rPr>
              <w:t>"</w:t>
            </w:r>
            <w:r w:rsidRPr="00B70FBC">
              <w:rPr>
                <w:rFonts w:ascii="Consolas" w:hAnsi="Consolas" w:cs="Cascadia Mono"/>
                <w:color w:val="000000"/>
              </w:rPr>
              <w:t>: 3</w:t>
            </w:r>
          </w:p>
          <w:p w14:paraId="49DD6E41" w14:textId="77777777" w:rsidR="005E545E" w:rsidRPr="00B70FBC" w:rsidRDefault="00B70FBC" w:rsidP="00B70FBC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B70FBC">
              <w:rPr>
                <w:rFonts w:cs="Cascadia Mono"/>
                <w:color w:val="000000"/>
              </w:rPr>
              <w:t xml:space="preserve">  },</w:t>
            </w:r>
          </w:p>
          <w:p w14:paraId="7991624D" w14:textId="77777777" w:rsidR="00B70FBC" w:rsidRPr="00B70FBC" w:rsidRDefault="00B70FBC" w:rsidP="00B70FBC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B70FBC">
              <w:rPr>
                <w:rFonts w:cs="Cascadia Mono"/>
                <w:color w:val="000000"/>
              </w:rPr>
              <w:t>…</w:t>
            </w:r>
          </w:p>
          <w:p w14:paraId="6F58916E" w14:textId="59752213" w:rsidR="00B70FBC" w:rsidRPr="00B70FBC" w:rsidRDefault="00B70FBC" w:rsidP="00B70FBC">
            <w:pPr>
              <w:pStyle w:val="Code"/>
              <w:spacing w:before="0" w:after="0" w:line="192" w:lineRule="auto"/>
            </w:pPr>
            <w:r w:rsidRPr="00B70FBC">
              <w:rPr>
                <w:rFonts w:cs="Cascadia Mono"/>
                <w:color w:val="000000"/>
              </w:rPr>
              <w:t>]</w:t>
            </w:r>
          </w:p>
        </w:tc>
      </w:tr>
      <w:tr w:rsidR="00481D70" w:rsidRPr="00FB2A88" w14:paraId="3ECF88D9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5496F8B1" w14:textId="77777777" w:rsidR="00481D70" w:rsidRPr="00FB2A88" w:rsidRDefault="00481D70" w:rsidP="0007419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t>Output</w:t>
            </w:r>
          </w:p>
        </w:tc>
      </w:tr>
      <w:tr w:rsidR="00481D70" w:rsidRPr="00FB2A88" w14:paraId="3FAFC636" w14:textId="77777777" w:rsidTr="0007419D">
        <w:tc>
          <w:tcPr>
            <w:tcW w:w="10431" w:type="dxa"/>
          </w:tcPr>
          <w:p w14:paraId="34FC3F71" w14:textId="77777777" w:rsidR="006D2325" w:rsidRPr="00244010" w:rsidRDefault="006D2325" w:rsidP="006D232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244010">
              <w:rPr>
                <w:rFonts w:ascii="Consolas" w:hAnsi="Consolas" w:cs="Cascadia Mono"/>
                <w:color w:val="000000"/>
              </w:rPr>
              <w:t>Successfully imported invoice with number 1427940691.</w:t>
            </w:r>
          </w:p>
          <w:p w14:paraId="4C1AAB5D" w14:textId="77777777" w:rsidR="006D2325" w:rsidRPr="00244010" w:rsidRDefault="006D2325" w:rsidP="006D232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24401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362CFC68" w14:textId="77777777" w:rsidR="006D2325" w:rsidRPr="00244010" w:rsidRDefault="006D2325" w:rsidP="006D232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24401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317A6635" w14:textId="76DBF1A7" w:rsidR="00481D70" w:rsidRPr="00C6005C" w:rsidRDefault="006D2325" w:rsidP="006D2325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244010">
              <w:rPr>
                <w:rFonts w:ascii="Consolas" w:hAnsi="Consolas" w:cs="Cascadia Mono"/>
                <w:color w:val="000000"/>
              </w:rPr>
              <w:t>Invalid data!</w:t>
            </w:r>
          </w:p>
        </w:tc>
      </w:tr>
    </w:tbl>
    <w:p w14:paraId="5553DFFB" w14:textId="18C962E2" w:rsidR="00481D70" w:rsidRDefault="00481D70" w:rsidP="00481D70"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DE2C5F">
        <w:rPr>
          <w:b/>
        </w:rPr>
        <w:t>55</w:t>
      </w:r>
      <w:r w:rsidRPr="00C6005C">
        <w:rPr>
          <w:b/>
        </w:rPr>
        <w:t xml:space="preserve"> </w:t>
      </w:r>
      <w:r w:rsidR="00DE2C5F">
        <w:rPr>
          <w:b/>
        </w:rPr>
        <w:t>invoices</w:t>
      </w:r>
      <w:r>
        <w:t>.</w:t>
      </w:r>
    </w:p>
    <w:p w14:paraId="2647FBB9" w14:textId="749AAE88" w:rsidR="00543FEF" w:rsidRDefault="00543FEF" w:rsidP="00543FEF">
      <w:pPr>
        <w:pStyle w:val="4"/>
      </w:pPr>
      <w:r>
        <w:t xml:space="preserve">Import </w:t>
      </w:r>
      <w:r w:rsidR="00A05B5C">
        <w:t>Products</w:t>
      </w:r>
    </w:p>
    <w:p w14:paraId="3290B7C8" w14:textId="3D05F771" w:rsidR="00543FEF" w:rsidRDefault="00543FEF" w:rsidP="00543FEF">
      <w:pPr>
        <w:jc w:val="both"/>
      </w:pPr>
      <w:r w:rsidRPr="00851B50">
        <w:t xml:space="preserve">Using the file </w:t>
      </w:r>
      <w:r>
        <w:t>"</w:t>
      </w:r>
      <w:proofErr w:type="spellStart"/>
      <w:r w:rsidR="00455378">
        <w:rPr>
          <w:rFonts w:ascii="Consolas" w:hAnsi="Consolas"/>
          <w:b/>
        </w:rPr>
        <w:t>products</w:t>
      </w:r>
      <w:r w:rsidRPr="00681661">
        <w:rPr>
          <w:rFonts w:ascii="Consolas" w:hAnsi="Consolas"/>
          <w:b/>
        </w:rPr>
        <w:t>.json</w:t>
      </w:r>
      <w:proofErr w:type="spellEnd"/>
      <w:r>
        <w:t>",</w:t>
      </w:r>
      <w:r w:rsidRPr="00851B50">
        <w:t xml:space="preserve"> import</w:t>
      </w:r>
      <w:r>
        <w:t xml:space="preserve"> the data from the file </w:t>
      </w:r>
      <w:r w:rsidRPr="00851B50">
        <w:t xml:space="preserve">into the database. </w:t>
      </w:r>
      <w:r>
        <w:t>Print information about each imported object in the format described below.</w:t>
      </w:r>
    </w:p>
    <w:p w14:paraId="74E7553F" w14:textId="77777777" w:rsidR="00543FEF" w:rsidRDefault="00543FEF" w:rsidP="00543FEF">
      <w:pPr>
        <w:pStyle w:val="5"/>
      </w:pPr>
      <w:r>
        <w:t>Constraints</w:t>
      </w:r>
    </w:p>
    <w:p w14:paraId="45DFF84F" w14:textId="1D4FC195" w:rsidR="00543FEF" w:rsidRPr="00B82DED" w:rsidRDefault="00543FEF" w:rsidP="00B82ADE">
      <w:pPr>
        <w:pStyle w:val="ac"/>
        <w:numPr>
          <w:ilvl w:val="0"/>
          <w:numId w:val="5"/>
        </w:numPr>
        <w:jc w:val="both"/>
        <w:rPr>
          <w:color w:val="00B050"/>
        </w:rPr>
      </w:pPr>
      <w:r w:rsidRPr="00B82DED">
        <w:rPr>
          <w:color w:val="00B050"/>
        </w:rPr>
        <w:t xml:space="preserve">If there are any validation errors (such as invalid </w:t>
      </w:r>
      <w:r w:rsidR="00014971" w:rsidRPr="00B82DED">
        <w:rPr>
          <w:bCs/>
          <w:color w:val="00B050"/>
        </w:rPr>
        <w:t>product name, invalid price or category type</w:t>
      </w:r>
      <w:r w:rsidRPr="00B82DED">
        <w:rPr>
          <w:color w:val="00B050"/>
        </w:rPr>
        <w:t xml:space="preserve">), </w:t>
      </w:r>
      <w:r w:rsidRPr="00B82DED">
        <w:rPr>
          <w:b/>
          <w:color w:val="00B050"/>
        </w:rPr>
        <w:t>do not import</w:t>
      </w:r>
      <w:r w:rsidRPr="00B82DED">
        <w:rPr>
          <w:color w:val="00B050"/>
        </w:rPr>
        <w:t xml:space="preserve"> </w:t>
      </w:r>
      <w:r w:rsidRPr="00B82DED">
        <w:rPr>
          <w:b/>
          <w:color w:val="00B050"/>
        </w:rPr>
        <w:t xml:space="preserve">any part of the entity </w:t>
      </w:r>
      <w:r w:rsidRPr="00B82DED">
        <w:rPr>
          <w:color w:val="00B050"/>
        </w:rPr>
        <w:t xml:space="preserve">and </w:t>
      </w:r>
      <w:r w:rsidRPr="00B82DED">
        <w:rPr>
          <w:b/>
          <w:color w:val="00B050"/>
        </w:rPr>
        <w:t>append an error message to the method output</w:t>
      </w:r>
      <w:r w:rsidRPr="00B82DED">
        <w:rPr>
          <w:color w:val="00B050"/>
        </w:rPr>
        <w:t>.</w:t>
      </w:r>
    </w:p>
    <w:p w14:paraId="17C223B5" w14:textId="2C1C128C" w:rsidR="00F3598C" w:rsidRDefault="00F3598C" w:rsidP="00F3598C">
      <w:pPr>
        <w:pStyle w:val="ac"/>
        <w:numPr>
          <w:ilvl w:val="0"/>
          <w:numId w:val="5"/>
        </w:numPr>
      </w:pPr>
      <w:r w:rsidRPr="009C06BC">
        <w:t xml:space="preserve">Take only unique </w:t>
      </w:r>
      <w:r>
        <w:t>clients</w:t>
      </w:r>
      <w:r w:rsidRPr="009C06BC">
        <w:t>.</w:t>
      </w:r>
    </w:p>
    <w:p w14:paraId="4C005EEC" w14:textId="28548CAD" w:rsidR="00F15FF3" w:rsidRDefault="00F15FF3" w:rsidP="00F3598C">
      <w:pPr>
        <w:pStyle w:val="ac"/>
        <w:numPr>
          <w:ilvl w:val="0"/>
          <w:numId w:val="5"/>
        </w:numPr>
      </w:pPr>
      <w:r>
        <w:t xml:space="preserve">If a </w:t>
      </w:r>
      <w:r w:rsidRPr="00F15FF3">
        <w:rPr>
          <w:b/>
          <w:bCs/>
        </w:rPr>
        <w:t>client</w:t>
      </w:r>
      <w:r>
        <w:t xml:space="preserve"> does </w:t>
      </w:r>
      <w:r w:rsidRPr="00F15FF3">
        <w:rPr>
          <w:b/>
          <w:bCs/>
        </w:rPr>
        <w:t>not exist</w:t>
      </w:r>
      <w:r>
        <w:t xml:space="preserve"> in the database, </w:t>
      </w:r>
      <w:r w:rsidRPr="00F15FF3">
        <w:rPr>
          <w:b/>
          <w:bCs/>
        </w:rPr>
        <w:t>append an error message</w:t>
      </w:r>
      <w:r>
        <w:t xml:space="preserve"> to the </w:t>
      </w:r>
      <w:r w:rsidRPr="00F15FF3">
        <w:rPr>
          <w:b/>
          <w:bCs/>
        </w:rPr>
        <w:t>method</w:t>
      </w:r>
      <w:r>
        <w:t xml:space="preserve"> </w:t>
      </w:r>
      <w:r w:rsidRPr="00F15FF3">
        <w:rPr>
          <w:b/>
          <w:bCs/>
        </w:rPr>
        <w:t>output</w:t>
      </w:r>
      <w:r>
        <w:t xml:space="preserve"> and </w:t>
      </w:r>
      <w:r w:rsidRPr="00F15FF3">
        <w:rPr>
          <w:b/>
          <w:bCs/>
        </w:rPr>
        <w:t>continue</w:t>
      </w:r>
      <w:r>
        <w:t xml:space="preserve"> with the next </w:t>
      </w:r>
      <w:r w:rsidRPr="00F15FF3">
        <w:rPr>
          <w:b/>
          <w:bCs/>
        </w:rPr>
        <w:t>client</w:t>
      </w:r>
      <w:r>
        <w:t>.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543FEF" w:rsidRPr="00603773" w14:paraId="5DE2F404" w14:textId="77777777" w:rsidTr="00AA1403">
        <w:tc>
          <w:tcPr>
            <w:tcW w:w="10431" w:type="dxa"/>
            <w:shd w:val="clear" w:color="auto" w:fill="D9D9D9" w:themeFill="background1" w:themeFillShade="D9"/>
          </w:tcPr>
          <w:p w14:paraId="3C45D401" w14:textId="77777777" w:rsidR="00543FEF" w:rsidRPr="00603773" w:rsidRDefault="00543FEF" w:rsidP="00AA1403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543FEF" w:rsidRPr="00FB2A88" w14:paraId="428FE552" w14:textId="77777777" w:rsidTr="00AA1403">
        <w:tc>
          <w:tcPr>
            <w:tcW w:w="10431" w:type="dxa"/>
          </w:tcPr>
          <w:p w14:paraId="66B82C7F" w14:textId="682C4E20" w:rsidR="00543FEF" w:rsidRPr="00FD2898" w:rsidRDefault="004534C8" w:rsidP="00AA1403">
            <w:pPr>
              <w:spacing w:before="0" w:after="0"/>
              <w:rPr>
                <w:rFonts w:ascii="Consolas" w:hAnsi="Consolas"/>
              </w:rPr>
            </w:pPr>
            <w:r w:rsidRPr="004534C8">
              <w:rPr>
                <w:rFonts w:ascii="Consolas" w:hAnsi="Consolas" w:cs="Cascadia Mono"/>
                <w:color w:val="000000"/>
              </w:rPr>
              <w:t>Successfully imported product - {</w:t>
            </w:r>
            <w:proofErr w:type="spellStart"/>
            <w:r w:rsidRPr="00F15FF3">
              <w:rPr>
                <w:rFonts w:ascii="Consolas" w:hAnsi="Consolas" w:cs="Cascadia Mono"/>
                <w:b/>
                <w:bCs/>
                <w:color w:val="000000"/>
              </w:rPr>
              <w:t>productName</w:t>
            </w:r>
            <w:proofErr w:type="spellEnd"/>
            <w:r w:rsidRPr="004534C8">
              <w:rPr>
                <w:rFonts w:ascii="Consolas" w:hAnsi="Consolas" w:cs="Cascadia Mono"/>
                <w:color w:val="000000"/>
              </w:rPr>
              <w:t>} with {</w:t>
            </w:r>
            <w:proofErr w:type="spellStart"/>
            <w:r w:rsidRPr="00F15FF3">
              <w:rPr>
                <w:rFonts w:ascii="Consolas" w:hAnsi="Consolas" w:cs="Cascadia Mono"/>
                <w:b/>
                <w:bCs/>
                <w:color w:val="000000"/>
              </w:rPr>
              <w:t>clientsCount</w:t>
            </w:r>
            <w:proofErr w:type="spellEnd"/>
            <w:r w:rsidRPr="004534C8">
              <w:rPr>
                <w:rFonts w:ascii="Consolas" w:hAnsi="Consolas" w:cs="Cascadia Mono"/>
                <w:color w:val="000000"/>
              </w:rPr>
              <w:t>} clients.</w:t>
            </w:r>
          </w:p>
        </w:tc>
      </w:tr>
    </w:tbl>
    <w:p w14:paraId="255D44D2" w14:textId="77777777" w:rsidR="00543FEF" w:rsidRDefault="00543FEF" w:rsidP="00543FEF">
      <w:pPr>
        <w:pStyle w:val="5"/>
      </w:pPr>
      <w:r>
        <w:lastRenderedPageBreak/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543FEF" w:rsidRPr="00603773" w14:paraId="78AC955A" w14:textId="77777777" w:rsidTr="00AA1403">
        <w:tc>
          <w:tcPr>
            <w:tcW w:w="10431" w:type="dxa"/>
            <w:shd w:val="clear" w:color="auto" w:fill="D9D9D9" w:themeFill="background1" w:themeFillShade="D9"/>
          </w:tcPr>
          <w:p w14:paraId="0625F174" w14:textId="5EDDD753" w:rsidR="00543FEF" w:rsidRPr="00181CE8" w:rsidRDefault="00AF71E5" w:rsidP="00AA140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proofErr w:type="spellStart"/>
            <w:r w:rsidRPr="00DB6B5F">
              <w:rPr>
                <w:rFonts w:ascii="Consolas" w:hAnsi="Consolas"/>
                <w:b/>
                <w:bCs/>
              </w:rPr>
              <w:t>products</w:t>
            </w:r>
            <w:r w:rsidR="00543FEF" w:rsidRPr="00181CE8">
              <w:rPr>
                <w:rStyle w:val="ab"/>
                <w:rFonts w:ascii="Consolas" w:hAnsi="Consolas"/>
              </w:rPr>
              <w:t>.json</w:t>
            </w:r>
            <w:proofErr w:type="spellEnd"/>
          </w:p>
        </w:tc>
      </w:tr>
      <w:tr w:rsidR="00543FEF" w:rsidRPr="00FB2A88" w14:paraId="1F942CAA" w14:textId="77777777" w:rsidTr="00AA1403">
        <w:tc>
          <w:tcPr>
            <w:tcW w:w="10431" w:type="dxa"/>
          </w:tcPr>
          <w:p w14:paraId="3F2288B7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>[</w:t>
            </w:r>
          </w:p>
          <w:p w14:paraId="2AE39931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7878B5ED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Name"</w:t>
            </w:r>
            <w:r w:rsidRPr="007045A0">
              <w:rPr>
                <w:rFonts w:ascii="Consolas" w:hAnsi="Consolas" w:cs="Cascadia Mono"/>
                <w:color w:val="000000"/>
              </w:rPr>
              <w:t xml:space="preserve">: </w:t>
            </w:r>
            <w:r w:rsidRPr="007045A0">
              <w:rPr>
                <w:rFonts w:ascii="Consolas" w:hAnsi="Consolas" w:cs="Cascadia Mono"/>
                <w:color w:val="A31515"/>
              </w:rPr>
              <w:t>"ADR plate"</w:t>
            </w:r>
            <w:r w:rsidRPr="007045A0">
              <w:rPr>
                <w:rFonts w:ascii="Consolas" w:hAnsi="Consolas" w:cs="Cascadia Mono"/>
                <w:color w:val="000000"/>
              </w:rPr>
              <w:t>,</w:t>
            </w:r>
          </w:p>
          <w:p w14:paraId="49E85017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Price"</w:t>
            </w:r>
            <w:r w:rsidRPr="007045A0">
              <w:rPr>
                <w:rFonts w:ascii="Consolas" w:hAnsi="Consolas" w:cs="Cascadia Mono"/>
                <w:color w:val="000000"/>
              </w:rPr>
              <w:t>: 14.97,</w:t>
            </w:r>
          </w:p>
          <w:p w14:paraId="70555A18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7045A0">
              <w:rPr>
                <w:rFonts w:ascii="Consolas" w:hAnsi="Consolas" w:cs="Cascadia Mono"/>
                <w:color w:val="2E75B6"/>
              </w:rPr>
              <w:t>CategoryType</w:t>
            </w:r>
            <w:proofErr w:type="spellEnd"/>
            <w:r w:rsidRPr="007045A0">
              <w:rPr>
                <w:rFonts w:ascii="Consolas" w:hAnsi="Consolas" w:cs="Cascadia Mono"/>
                <w:color w:val="2E75B6"/>
              </w:rPr>
              <w:t>"</w:t>
            </w:r>
            <w:r w:rsidRPr="007045A0">
              <w:rPr>
                <w:rFonts w:ascii="Consolas" w:hAnsi="Consolas" w:cs="Cascadia Mono"/>
                <w:color w:val="000000"/>
              </w:rPr>
              <w:t>: 1,</w:t>
            </w:r>
          </w:p>
          <w:p w14:paraId="156E3F76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Clients"</w:t>
            </w:r>
            <w:r w:rsidRPr="007045A0">
              <w:rPr>
                <w:rFonts w:ascii="Consolas" w:hAnsi="Consolas" w:cs="Cascadia Mono"/>
                <w:color w:val="000000"/>
              </w:rPr>
              <w:t>: [</w:t>
            </w:r>
          </w:p>
          <w:p w14:paraId="41854558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1,</w:t>
            </w:r>
          </w:p>
          <w:p w14:paraId="30C212A4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105,</w:t>
            </w:r>
          </w:p>
          <w:p w14:paraId="2051F6F8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1,</w:t>
            </w:r>
          </w:p>
          <w:p w14:paraId="037C5653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5,</w:t>
            </w:r>
          </w:p>
          <w:p w14:paraId="5408538A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15</w:t>
            </w:r>
          </w:p>
          <w:p w14:paraId="5E79C779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00E64DD8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1E4505A1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58F5A0C5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Name"</w:t>
            </w:r>
            <w:r w:rsidRPr="007045A0">
              <w:rPr>
                <w:rFonts w:ascii="Consolas" w:hAnsi="Consolas" w:cs="Cascadia Mono"/>
                <w:color w:val="000000"/>
              </w:rPr>
              <w:t xml:space="preserve">: </w:t>
            </w:r>
            <w:r w:rsidRPr="007045A0">
              <w:rPr>
                <w:rFonts w:ascii="Consolas" w:hAnsi="Consolas" w:cs="Cascadia Mono"/>
                <w:color w:val="A31515"/>
              </w:rPr>
              <w:t>"ADR light"</w:t>
            </w:r>
            <w:r w:rsidRPr="007045A0">
              <w:rPr>
                <w:rFonts w:ascii="Consolas" w:hAnsi="Consolas" w:cs="Cascadia Mono"/>
                <w:color w:val="000000"/>
              </w:rPr>
              <w:t>,</w:t>
            </w:r>
          </w:p>
          <w:p w14:paraId="62257C25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Price"</w:t>
            </w:r>
            <w:r w:rsidRPr="007045A0">
              <w:rPr>
                <w:rFonts w:ascii="Consolas" w:hAnsi="Consolas" w:cs="Cascadia Mono"/>
                <w:color w:val="000000"/>
              </w:rPr>
              <w:t>: 21.25,</w:t>
            </w:r>
          </w:p>
          <w:p w14:paraId="5318800A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7045A0">
              <w:rPr>
                <w:rFonts w:ascii="Consolas" w:hAnsi="Consolas" w:cs="Cascadia Mono"/>
                <w:color w:val="2E75B6"/>
              </w:rPr>
              <w:t>CategoryType</w:t>
            </w:r>
            <w:proofErr w:type="spellEnd"/>
            <w:r w:rsidRPr="007045A0">
              <w:rPr>
                <w:rFonts w:ascii="Consolas" w:hAnsi="Consolas" w:cs="Cascadia Mono"/>
                <w:color w:val="2E75B6"/>
              </w:rPr>
              <w:t>"</w:t>
            </w:r>
            <w:r w:rsidRPr="007045A0">
              <w:rPr>
                <w:rFonts w:ascii="Consolas" w:hAnsi="Consolas" w:cs="Cascadia Mono"/>
                <w:color w:val="000000"/>
              </w:rPr>
              <w:t>: 1,</w:t>
            </w:r>
          </w:p>
          <w:p w14:paraId="6DF4EF59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</w:t>
            </w:r>
            <w:r w:rsidRPr="007045A0">
              <w:rPr>
                <w:rFonts w:ascii="Consolas" w:hAnsi="Consolas" w:cs="Cascadia Mono"/>
                <w:color w:val="2E75B6"/>
              </w:rPr>
              <w:t>"Clients"</w:t>
            </w:r>
            <w:r w:rsidRPr="007045A0">
              <w:rPr>
                <w:rFonts w:ascii="Consolas" w:hAnsi="Consolas" w:cs="Cascadia Mono"/>
                <w:color w:val="000000"/>
              </w:rPr>
              <w:t>: [</w:t>
            </w:r>
          </w:p>
          <w:p w14:paraId="688F22DD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1,</w:t>
            </w:r>
          </w:p>
          <w:p w14:paraId="56396A1A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85,</w:t>
            </w:r>
          </w:p>
          <w:p w14:paraId="73A83DE9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81,</w:t>
            </w:r>
          </w:p>
          <w:p w14:paraId="185C0504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80,</w:t>
            </w:r>
          </w:p>
          <w:p w14:paraId="1D391730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5,</w:t>
            </w:r>
          </w:p>
          <w:p w14:paraId="323B50C6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  9</w:t>
            </w:r>
          </w:p>
          <w:p w14:paraId="28968895" w14:textId="77777777" w:rsidR="00087CE9" w:rsidRPr="007045A0" w:rsidRDefault="00087CE9" w:rsidP="00087CE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7045A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20A584CC" w14:textId="77777777" w:rsidR="00543FEF" w:rsidRPr="007045A0" w:rsidRDefault="00087CE9" w:rsidP="00087CE9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7045A0">
              <w:rPr>
                <w:rFonts w:cs="Cascadia Mono"/>
                <w:color w:val="000000"/>
              </w:rPr>
              <w:t xml:space="preserve">  },</w:t>
            </w:r>
          </w:p>
          <w:p w14:paraId="7E5B4BC6" w14:textId="77777777" w:rsidR="007045A0" w:rsidRPr="007045A0" w:rsidRDefault="007045A0" w:rsidP="00087CE9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7045A0">
              <w:rPr>
                <w:rFonts w:cs="Cascadia Mono"/>
                <w:color w:val="000000"/>
              </w:rPr>
              <w:t>…</w:t>
            </w:r>
          </w:p>
          <w:p w14:paraId="2F886B96" w14:textId="0F76D661" w:rsidR="007045A0" w:rsidRPr="007045A0" w:rsidRDefault="007045A0" w:rsidP="00087CE9">
            <w:pPr>
              <w:pStyle w:val="Code"/>
              <w:spacing w:before="0" w:after="0" w:line="192" w:lineRule="auto"/>
            </w:pPr>
            <w:r w:rsidRPr="007045A0">
              <w:rPr>
                <w:rFonts w:cs="Cascadia Mono"/>
                <w:color w:val="000000"/>
              </w:rPr>
              <w:t>]</w:t>
            </w:r>
          </w:p>
        </w:tc>
      </w:tr>
      <w:tr w:rsidR="00543FEF" w:rsidRPr="00FB2A88" w14:paraId="2A06CB58" w14:textId="77777777" w:rsidTr="00AA1403">
        <w:tc>
          <w:tcPr>
            <w:tcW w:w="10431" w:type="dxa"/>
            <w:shd w:val="clear" w:color="auto" w:fill="D9D9D9" w:themeFill="background1" w:themeFillShade="D9"/>
          </w:tcPr>
          <w:p w14:paraId="12824110" w14:textId="77777777" w:rsidR="00543FEF" w:rsidRPr="00FB2A88" w:rsidRDefault="00543FEF" w:rsidP="00AA1403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t>Output</w:t>
            </w:r>
          </w:p>
        </w:tc>
      </w:tr>
      <w:tr w:rsidR="00543FEF" w:rsidRPr="00FB2A88" w14:paraId="5BFC8039" w14:textId="77777777" w:rsidTr="00AA1403">
        <w:tc>
          <w:tcPr>
            <w:tcW w:w="10431" w:type="dxa"/>
          </w:tcPr>
          <w:p w14:paraId="6B3D6EBA" w14:textId="77777777" w:rsidR="00535939" w:rsidRPr="00535939" w:rsidRDefault="00535939" w:rsidP="00535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35939">
              <w:rPr>
                <w:rFonts w:ascii="Consolas" w:hAnsi="Consolas" w:cs="Cascadia Mono"/>
                <w:color w:val="000000"/>
              </w:rPr>
              <w:t>Invalid data!</w:t>
            </w:r>
          </w:p>
          <w:p w14:paraId="2ECDCF68" w14:textId="77777777" w:rsidR="00535939" w:rsidRPr="00535939" w:rsidRDefault="00535939" w:rsidP="00535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35939">
              <w:rPr>
                <w:rFonts w:ascii="Consolas" w:hAnsi="Consolas" w:cs="Cascadia Mono"/>
                <w:color w:val="000000"/>
              </w:rPr>
              <w:t>Successfully imported product - ADR plate with 3 clients.</w:t>
            </w:r>
          </w:p>
          <w:p w14:paraId="289A89BF" w14:textId="77777777" w:rsidR="00535939" w:rsidRPr="00535939" w:rsidRDefault="00535939" w:rsidP="00535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35939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BA32A5F" w14:textId="77777777" w:rsidR="00535939" w:rsidRPr="00535939" w:rsidRDefault="00535939" w:rsidP="00535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35939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D9D4B03" w14:textId="77777777" w:rsidR="00535939" w:rsidRPr="00535939" w:rsidRDefault="00535939" w:rsidP="0053593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35939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7F34DCD" w14:textId="26539D64" w:rsidR="00543FEF" w:rsidRPr="00C6005C" w:rsidRDefault="00535939" w:rsidP="00535939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535939">
              <w:rPr>
                <w:rFonts w:ascii="Consolas" w:hAnsi="Consolas" w:cs="Cascadia Mono"/>
                <w:color w:val="000000"/>
              </w:rPr>
              <w:t>Successfully imported product - ADR light with 3 clients.</w:t>
            </w:r>
          </w:p>
        </w:tc>
      </w:tr>
    </w:tbl>
    <w:p w14:paraId="00CFE0E1" w14:textId="4CADB61C" w:rsidR="00543FEF" w:rsidRDefault="00543FEF" w:rsidP="00543FEF"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7A2C88">
        <w:rPr>
          <w:b/>
        </w:rPr>
        <w:t xml:space="preserve">91 products </w:t>
      </w:r>
      <w:r w:rsidR="007A2C88" w:rsidRPr="00B73A66">
        <w:rPr>
          <w:bCs/>
        </w:rPr>
        <w:t>with</w:t>
      </w:r>
      <w:r w:rsidR="007A2C88">
        <w:rPr>
          <w:b/>
        </w:rPr>
        <w:t xml:space="preserve"> 137</w:t>
      </w:r>
      <w:r w:rsidRPr="00C6005C">
        <w:rPr>
          <w:b/>
        </w:rPr>
        <w:t xml:space="preserve"> </w:t>
      </w:r>
      <w:r w:rsidR="007A2C88">
        <w:rPr>
          <w:b/>
        </w:rPr>
        <w:t>clients</w:t>
      </w:r>
      <w:r>
        <w:t>.</w:t>
      </w:r>
    </w:p>
    <w:p w14:paraId="70588C44" w14:textId="256AB933" w:rsidR="00481D70" w:rsidRDefault="00481D70" w:rsidP="00481D70">
      <w:pPr>
        <w:pStyle w:val="2"/>
      </w:pPr>
      <w:r>
        <w:t>Data Export (2</w:t>
      </w:r>
      <w:r w:rsidR="00366F70">
        <w:t>5</w:t>
      </w:r>
      <w:r>
        <w:t xml:space="preserve"> pts)</w:t>
      </w:r>
    </w:p>
    <w:p w14:paraId="72E6511F" w14:textId="0267A514" w:rsidR="00FB3EEC" w:rsidRPr="00CB05EC" w:rsidRDefault="00481D70" w:rsidP="00481D70">
      <w:r>
        <w:rPr>
          <w:rStyle w:val="ab"/>
          <w:b w:val="0"/>
        </w:rPr>
        <w:t xml:space="preserve">Use the provided methods in the </w:t>
      </w:r>
      <w:r>
        <w:rPr>
          <w:rStyle w:val="CodeChar"/>
        </w:rPr>
        <w:t>Serializer</w:t>
      </w:r>
      <w:r w:rsidRPr="004C6501">
        <w:t xml:space="preserve"> class</w:t>
      </w:r>
      <w:r w:rsidRPr="00E04BF3">
        <w:rPr>
          <w:rStyle w:val="ab"/>
          <w:b w:val="0"/>
        </w:rPr>
        <w:t>.</w:t>
      </w:r>
      <w:r>
        <w:rPr>
          <w:rStyle w:val="ab"/>
        </w:rPr>
        <w:t xml:space="preserve"> </w:t>
      </w:r>
      <w:r w:rsidRPr="00CB05EC">
        <w:t>Us</w:t>
      </w:r>
      <w:r>
        <w:t>age of</w:t>
      </w:r>
      <w:r w:rsidRPr="00CB05EC">
        <w:t xml:space="preserve"> </w:t>
      </w:r>
      <w:r w:rsidRPr="00CB05EC">
        <w:rPr>
          <w:rStyle w:val="ab"/>
        </w:rPr>
        <w:t>Data Transfer Objects</w:t>
      </w:r>
      <w:r w:rsidR="00F553C2">
        <w:rPr>
          <w:rStyle w:val="ab"/>
        </w:rPr>
        <w:t xml:space="preserve"> and </w:t>
      </w:r>
      <w:proofErr w:type="spellStart"/>
      <w:r w:rsidR="00F553C2">
        <w:rPr>
          <w:rStyle w:val="ab"/>
        </w:rPr>
        <w:t>Automapper</w:t>
      </w:r>
      <w:proofErr w:type="spellEnd"/>
      <w:r>
        <w:t xml:space="preserve"> is </w:t>
      </w:r>
      <w:r w:rsidRPr="00E04BF3">
        <w:rPr>
          <w:b/>
        </w:rPr>
        <w:t>optional</w:t>
      </w:r>
      <w:r w:rsidRPr="00CB05EC">
        <w:t>.</w:t>
      </w:r>
    </w:p>
    <w:p w14:paraId="68458400" w14:textId="45E1CCD5" w:rsidR="00481D70" w:rsidRDefault="00481D70" w:rsidP="00481D70">
      <w:pPr>
        <w:pStyle w:val="3"/>
      </w:pPr>
      <w:r>
        <w:t>JSON Expor</w:t>
      </w:r>
      <w:r w:rsidR="00366F70">
        <w:t>t</w:t>
      </w:r>
    </w:p>
    <w:p w14:paraId="69CA0673" w14:textId="1324BB89" w:rsidR="00557CD6" w:rsidRPr="009C06BC" w:rsidRDefault="00557CD6" w:rsidP="00557CD6">
      <w:pPr>
        <w:pStyle w:val="4"/>
      </w:pPr>
      <w:r w:rsidRPr="009C06BC">
        <w:t xml:space="preserve">Export </w:t>
      </w:r>
      <w:r>
        <w:t>Products</w:t>
      </w:r>
      <w:r w:rsidRPr="009C06BC">
        <w:t xml:space="preserve"> With Most </w:t>
      </w:r>
      <w:r>
        <w:t>Clients</w:t>
      </w:r>
    </w:p>
    <w:p w14:paraId="33CC5AA8" w14:textId="26EA2492" w:rsidR="00557CD6" w:rsidRDefault="00557CD6" w:rsidP="00557CD6">
      <w:r w:rsidRPr="009C06BC">
        <w:t xml:space="preserve">Select the </w:t>
      </w:r>
      <w:r w:rsidRPr="009C06BC">
        <w:rPr>
          <w:b/>
        </w:rPr>
        <w:t>top</w:t>
      </w:r>
      <w:r w:rsidRPr="009C06BC">
        <w:t xml:space="preserve"> </w:t>
      </w:r>
      <w:r w:rsidRPr="00327665">
        <w:rPr>
          <w:b/>
          <w:bCs/>
        </w:rPr>
        <w:t xml:space="preserve">5 </w:t>
      </w:r>
      <w:r>
        <w:rPr>
          <w:b/>
        </w:rPr>
        <w:t>products</w:t>
      </w:r>
      <w:r w:rsidRPr="009C06BC">
        <w:rPr>
          <w:b/>
        </w:rPr>
        <w:t xml:space="preserve"> </w:t>
      </w:r>
      <w:r w:rsidRPr="009C06BC">
        <w:t>that have</w:t>
      </w:r>
      <w:r w:rsidRPr="009C06BC">
        <w:rPr>
          <w:b/>
        </w:rPr>
        <w:t xml:space="preserve"> </w:t>
      </w:r>
      <w:r w:rsidRPr="005A6F82">
        <w:rPr>
          <w:bCs/>
        </w:rPr>
        <w:t>been</w:t>
      </w:r>
      <w:r>
        <w:rPr>
          <w:b/>
        </w:rPr>
        <w:t xml:space="preserve"> sold to at</w:t>
      </w:r>
      <w:r w:rsidRPr="009C06BC">
        <w:rPr>
          <w:b/>
        </w:rPr>
        <w:t xml:space="preserve"> least one </w:t>
      </w:r>
      <w:r w:rsidR="0013509C">
        <w:rPr>
          <w:b/>
        </w:rPr>
        <w:t>clien</w:t>
      </w:r>
      <w:r w:rsidR="001429B7">
        <w:rPr>
          <w:b/>
        </w:rPr>
        <w:t>t</w:t>
      </w:r>
      <w:r w:rsidR="004A5444">
        <w:rPr>
          <w:b/>
        </w:rPr>
        <w:t xml:space="preserve">, where the client's </w:t>
      </w:r>
      <w:r w:rsidR="00B002AC">
        <w:rPr>
          <w:b/>
        </w:rPr>
        <w:t xml:space="preserve">name is </w:t>
      </w:r>
      <w:r w:rsidR="00BF5D44">
        <w:rPr>
          <w:b/>
        </w:rPr>
        <w:t xml:space="preserve">at least </w:t>
      </w:r>
      <w:r w:rsidR="00B002AC">
        <w:rPr>
          <w:b/>
        </w:rPr>
        <w:t>as long as the given number</w:t>
      </w:r>
      <w:r w:rsidRPr="009C06BC">
        <w:rPr>
          <w:b/>
        </w:rPr>
        <w:t xml:space="preserve">. Select </w:t>
      </w:r>
      <w:r w:rsidRPr="009C06BC">
        <w:rPr>
          <w:bCs/>
        </w:rPr>
        <w:t>them with their</w:t>
      </w:r>
      <w:r w:rsidRPr="009C06BC">
        <w:rPr>
          <w:b/>
        </w:rPr>
        <w:t xml:space="preserve"> </w:t>
      </w:r>
      <w:r w:rsidR="00B002AC">
        <w:rPr>
          <w:b/>
        </w:rPr>
        <w:t>clients</w:t>
      </w:r>
      <w:r w:rsidRPr="009C06BC">
        <w:rPr>
          <w:b/>
        </w:rPr>
        <w:t xml:space="preserve"> </w:t>
      </w:r>
      <w:r w:rsidRPr="009C06BC">
        <w:rPr>
          <w:bCs/>
        </w:rPr>
        <w:t xml:space="preserve">who meet the </w:t>
      </w:r>
      <w:r w:rsidRPr="009C06BC">
        <w:rPr>
          <w:b/>
        </w:rPr>
        <w:t>same criteria</w:t>
      </w:r>
      <w:r w:rsidRPr="009C06BC">
        <w:rPr>
          <w:bCs/>
        </w:rPr>
        <w:t xml:space="preserve"> (</w:t>
      </w:r>
      <w:r w:rsidR="00187958">
        <w:rPr>
          <w:bCs/>
        </w:rPr>
        <w:t>the client's</w:t>
      </w:r>
      <w:r w:rsidR="00F46FA7" w:rsidRPr="00F46FA7">
        <w:rPr>
          <w:bCs/>
        </w:rPr>
        <w:t xml:space="preserve"> name is at least as long as the given number</w:t>
      </w:r>
      <w:r w:rsidRPr="009C06BC">
        <w:rPr>
          <w:bCs/>
        </w:rPr>
        <w:t>)</w:t>
      </w:r>
      <w:r w:rsidRPr="009C06BC">
        <w:t xml:space="preserve">. For each </w:t>
      </w:r>
      <w:r w:rsidR="00F46FA7">
        <w:rPr>
          <w:b/>
        </w:rPr>
        <w:t>product</w:t>
      </w:r>
      <w:r w:rsidRPr="009C06BC">
        <w:t xml:space="preserve">, export their </w:t>
      </w:r>
      <w:r w:rsidRPr="009C06BC">
        <w:rPr>
          <w:b/>
        </w:rPr>
        <w:t>name</w:t>
      </w:r>
      <w:r>
        <w:rPr>
          <w:b/>
        </w:rPr>
        <w:t xml:space="preserve">, </w:t>
      </w:r>
      <w:r w:rsidR="00F46FA7">
        <w:rPr>
          <w:b/>
        </w:rPr>
        <w:t>price</w:t>
      </w:r>
      <w:r w:rsidR="00FE5C12">
        <w:rPr>
          <w:b/>
        </w:rPr>
        <w:t>, category type</w:t>
      </w:r>
      <w:r w:rsidRPr="009C06BC">
        <w:t xml:space="preserve"> and their </w:t>
      </w:r>
      <w:r w:rsidR="00955780">
        <w:rPr>
          <w:b/>
        </w:rPr>
        <w:t>clients</w:t>
      </w:r>
      <w:r w:rsidRPr="009C06BC">
        <w:rPr>
          <w:b/>
        </w:rPr>
        <w:t>.</w:t>
      </w:r>
      <w:r w:rsidRPr="009C06BC">
        <w:t xml:space="preserve"> For each </w:t>
      </w:r>
      <w:r w:rsidR="00955780">
        <w:rPr>
          <w:b/>
        </w:rPr>
        <w:t>client</w:t>
      </w:r>
      <w:r w:rsidRPr="009C06BC">
        <w:t xml:space="preserve">, export their </w:t>
      </w:r>
      <w:r w:rsidRPr="009C06BC">
        <w:rPr>
          <w:b/>
        </w:rPr>
        <w:t>name</w:t>
      </w:r>
      <w:r w:rsidR="00955780">
        <w:rPr>
          <w:b/>
        </w:rPr>
        <w:t xml:space="preserve"> </w:t>
      </w:r>
      <w:r w:rsidR="00955780" w:rsidRPr="00955780">
        <w:rPr>
          <w:bCs/>
        </w:rPr>
        <w:t>and</w:t>
      </w:r>
      <w:r>
        <w:t xml:space="preserve"> </w:t>
      </w:r>
      <w:r w:rsidR="00955780">
        <w:rPr>
          <w:b/>
          <w:bCs/>
        </w:rPr>
        <w:t>vat number</w:t>
      </w:r>
      <w:r w:rsidRPr="009C06BC">
        <w:rPr>
          <w:b/>
        </w:rPr>
        <w:t xml:space="preserve">. </w:t>
      </w:r>
      <w:r w:rsidRPr="009C06BC">
        <w:t xml:space="preserve">Order the </w:t>
      </w:r>
      <w:r w:rsidR="00745F17">
        <w:rPr>
          <w:b/>
        </w:rPr>
        <w:t>clients</w:t>
      </w:r>
      <w:r w:rsidRPr="009C06BC">
        <w:t xml:space="preserve"> by </w:t>
      </w:r>
      <w:r w:rsidR="00745F17">
        <w:rPr>
          <w:b/>
        </w:rPr>
        <w:t>name</w:t>
      </w:r>
      <w:r w:rsidRPr="009C06BC">
        <w:t xml:space="preserve"> (</w:t>
      </w:r>
      <w:r w:rsidR="00745F17">
        <w:rPr>
          <w:b/>
        </w:rPr>
        <w:t>ascending</w:t>
      </w:r>
      <w:r w:rsidR="00622CC1">
        <w:t>).</w:t>
      </w:r>
      <w:r w:rsidRPr="009C06BC">
        <w:t xml:space="preserve"> Order the </w:t>
      </w:r>
      <w:r w:rsidR="00622CC1">
        <w:rPr>
          <w:b/>
        </w:rPr>
        <w:t>products</w:t>
      </w:r>
      <w:r w:rsidRPr="009C06BC">
        <w:t xml:space="preserve"> by </w:t>
      </w:r>
      <w:r w:rsidRPr="009C06BC">
        <w:rPr>
          <w:b/>
        </w:rPr>
        <w:t>all</w:t>
      </w:r>
      <w:r w:rsidRPr="009C06BC">
        <w:t xml:space="preserve"> </w:t>
      </w:r>
      <w:r w:rsidR="00622CC1">
        <w:rPr>
          <w:b/>
        </w:rPr>
        <w:t>clients</w:t>
      </w:r>
      <w:r w:rsidRPr="009C06BC">
        <w:t xml:space="preserve"> (</w:t>
      </w:r>
      <w:r w:rsidRPr="00BC4C0F">
        <w:rPr>
          <w:bCs/>
        </w:rPr>
        <w:t>meeting above condition</w:t>
      </w:r>
      <w:r w:rsidRPr="009C06BC">
        <w:t>)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p w14:paraId="41BEC156" w14:textId="77777777" w:rsidR="00557CD6" w:rsidRPr="009C06BC" w:rsidRDefault="00557CD6" w:rsidP="00557CD6">
      <w:pPr>
        <w:rPr>
          <w:u w:val="single"/>
        </w:rPr>
      </w:pPr>
      <w:r w:rsidRPr="009C06BC">
        <w:rPr>
          <w:b/>
          <w:u w:val="single"/>
        </w:rPr>
        <w:lastRenderedPageBreak/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p w14:paraId="0F949C4E" w14:textId="77777777" w:rsidR="00481D70" w:rsidRPr="00FB3EEC" w:rsidRDefault="00481D70" w:rsidP="00481D70">
      <w:pPr>
        <w:pStyle w:val="5"/>
        <w:rPr>
          <w:sz w:val="24"/>
          <w:szCs w:val="24"/>
        </w:rPr>
      </w:pPr>
      <w:r w:rsidRPr="00FB3EEC">
        <w:rPr>
          <w:sz w:val="24"/>
          <w:szCs w:val="24"/>
        </w:rP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6B744F20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533D22FE" w14:textId="3CB5A917" w:rsidR="00481D70" w:rsidRPr="00B002AC" w:rsidRDefault="00B002AC" w:rsidP="0007419D">
            <w:pPr>
              <w:spacing w:before="0" w:after="0"/>
              <w:jc w:val="center"/>
              <w:rPr>
                <w:rFonts w:ascii="Consolas" w:hAnsi="Consolas"/>
                <w:b/>
                <w:bCs/>
                <w:noProof/>
              </w:rPr>
            </w:pPr>
            <w:proofErr w:type="spellStart"/>
            <w:r w:rsidRPr="00B002AC">
              <w:rPr>
                <w:rFonts w:ascii="Consolas" w:hAnsi="Consolas"/>
                <w:b/>
                <w:bCs/>
              </w:rPr>
              <w:t>Serializer.Export</w:t>
            </w:r>
            <w:r w:rsidR="006F234E">
              <w:rPr>
                <w:rFonts w:ascii="Consolas" w:hAnsi="Consolas"/>
                <w:b/>
                <w:bCs/>
              </w:rPr>
              <w:t>Products</w:t>
            </w:r>
            <w:r w:rsidRPr="00B002AC">
              <w:rPr>
                <w:rFonts w:ascii="Consolas" w:hAnsi="Consolas"/>
                <w:b/>
                <w:bCs/>
              </w:rPr>
              <w:t>WithMost</w:t>
            </w:r>
            <w:r w:rsidR="006F234E">
              <w:rPr>
                <w:rFonts w:ascii="Consolas" w:hAnsi="Consolas"/>
                <w:b/>
                <w:bCs/>
              </w:rPr>
              <w:t>Clients</w:t>
            </w:r>
            <w:proofErr w:type="spellEnd"/>
            <w:r w:rsidRPr="00B002AC">
              <w:rPr>
                <w:rFonts w:ascii="Consolas" w:hAnsi="Consolas"/>
                <w:b/>
                <w:bCs/>
              </w:rPr>
              <w:t xml:space="preserve">(context, </w:t>
            </w:r>
            <w:proofErr w:type="spellStart"/>
            <w:r w:rsidR="006F234E">
              <w:rPr>
                <w:rFonts w:ascii="Consolas" w:hAnsi="Consolas"/>
                <w:b/>
                <w:bCs/>
              </w:rPr>
              <w:t>nameLength</w:t>
            </w:r>
            <w:proofErr w:type="spellEnd"/>
            <w:r w:rsidRPr="00B002AC">
              <w:rPr>
                <w:rFonts w:ascii="Consolas" w:hAnsi="Consolas"/>
                <w:b/>
                <w:bCs/>
              </w:rPr>
              <w:t>)</w:t>
            </w:r>
          </w:p>
        </w:tc>
      </w:tr>
      <w:tr w:rsidR="00481D70" w:rsidRPr="00FB2A88" w14:paraId="286307F3" w14:textId="77777777" w:rsidTr="0007419D">
        <w:tc>
          <w:tcPr>
            <w:tcW w:w="10431" w:type="dxa"/>
          </w:tcPr>
          <w:p w14:paraId="1F978321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>[</w:t>
            </w:r>
          </w:p>
          <w:p w14:paraId="128E51F9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78EB6DC8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</w:t>
            </w:r>
            <w:r w:rsidRPr="001016AF">
              <w:rPr>
                <w:rFonts w:ascii="Consolas" w:hAnsi="Consolas" w:cs="Cascadia Mono"/>
                <w:color w:val="2E75B6"/>
              </w:rPr>
              <w:t>"Name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MAHLE KX400KIT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7ADF97ED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</w:t>
            </w:r>
            <w:r w:rsidRPr="001016AF">
              <w:rPr>
                <w:rFonts w:ascii="Consolas" w:hAnsi="Consolas" w:cs="Cascadia Mono"/>
                <w:color w:val="2E75B6"/>
              </w:rPr>
              <w:t>"Price"</w:t>
            </w:r>
            <w:r w:rsidRPr="001016AF">
              <w:rPr>
                <w:rFonts w:ascii="Consolas" w:hAnsi="Consolas" w:cs="Cascadia Mono"/>
                <w:color w:val="000000"/>
              </w:rPr>
              <w:t>: 26.13,</w:t>
            </w:r>
          </w:p>
          <w:p w14:paraId="6ED44C1E" w14:textId="75A97E11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</w:t>
            </w:r>
            <w:r w:rsidRPr="001016AF">
              <w:rPr>
                <w:rFonts w:ascii="Consolas" w:hAnsi="Consolas" w:cs="Cascadia Mono"/>
                <w:color w:val="2E75B6"/>
              </w:rPr>
              <w:t>"Category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</w:t>
            </w:r>
            <w:proofErr w:type="spellStart"/>
            <w:r w:rsidR="00AF1FEE" w:rsidRPr="001016AF">
              <w:rPr>
                <w:rFonts w:ascii="Consolas" w:hAnsi="Consolas" w:cs="Cascadia Mono"/>
                <w:color w:val="A31515"/>
              </w:rPr>
              <w:t>Tyres</w:t>
            </w:r>
            <w:proofErr w:type="spellEnd"/>
            <w:r w:rsidRPr="001016AF">
              <w:rPr>
                <w:rFonts w:ascii="Consolas" w:hAnsi="Consolas" w:cs="Cascadia Mono"/>
                <w:color w:val="A31515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6178FFD3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</w:t>
            </w:r>
            <w:r w:rsidRPr="001016AF">
              <w:rPr>
                <w:rFonts w:ascii="Consolas" w:hAnsi="Consolas" w:cs="Cascadia Mono"/>
                <w:color w:val="2E75B6"/>
              </w:rPr>
              <w:t>"Clients"</w:t>
            </w:r>
            <w:r w:rsidRPr="001016AF">
              <w:rPr>
                <w:rFonts w:ascii="Consolas" w:hAnsi="Consolas" w:cs="Cascadia Mono"/>
                <w:color w:val="000000"/>
              </w:rPr>
              <w:t>: [</w:t>
            </w:r>
          </w:p>
          <w:p w14:paraId="79FB3543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53755F5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Name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BTS GMBH CO KG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26E97358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1016AF">
              <w:rPr>
                <w:rFonts w:ascii="Consolas" w:hAnsi="Consolas" w:cs="Cascadia Mono"/>
                <w:color w:val="2E75B6"/>
              </w:rPr>
              <w:t>NumberVat</w:t>
            </w:r>
            <w:proofErr w:type="spellEnd"/>
            <w:r w:rsidRPr="001016AF">
              <w:rPr>
                <w:rFonts w:ascii="Consolas" w:hAnsi="Consolas" w:cs="Cascadia Mono"/>
                <w:color w:val="2E75B6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DE814592224"</w:t>
            </w:r>
          </w:p>
          <w:p w14:paraId="64FABA8D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01D3AD49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0AB78E0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Name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DPS EUROPE AB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3D48FB6D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1016AF">
              <w:rPr>
                <w:rFonts w:ascii="Consolas" w:hAnsi="Consolas" w:cs="Cascadia Mono"/>
                <w:color w:val="2E75B6"/>
              </w:rPr>
              <w:t>NumberVat</w:t>
            </w:r>
            <w:proofErr w:type="spellEnd"/>
            <w:r w:rsidRPr="001016AF">
              <w:rPr>
                <w:rFonts w:ascii="Consolas" w:hAnsi="Consolas" w:cs="Cascadia Mono"/>
                <w:color w:val="2E75B6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SE556488676901"</w:t>
            </w:r>
          </w:p>
          <w:p w14:paraId="33E24B1B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0B6821BB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4E2AB05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Name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FREIGHTS PC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76C7BF79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1016AF">
              <w:rPr>
                <w:rFonts w:ascii="Consolas" w:hAnsi="Consolas" w:cs="Cascadia Mono"/>
                <w:color w:val="2E75B6"/>
              </w:rPr>
              <w:t>NumberVat</w:t>
            </w:r>
            <w:proofErr w:type="spellEnd"/>
            <w:r w:rsidRPr="001016AF">
              <w:rPr>
                <w:rFonts w:ascii="Consolas" w:hAnsi="Consolas" w:cs="Cascadia Mono"/>
                <w:color w:val="2E75B6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EL801106064"</w:t>
            </w:r>
          </w:p>
          <w:p w14:paraId="68096AEF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4C5834E8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6EF27934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Name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KAMEEN LOGISTIC KG"</w:t>
            </w:r>
            <w:r w:rsidRPr="001016AF">
              <w:rPr>
                <w:rFonts w:ascii="Consolas" w:hAnsi="Consolas" w:cs="Cascadia Mono"/>
                <w:color w:val="000000"/>
              </w:rPr>
              <w:t>,</w:t>
            </w:r>
          </w:p>
          <w:p w14:paraId="6720A052" w14:textId="77777777" w:rsidR="00716355" w:rsidRPr="001016AF" w:rsidRDefault="00716355" w:rsidP="007163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1016AF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1016AF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1016AF">
              <w:rPr>
                <w:rFonts w:ascii="Consolas" w:hAnsi="Consolas" w:cs="Cascadia Mono"/>
                <w:color w:val="2E75B6"/>
              </w:rPr>
              <w:t>NumberVat</w:t>
            </w:r>
            <w:proofErr w:type="spellEnd"/>
            <w:r w:rsidRPr="001016AF">
              <w:rPr>
                <w:rFonts w:ascii="Consolas" w:hAnsi="Consolas" w:cs="Cascadia Mono"/>
                <w:color w:val="2E75B6"/>
              </w:rPr>
              <w:t>"</w:t>
            </w:r>
            <w:r w:rsidRPr="001016AF">
              <w:rPr>
                <w:rFonts w:ascii="Consolas" w:hAnsi="Consolas" w:cs="Cascadia Mono"/>
                <w:color w:val="000000"/>
              </w:rPr>
              <w:t xml:space="preserve">: </w:t>
            </w:r>
            <w:r w:rsidRPr="001016AF">
              <w:rPr>
                <w:rFonts w:ascii="Consolas" w:hAnsi="Consolas" w:cs="Cascadia Mono"/>
                <w:color w:val="A31515"/>
              </w:rPr>
              <w:t>"ATU75339778"</w:t>
            </w:r>
          </w:p>
          <w:p w14:paraId="29517243" w14:textId="77777777" w:rsidR="00481D70" w:rsidRPr="001016AF" w:rsidRDefault="00716355" w:rsidP="00716355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1016AF">
              <w:rPr>
                <w:rFonts w:cs="Cascadia Mono"/>
                <w:color w:val="000000"/>
              </w:rPr>
              <w:t xml:space="preserve">      },</w:t>
            </w:r>
          </w:p>
          <w:p w14:paraId="32DD4642" w14:textId="71FDEE69" w:rsidR="00716355" w:rsidRPr="001016AF" w:rsidRDefault="00716355" w:rsidP="00716355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 w:rsidRPr="001016AF">
              <w:rPr>
                <w:rFonts w:cs="Cascadia Mono"/>
                <w:b w:val="0"/>
                <w:color w:val="000000"/>
              </w:rPr>
              <w:t xml:space="preserve">    …</w:t>
            </w:r>
          </w:p>
          <w:p w14:paraId="6B00CED0" w14:textId="6DE8D1F2" w:rsidR="00716355" w:rsidRPr="001016AF" w:rsidRDefault="00716355" w:rsidP="00716355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 w:rsidRPr="001016AF">
              <w:rPr>
                <w:rFonts w:cs="Cascadia Mono"/>
                <w:b w:val="0"/>
                <w:color w:val="000000"/>
              </w:rPr>
              <w:t xml:space="preserve">  },</w:t>
            </w:r>
          </w:p>
          <w:p w14:paraId="67847086" w14:textId="77777777" w:rsidR="00716355" w:rsidRPr="001016AF" w:rsidRDefault="00716355" w:rsidP="00716355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 w:rsidRPr="001016AF">
              <w:rPr>
                <w:rFonts w:cs="Cascadia Mono"/>
                <w:b w:val="0"/>
                <w:color w:val="000000"/>
              </w:rPr>
              <w:t>…</w:t>
            </w:r>
          </w:p>
          <w:p w14:paraId="60012E88" w14:textId="5EDDBF43" w:rsidR="00716355" w:rsidRPr="0076446E" w:rsidRDefault="00716355" w:rsidP="00716355">
            <w:pPr>
              <w:pStyle w:val="Code"/>
              <w:spacing w:before="0" w:after="0" w:line="192" w:lineRule="auto"/>
              <w:rPr>
                <w:b w:val="0"/>
                <w:bCs/>
                <w:sz w:val="18"/>
              </w:rPr>
            </w:pPr>
            <w:r w:rsidRPr="001016AF">
              <w:rPr>
                <w:rFonts w:cs="Cascadia Mono"/>
                <w:b w:val="0"/>
                <w:color w:val="000000"/>
              </w:rPr>
              <w:t>]</w:t>
            </w:r>
          </w:p>
        </w:tc>
      </w:tr>
    </w:tbl>
    <w:p w14:paraId="7A34C85F" w14:textId="05ACB435" w:rsidR="00481D70" w:rsidRDefault="00481D70" w:rsidP="00481D70">
      <w:pPr>
        <w:pStyle w:val="3"/>
      </w:pPr>
      <w:r>
        <w:t>XML Export</w:t>
      </w:r>
    </w:p>
    <w:p w14:paraId="51B5A2B6" w14:textId="0AB4E649" w:rsidR="00A03227" w:rsidRPr="009C06BC" w:rsidRDefault="00A03227" w:rsidP="00A03227">
      <w:pPr>
        <w:pStyle w:val="4"/>
      </w:pPr>
      <w:r w:rsidRPr="009C06BC">
        <w:t xml:space="preserve">Export </w:t>
      </w:r>
      <w:r w:rsidR="00105482">
        <w:t>Clients</w:t>
      </w:r>
      <w:r w:rsidRPr="009C06BC">
        <w:t xml:space="preserve"> with Their </w:t>
      </w:r>
      <w:r w:rsidR="00105482">
        <w:t>Invoices</w:t>
      </w:r>
    </w:p>
    <w:p w14:paraId="402FF024" w14:textId="68DC1C98" w:rsidR="00A03227" w:rsidRPr="009C06BC" w:rsidRDefault="00A03227" w:rsidP="00A03227">
      <w:bookmarkStart w:id="13" w:name="OLE_LINK42"/>
      <w:bookmarkStart w:id="14" w:name="OLE_LINK43"/>
      <w:r w:rsidRPr="009C06BC">
        <w:t xml:space="preserve">Export all </w:t>
      </w:r>
      <w:r w:rsidR="00105482">
        <w:rPr>
          <w:b/>
        </w:rPr>
        <w:t xml:space="preserve">clients </w:t>
      </w:r>
      <w:r w:rsidR="00105482" w:rsidRPr="00105482">
        <w:rPr>
          <w:bCs/>
        </w:rPr>
        <w:t>that have at least one iss</w:t>
      </w:r>
      <w:r w:rsidR="00476F91">
        <w:rPr>
          <w:bCs/>
        </w:rPr>
        <w:t>u</w:t>
      </w:r>
      <w:r w:rsidR="00105482" w:rsidRPr="00105482">
        <w:rPr>
          <w:bCs/>
        </w:rPr>
        <w:t xml:space="preserve">ed </w:t>
      </w:r>
      <w:r w:rsidR="00105482" w:rsidRPr="00105482">
        <w:rPr>
          <w:b/>
        </w:rPr>
        <w:t>invoices</w:t>
      </w:r>
      <w:r w:rsidR="00C7510C">
        <w:rPr>
          <w:bCs/>
        </w:rPr>
        <w:t>, issued after the given date.</w:t>
      </w:r>
      <w:r w:rsidRPr="009C06BC">
        <w:t xml:space="preserve"> For each </w:t>
      </w:r>
      <w:r w:rsidR="00AD507D">
        <w:rPr>
          <w:b/>
        </w:rPr>
        <w:t>client</w:t>
      </w:r>
      <w:r w:rsidRPr="009C06BC">
        <w:t xml:space="preserve">, export their </w:t>
      </w:r>
      <w:r w:rsidR="00AD507D">
        <w:rPr>
          <w:b/>
        </w:rPr>
        <w:t xml:space="preserve">name, vat number </w:t>
      </w:r>
      <w:r w:rsidRPr="009C06BC">
        <w:t xml:space="preserve">and </w:t>
      </w:r>
      <w:r w:rsidR="00AD507D">
        <w:rPr>
          <w:b/>
        </w:rPr>
        <w:t>invoices</w:t>
      </w:r>
      <w:r w:rsidRPr="009C06BC">
        <w:rPr>
          <w:b/>
        </w:rPr>
        <w:t xml:space="preserve"> count</w:t>
      </w:r>
      <w:r w:rsidRPr="009C06BC">
        <w:t xml:space="preserve">. For each </w:t>
      </w:r>
      <w:r w:rsidR="005238EE">
        <w:rPr>
          <w:b/>
        </w:rPr>
        <w:t>invoice</w:t>
      </w:r>
      <w:r w:rsidRPr="009C06BC">
        <w:t xml:space="preserve">, export </w:t>
      </w:r>
      <w:r w:rsidR="005238EE">
        <w:t>its</w:t>
      </w:r>
      <w:r w:rsidRPr="009C06BC">
        <w:t xml:space="preserve"> </w:t>
      </w:r>
      <w:r w:rsidR="005238EE">
        <w:rPr>
          <w:b/>
        </w:rPr>
        <w:t>number, amount</w:t>
      </w:r>
      <w:r w:rsidR="00F43184">
        <w:rPr>
          <w:b/>
        </w:rPr>
        <w:t xml:space="preserve">, </w:t>
      </w:r>
      <w:r w:rsidR="005238EE">
        <w:rPr>
          <w:b/>
        </w:rPr>
        <w:t>currency</w:t>
      </w:r>
      <w:r w:rsidR="00F43184">
        <w:rPr>
          <w:b/>
        </w:rPr>
        <w:t xml:space="preserve"> </w:t>
      </w:r>
      <w:r w:rsidR="00F43184" w:rsidRPr="00F43184">
        <w:rPr>
          <w:bCs/>
        </w:rPr>
        <w:t>and</w:t>
      </w:r>
      <w:r w:rsidR="00F43184">
        <w:rPr>
          <w:b/>
        </w:rPr>
        <w:t xml:space="preserve"> due date</w:t>
      </w:r>
      <w:r w:rsidRPr="009C06BC">
        <w:rPr>
          <w:b/>
        </w:rPr>
        <w:t xml:space="preserve">. </w:t>
      </w:r>
      <w:r w:rsidRPr="009C06BC">
        <w:t xml:space="preserve">Order the </w:t>
      </w:r>
      <w:r w:rsidR="001A3349">
        <w:rPr>
          <w:b/>
        </w:rPr>
        <w:t>invoices</w:t>
      </w:r>
      <w:r w:rsidRPr="009C06BC">
        <w:t xml:space="preserve"> by </w:t>
      </w:r>
      <w:r w:rsidR="001A3349">
        <w:rPr>
          <w:b/>
        </w:rPr>
        <w:t>issue dat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</w:t>
      </w:r>
      <w:r w:rsidR="001A3349">
        <w:t xml:space="preserve">, then by </w:t>
      </w:r>
      <w:r w:rsidR="001A3349" w:rsidRPr="001A3349">
        <w:rPr>
          <w:b/>
          <w:bCs/>
        </w:rPr>
        <w:t>due</w:t>
      </w:r>
      <w:r w:rsidR="001A3349">
        <w:t xml:space="preserve"> </w:t>
      </w:r>
      <w:r w:rsidR="001A3349" w:rsidRPr="001A3349">
        <w:rPr>
          <w:b/>
          <w:bCs/>
        </w:rPr>
        <w:t>date</w:t>
      </w:r>
      <w:r w:rsidR="001A3349">
        <w:t xml:space="preserve"> (</w:t>
      </w:r>
      <w:r w:rsidR="001A3349" w:rsidRPr="001A3349">
        <w:rPr>
          <w:b/>
          <w:bCs/>
        </w:rPr>
        <w:t>descending</w:t>
      </w:r>
      <w:r w:rsidR="001A3349">
        <w:t>)</w:t>
      </w:r>
      <w:r w:rsidRPr="009C06BC">
        <w:t xml:space="preserve">. Order the </w:t>
      </w:r>
      <w:r w:rsidR="00F6485E">
        <w:rPr>
          <w:b/>
        </w:rPr>
        <w:t>clients</w:t>
      </w:r>
      <w:r w:rsidRPr="009C06BC">
        <w:t xml:space="preserve"> by </w:t>
      </w:r>
      <w:r w:rsidR="00F6485E">
        <w:rPr>
          <w:b/>
        </w:rPr>
        <w:t>invoices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p w14:paraId="0A1C6E9F" w14:textId="252C2089" w:rsidR="00A03227" w:rsidRDefault="00A03227" w:rsidP="00A03227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,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p w14:paraId="2605A622" w14:textId="3B583935" w:rsidR="00B117DA" w:rsidRPr="00AF440D" w:rsidRDefault="00B117DA" w:rsidP="00B117DA">
      <w:pPr>
        <w:rPr>
          <w:u w:val="single"/>
          <w:lang w:val="bg-BG"/>
        </w:rPr>
      </w:pPr>
      <w:r w:rsidRPr="00AF440D">
        <w:rPr>
          <w:b/>
          <w:u w:val="single"/>
        </w:rPr>
        <w:t>NOTE</w:t>
      </w:r>
      <w:r w:rsidRPr="00AF440D">
        <w:rPr>
          <w:u w:val="single"/>
        </w:rPr>
        <w:t xml:space="preserve">: Do not forget to use </w:t>
      </w:r>
      <w:r w:rsidRPr="00AF440D">
        <w:rPr>
          <w:rFonts w:ascii="Consolas" w:hAnsi="Consolas" w:cs="Consolas"/>
          <w:b/>
          <w:noProof/>
          <w:color w:val="000000"/>
          <w:u w:val="single"/>
        </w:rPr>
        <w:t>CultureInfo.InvariantCulture</w:t>
      </w:r>
      <w:r w:rsidRPr="00AF440D">
        <w:rPr>
          <w:rFonts w:cstheme="minorHAnsi"/>
          <w:b/>
          <w:color w:val="000000"/>
          <w:u w:val="single"/>
        </w:rPr>
        <w:t>.</w:t>
      </w:r>
      <w:r w:rsidRPr="00AF440D">
        <w:rPr>
          <w:u w:val="single"/>
        </w:rPr>
        <w:t xml:space="preserve"> </w:t>
      </w:r>
      <w:r w:rsidR="00555AE6">
        <w:rPr>
          <w:u w:val="single"/>
        </w:rPr>
        <w:t>Use formatting (</w:t>
      </w:r>
      <w:r w:rsidR="00555AE6" w:rsidRPr="00555AE6">
        <w:rPr>
          <w:b/>
          <w:bCs/>
          <w:u w:val="single"/>
        </w:rPr>
        <w:t>"</w:t>
      </w:r>
      <w:r w:rsidR="00555AE6" w:rsidRPr="00555AE6">
        <w:rPr>
          <w:rFonts w:ascii="Consolas" w:hAnsi="Consolas"/>
          <w:b/>
          <w:bCs/>
          <w:u w:val="single"/>
        </w:rPr>
        <w:t>d</w:t>
      </w:r>
      <w:r w:rsidR="00555AE6" w:rsidRPr="00555AE6">
        <w:rPr>
          <w:b/>
          <w:bCs/>
          <w:u w:val="single"/>
        </w:rPr>
        <w:t>"</w:t>
      </w:r>
      <w:r w:rsidR="00555AE6">
        <w:rPr>
          <w:u w:val="single"/>
        </w:rPr>
        <w:t>).</w:t>
      </w:r>
    </w:p>
    <w:bookmarkEnd w:id="13"/>
    <w:bookmarkEnd w:id="14"/>
    <w:p w14:paraId="11C8DAEE" w14:textId="77777777" w:rsidR="004E04A3" w:rsidRPr="009C06BC" w:rsidRDefault="004E04A3" w:rsidP="004E04A3">
      <w:pPr>
        <w:pStyle w:val="5"/>
      </w:pPr>
      <w:r w:rsidRPr="009C06BC">
        <w:t>Example</w:t>
      </w:r>
    </w:p>
    <w:tbl>
      <w:tblPr>
        <w:tblStyle w:val="af"/>
        <w:tblW w:w="1026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60"/>
      </w:tblGrid>
      <w:tr w:rsidR="00481D70" w:rsidRPr="00603773" w14:paraId="38CA3646" w14:textId="77777777" w:rsidTr="004E04A3">
        <w:tc>
          <w:tcPr>
            <w:tcW w:w="10260" w:type="dxa"/>
            <w:shd w:val="clear" w:color="auto" w:fill="D9D9D9" w:themeFill="background1" w:themeFillShade="D9"/>
          </w:tcPr>
          <w:p w14:paraId="12FAC0FC" w14:textId="7775D825" w:rsidR="00481D70" w:rsidRPr="005C5F7E" w:rsidRDefault="00481D70" w:rsidP="0007419D">
            <w:pPr>
              <w:pStyle w:val="Code"/>
              <w:spacing w:before="0" w:after="0"/>
              <w:jc w:val="center"/>
            </w:pPr>
            <w:r w:rsidRPr="009D1A0F">
              <w:t>Serializer.</w:t>
            </w:r>
            <w:r w:rsidR="00BD2867">
              <w:t>ExportClients</w:t>
            </w:r>
            <w:r w:rsidR="0041126E">
              <w:t>WithTheirInvoices</w:t>
            </w:r>
            <w:r w:rsidRPr="009D1A0F">
              <w:t xml:space="preserve">(context, </w:t>
            </w:r>
            <w:r w:rsidR="00441797">
              <w:t>date</w:t>
            </w:r>
            <w:r w:rsidR="006B4D7D">
              <w:t>)</w:t>
            </w:r>
          </w:p>
        </w:tc>
      </w:tr>
      <w:tr w:rsidR="00481D70" w:rsidRPr="00FB2A88" w14:paraId="59349250" w14:textId="77777777" w:rsidTr="004E04A3">
        <w:tc>
          <w:tcPr>
            <w:tcW w:w="10260" w:type="dxa"/>
          </w:tcPr>
          <w:p w14:paraId="663EC990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>&lt;?</w:t>
            </w:r>
            <w:r w:rsidRPr="00441797">
              <w:rPr>
                <w:rFonts w:ascii="Consolas" w:hAnsi="Consolas" w:cs="Cascadia Mono"/>
                <w:color w:val="A31515"/>
              </w:rPr>
              <w:t>xml</w:t>
            </w:r>
            <w:r w:rsidRPr="00441797">
              <w:rPr>
                <w:rFonts w:ascii="Consolas" w:hAnsi="Consolas" w:cs="Cascadia Mono"/>
                <w:color w:val="0000FF"/>
              </w:rPr>
              <w:t xml:space="preserve"> </w:t>
            </w:r>
            <w:r w:rsidRPr="00441797">
              <w:rPr>
                <w:rFonts w:ascii="Consolas" w:hAnsi="Consolas" w:cs="Cascadia Mono"/>
                <w:color w:val="FF0000"/>
              </w:rPr>
              <w:t>version</w:t>
            </w:r>
            <w:r w:rsidRPr="00441797">
              <w:rPr>
                <w:rFonts w:ascii="Consolas" w:hAnsi="Consolas" w:cs="Cascadia Mono"/>
                <w:color w:val="0000FF"/>
              </w:rPr>
              <w:t>=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>1.0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 xml:space="preserve"> </w:t>
            </w:r>
            <w:r w:rsidRPr="00441797">
              <w:rPr>
                <w:rFonts w:ascii="Consolas" w:hAnsi="Consolas" w:cs="Cascadia Mono"/>
                <w:color w:val="FF0000"/>
              </w:rPr>
              <w:t>encoding</w:t>
            </w:r>
            <w:r w:rsidRPr="00441797">
              <w:rPr>
                <w:rFonts w:ascii="Consolas" w:hAnsi="Consolas" w:cs="Cascadia Mono"/>
                <w:color w:val="0000FF"/>
              </w:rPr>
              <w:t>=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>utf-16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>?&gt;</w:t>
            </w:r>
          </w:p>
          <w:p w14:paraId="11C78F54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>&lt;</w:t>
            </w:r>
            <w:r w:rsidRPr="00441797">
              <w:rPr>
                <w:rFonts w:ascii="Consolas" w:hAnsi="Consolas" w:cs="Cascadia Mono"/>
                <w:color w:val="A31515"/>
              </w:rPr>
              <w:t>Clients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2FD24037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&lt;</w:t>
            </w:r>
            <w:r w:rsidRPr="00441797">
              <w:rPr>
                <w:rFonts w:ascii="Consolas" w:hAnsi="Consolas" w:cs="Cascadia Mono"/>
                <w:color w:val="A31515"/>
              </w:rPr>
              <w:t>Client</w:t>
            </w:r>
            <w:r w:rsidRPr="00441797">
              <w:rPr>
                <w:rFonts w:ascii="Consolas" w:hAnsi="Consolas" w:cs="Cascadia Mono"/>
                <w:color w:val="0000FF"/>
              </w:rPr>
              <w:t xml:space="preserve"> </w:t>
            </w:r>
            <w:proofErr w:type="spellStart"/>
            <w:r w:rsidRPr="00441797">
              <w:rPr>
                <w:rFonts w:ascii="Consolas" w:hAnsi="Consolas" w:cs="Cascadia Mono"/>
                <w:color w:val="FF0000"/>
              </w:rPr>
              <w:t>InvoicesCount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=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>9</w:t>
            </w:r>
            <w:r w:rsidRPr="00441797">
              <w:rPr>
                <w:rFonts w:ascii="Consolas" w:hAnsi="Consolas" w:cs="Cascadia Mono"/>
                <w:color w:val="000000"/>
              </w:rPr>
              <w:t>"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2FF64863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ClientName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SPEDOX,SRO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ClientName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1643BF9B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Vat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SK2023911087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Vat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401A5548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441797">
              <w:rPr>
                <w:rFonts w:ascii="Consolas" w:hAnsi="Consolas" w:cs="Cascadia Mono"/>
                <w:color w:val="A31515"/>
              </w:rPr>
              <w:t>Invoices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4D4678EE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441797">
              <w:rPr>
                <w:rFonts w:ascii="Consolas" w:hAnsi="Consolas" w:cs="Cascadia Mono"/>
                <w:color w:val="A31515"/>
              </w:rPr>
              <w:t>Invoice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239A3122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1063259096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6D5BA3B1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lastRenderedPageBreak/>
              <w:t xml:space="preserve">    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Amount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167.22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Amount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6FA39BEF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DueDate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02/19/2023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DueDate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72A2098C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441797">
              <w:rPr>
                <w:rFonts w:ascii="Consolas" w:hAnsi="Consolas" w:cs="Cascadia Mono"/>
                <w:color w:val="A31515"/>
              </w:rPr>
              <w:t>Currency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EUR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r w:rsidRPr="00441797">
              <w:rPr>
                <w:rFonts w:ascii="Consolas" w:hAnsi="Consolas" w:cs="Cascadia Mono"/>
                <w:color w:val="A31515"/>
              </w:rPr>
              <w:t>Currency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4D552516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441797">
              <w:rPr>
                <w:rFonts w:ascii="Consolas" w:hAnsi="Consolas" w:cs="Cascadia Mono"/>
                <w:color w:val="A31515"/>
              </w:rPr>
              <w:t>Invoice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567CA61E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441797">
              <w:rPr>
                <w:rFonts w:ascii="Consolas" w:hAnsi="Consolas" w:cs="Cascadia Mono"/>
                <w:color w:val="A31515"/>
              </w:rPr>
              <w:t>Invoice</w:t>
            </w:r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06FDA0AC" w14:textId="77777777" w:rsidR="00441797" w:rsidRPr="00441797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41797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  <w:r w:rsidRPr="00441797">
              <w:rPr>
                <w:rFonts w:ascii="Consolas" w:hAnsi="Consolas" w:cs="Cascadia Mono"/>
                <w:color w:val="000000"/>
              </w:rPr>
              <w:t>1427940691</w:t>
            </w:r>
            <w:r w:rsidRPr="00441797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441797">
              <w:rPr>
                <w:rFonts w:ascii="Consolas" w:hAnsi="Consolas" w:cs="Cascadia Mono"/>
                <w:color w:val="A31515"/>
              </w:rPr>
              <w:t>InvoiceNumber</w:t>
            </w:r>
            <w:proofErr w:type="spellEnd"/>
            <w:r w:rsidRPr="00441797">
              <w:rPr>
                <w:rFonts w:ascii="Consolas" w:hAnsi="Consolas" w:cs="Cascadia Mono"/>
                <w:color w:val="0000FF"/>
              </w:rPr>
              <w:t>&gt;</w:t>
            </w:r>
          </w:p>
          <w:p w14:paraId="4B099CCF" w14:textId="77777777" w:rsidR="00441797" w:rsidRPr="000129F3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0129F3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0129F3">
              <w:rPr>
                <w:rFonts w:ascii="Consolas" w:hAnsi="Consolas" w:cs="Cascadia Mono"/>
                <w:color w:val="A31515"/>
              </w:rPr>
              <w:t>InvoiceAmount</w:t>
            </w:r>
            <w:proofErr w:type="spellEnd"/>
            <w:r w:rsidRPr="000129F3">
              <w:rPr>
                <w:rFonts w:ascii="Consolas" w:hAnsi="Consolas" w:cs="Cascadia Mono"/>
                <w:color w:val="0000FF"/>
              </w:rPr>
              <w:t>&gt;</w:t>
            </w:r>
            <w:r w:rsidRPr="000129F3">
              <w:rPr>
                <w:rFonts w:ascii="Consolas" w:hAnsi="Consolas" w:cs="Cascadia Mono"/>
                <w:color w:val="000000"/>
              </w:rPr>
              <w:t>913.13</w:t>
            </w:r>
            <w:r w:rsidRPr="000129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0129F3">
              <w:rPr>
                <w:rFonts w:ascii="Consolas" w:hAnsi="Consolas" w:cs="Cascadia Mono"/>
                <w:color w:val="A31515"/>
              </w:rPr>
              <w:t>InvoiceAmount</w:t>
            </w:r>
            <w:proofErr w:type="spellEnd"/>
            <w:r w:rsidRPr="000129F3">
              <w:rPr>
                <w:rFonts w:ascii="Consolas" w:hAnsi="Consolas" w:cs="Cascadia Mono"/>
                <w:color w:val="0000FF"/>
              </w:rPr>
              <w:t>&gt;</w:t>
            </w:r>
          </w:p>
          <w:p w14:paraId="4AD17F20" w14:textId="77777777" w:rsidR="00441797" w:rsidRPr="000129F3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0129F3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0129F3">
              <w:rPr>
                <w:rFonts w:ascii="Consolas" w:hAnsi="Consolas" w:cs="Cascadia Mono"/>
                <w:color w:val="A31515"/>
              </w:rPr>
              <w:t>DueDate</w:t>
            </w:r>
            <w:proofErr w:type="spellEnd"/>
            <w:r w:rsidRPr="000129F3">
              <w:rPr>
                <w:rFonts w:ascii="Consolas" w:hAnsi="Consolas" w:cs="Cascadia Mono"/>
                <w:color w:val="0000FF"/>
              </w:rPr>
              <w:t>&gt;</w:t>
            </w:r>
            <w:r w:rsidRPr="000129F3">
              <w:rPr>
                <w:rFonts w:ascii="Consolas" w:hAnsi="Consolas" w:cs="Cascadia Mono"/>
                <w:color w:val="000000"/>
              </w:rPr>
              <w:t>10/28/2022</w:t>
            </w:r>
            <w:r w:rsidRPr="000129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0129F3">
              <w:rPr>
                <w:rFonts w:ascii="Consolas" w:hAnsi="Consolas" w:cs="Cascadia Mono"/>
                <w:color w:val="A31515"/>
              </w:rPr>
              <w:t>DueDate</w:t>
            </w:r>
            <w:proofErr w:type="spellEnd"/>
            <w:r w:rsidRPr="000129F3">
              <w:rPr>
                <w:rFonts w:ascii="Consolas" w:hAnsi="Consolas" w:cs="Cascadia Mono"/>
                <w:color w:val="0000FF"/>
              </w:rPr>
              <w:t>&gt;</w:t>
            </w:r>
          </w:p>
          <w:p w14:paraId="6206C4DE" w14:textId="77777777" w:rsidR="00441797" w:rsidRPr="000129F3" w:rsidRDefault="00441797" w:rsidP="004417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0129F3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0129F3">
              <w:rPr>
                <w:rFonts w:ascii="Consolas" w:hAnsi="Consolas" w:cs="Cascadia Mono"/>
                <w:color w:val="A31515"/>
              </w:rPr>
              <w:t>Currency</w:t>
            </w:r>
            <w:r w:rsidRPr="000129F3">
              <w:rPr>
                <w:rFonts w:ascii="Consolas" w:hAnsi="Consolas" w:cs="Cascadia Mono"/>
                <w:color w:val="0000FF"/>
              </w:rPr>
              <w:t>&gt;</w:t>
            </w:r>
            <w:r w:rsidRPr="000129F3">
              <w:rPr>
                <w:rFonts w:ascii="Consolas" w:hAnsi="Consolas" w:cs="Cascadia Mono"/>
                <w:color w:val="000000"/>
              </w:rPr>
              <w:t>EUR</w:t>
            </w:r>
            <w:r w:rsidRPr="000129F3">
              <w:rPr>
                <w:rFonts w:ascii="Consolas" w:hAnsi="Consolas" w:cs="Cascadia Mono"/>
                <w:color w:val="0000FF"/>
              </w:rPr>
              <w:t>&lt;/</w:t>
            </w:r>
            <w:r w:rsidRPr="000129F3">
              <w:rPr>
                <w:rFonts w:ascii="Consolas" w:hAnsi="Consolas" w:cs="Cascadia Mono"/>
                <w:color w:val="A31515"/>
              </w:rPr>
              <w:t>Currency</w:t>
            </w:r>
            <w:r w:rsidRPr="000129F3">
              <w:rPr>
                <w:rFonts w:ascii="Consolas" w:hAnsi="Consolas" w:cs="Cascadia Mono"/>
                <w:color w:val="0000FF"/>
              </w:rPr>
              <w:t>&gt;</w:t>
            </w:r>
          </w:p>
          <w:p w14:paraId="3CCA2B43" w14:textId="42459278" w:rsidR="00481D70" w:rsidRPr="000129F3" w:rsidRDefault="00441797" w:rsidP="00441797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FF"/>
              </w:rPr>
            </w:pPr>
            <w:r w:rsidRPr="000129F3">
              <w:rPr>
                <w:rFonts w:cs="Cascadia Mono"/>
                <w:b w:val="0"/>
                <w:color w:val="0000FF"/>
              </w:rPr>
              <w:t xml:space="preserve">      &lt;/</w:t>
            </w:r>
            <w:r w:rsidRPr="000129F3">
              <w:rPr>
                <w:rFonts w:cs="Cascadia Mono"/>
                <w:b w:val="0"/>
                <w:color w:val="A31515"/>
              </w:rPr>
              <w:t>Invoice</w:t>
            </w:r>
            <w:r w:rsidRPr="000129F3">
              <w:rPr>
                <w:rFonts w:cs="Cascadia Mono"/>
                <w:b w:val="0"/>
                <w:color w:val="0000FF"/>
              </w:rPr>
              <w:t>&gt;</w:t>
            </w:r>
            <w:r w:rsidR="00F03199" w:rsidRPr="000129F3">
              <w:rPr>
                <w:rFonts w:cs="Cascadia Mono"/>
                <w:b w:val="0"/>
                <w:color w:val="0000FF"/>
              </w:rPr>
              <w:t xml:space="preserve"> </w:t>
            </w:r>
          </w:p>
          <w:p w14:paraId="4DA7EF8F" w14:textId="77777777" w:rsidR="00F03199" w:rsidRPr="000129F3" w:rsidRDefault="00F03199" w:rsidP="00441797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FF"/>
              </w:rPr>
            </w:pPr>
            <w:r w:rsidRPr="000129F3">
              <w:rPr>
                <w:rFonts w:cs="Cascadia Mono"/>
                <w:b w:val="0"/>
                <w:color w:val="0000FF"/>
              </w:rPr>
              <w:t xml:space="preserve">      …</w:t>
            </w:r>
          </w:p>
          <w:p w14:paraId="0528B996" w14:textId="63FC6FF2" w:rsidR="00F03199" w:rsidRPr="000129F3" w:rsidRDefault="00F03199" w:rsidP="00441797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FF"/>
              </w:rPr>
            </w:pPr>
            <w:r w:rsidRPr="000129F3">
              <w:rPr>
                <w:rFonts w:cs="Cascadia Mono"/>
                <w:b w:val="0"/>
                <w:color w:val="0000FF"/>
              </w:rPr>
              <w:t xml:space="preserve">    &lt;/</w:t>
            </w:r>
            <w:r w:rsidR="000129F3" w:rsidRPr="000129F3">
              <w:rPr>
                <w:rFonts w:cs="Cascadia Mono"/>
                <w:b w:val="0"/>
                <w:color w:val="A31515"/>
              </w:rPr>
              <w:t>Invoices</w:t>
            </w:r>
            <w:r w:rsidRPr="000129F3">
              <w:rPr>
                <w:rFonts w:cs="Cascadia Mono"/>
                <w:b w:val="0"/>
                <w:color w:val="0000FF"/>
              </w:rPr>
              <w:t>&gt;</w:t>
            </w:r>
          </w:p>
          <w:p w14:paraId="1985CAD9" w14:textId="3EBC295A" w:rsidR="00F03199" w:rsidRPr="000129F3" w:rsidRDefault="00F03199" w:rsidP="00441797">
            <w:pPr>
              <w:pStyle w:val="Code"/>
              <w:spacing w:before="0" w:after="0" w:line="192" w:lineRule="auto"/>
              <w:rPr>
                <w:b w:val="0"/>
              </w:rPr>
            </w:pPr>
            <w:r w:rsidRPr="000129F3">
              <w:rPr>
                <w:b w:val="0"/>
              </w:rPr>
              <w:t xml:space="preserve">    … </w:t>
            </w:r>
          </w:p>
          <w:p w14:paraId="66F73B9F" w14:textId="4D9E3E23" w:rsidR="000129F3" w:rsidRDefault="000129F3" w:rsidP="00441797">
            <w:pPr>
              <w:pStyle w:val="Code"/>
              <w:spacing w:before="0" w:after="0" w:line="192" w:lineRule="auto"/>
              <w:rPr>
                <w:b w:val="0"/>
              </w:rPr>
            </w:pPr>
            <w:r>
              <w:rPr>
                <w:rFonts w:cs="Cascadia Mono"/>
                <w:b w:val="0"/>
                <w:color w:val="0000FF"/>
              </w:rPr>
              <w:t xml:space="preserve"> </w:t>
            </w:r>
            <w:r w:rsidRPr="000129F3">
              <w:rPr>
                <w:rFonts w:cs="Cascadia Mono"/>
                <w:b w:val="0"/>
                <w:color w:val="0000FF"/>
              </w:rPr>
              <w:t>&lt;</w:t>
            </w:r>
            <w:r>
              <w:rPr>
                <w:rFonts w:cs="Cascadia Mono"/>
                <w:b w:val="0"/>
                <w:color w:val="0000FF"/>
              </w:rPr>
              <w:t>/</w:t>
            </w:r>
            <w:r w:rsidRPr="000129F3">
              <w:rPr>
                <w:rFonts w:cs="Cascadia Mono"/>
                <w:b w:val="0"/>
                <w:color w:val="A31515"/>
              </w:rPr>
              <w:t>Client</w:t>
            </w:r>
            <w:r w:rsidRPr="000129F3">
              <w:rPr>
                <w:rFonts w:cs="Cascadia Mono"/>
                <w:b w:val="0"/>
                <w:color w:val="0000FF"/>
              </w:rPr>
              <w:t>&gt;</w:t>
            </w:r>
            <w:r w:rsidR="00F03199" w:rsidRPr="000129F3">
              <w:rPr>
                <w:b w:val="0"/>
              </w:rPr>
              <w:t xml:space="preserve"> </w:t>
            </w:r>
          </w:p>
          <w:p w14:paraId="67B15D98" w14:textId="29C0DD51" w:rsidR="00F03199" w:rsidRPr="000129F3" w:rsidRDefault="00F03199" w:rsidP="00441797">
            <w:pPr>
              <w:pStyle w:val="Code"/>
              <w:spacing w:before="0" w:after="0" w:line="192" w:lineRule="auto"/>
              <w:rPr>
                <w:b w:val="0"/>
              </w:rPr>
            </w:pPr>
            <w:r w:rsidRPr="000129F3">
              <w:rPr>
                <w:b w:val="0"/>
              </w:rPr>
              <w:t xml:space="preserve"> …</w:t>
            </w:r>
          </w:p>
          <w:p w14:paraId="51E4FFC2" w14:textId="52882FCA" w:rsidR="00F03199" w:rsidRPr="000129F3" w:rsidRDefault="000129F3" w:rsidP="000129F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0129F3">
              <w:rPr>
                <w:rFonts w:ascii="Consolas" w:hAnsi="Consolas" w:cs="Cascadia Mono"/>
                <w:color w:val="0000FF"/>
              </w:rPr>
              <w:t>&lt;</w:t>
            </w:r>
            <w:r>
              <w:rPr>
                <w:rFonts w:ascii="Consolas" w:hAnsi="Consolas" w:cs="Cascadia Mono"/>
                <w:color w:val="0000FF"/>
              </w:rPr>
              <w:t>/</w:t>
            </w:r>
            <w:r w:rsidRPr="000129F3">
              <w:rPr>
                <w:rFonts w:ascii="Consolas" w:hAnsi="Consolas" w:cs="Cascadia Mono"/>
                <w:color w:val="A31515"/>
              </w:rPr>
              <w:t>Clients</w:t>
            </w:r>
            <w:r w:rsidRPr="000129F3">
              <w:rPr>
                <w:rFonts w:ascii="Consolas" w:hAnsi="Consolas" w:cs="Cascadia Mono"/>
                <w:color w:val="0000FF"/>
              </w:rPr>
              <w:t>&gt;</w:t>
            </w:r>
          </w:p>
        </w:tc>
      </w:tr>
    </w:tbl>
    <w:p w14:paraId="3C84D43E" w14:textId="2B880422" w:rsidR="0057138C" w:rsidRPr="00481D70" w:rsidRDefault="0057138C" w:rsidP="00481D70"/>
    <w:sectPr w:rsidR="0057138C" w:rsidRPr="00481D70" w:rsidSect="009254B7"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90DC75" w14:textId="77777777" w:rsidR="0025410E" w:rsidRDefault="0025410E" w:rsidP="008068A2">
      <w:pPr>
        <w:spacing w:after="0" w:line="240" w:lineRule="auto"/>
      </w:pPr>
      <w:r>
        <w:separator/>
      </w:r>
    </w:p>
  </w:endnote>
  <w:endnote w:type="continuationSeparator" w:id="0">
    <w:p w14:paraId="4F00ECD9" w14:textId="77777777" w:rsidR="0025410E" w:rsidRDefault="0025410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9E1862" w14:textId="77777777" w:rsidR="00A93BE6" w:rsidRDefault="00A93BE6" w:rsidP="00A93BE6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21A440F" wp14:editId="74B1F93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F3FAF8" w14:textId="77777777" w:rsidR="00A93BE6" w:rsidRPr="002C539D" w:rsidRDefault="00A93BE6" w:rsidP="00A93BE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1A440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33F3FAF8" w14:textId="77777777" w:rsidR="00A93BE6" w:rsidRPr="002C539D" w:rsidRDefault="00A93BE6" w:rsidP="00A93BE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AB1D5D8" wp14:editId="4365A1D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EFBD6F" w14:textId="77777777" w:rsidR="00A93BE6" w:rsidRPr="002C539D" w:rsidRDefault="00A93BE6" w:rsidP="00A93BE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5"/>
                        <w:p w14:paraId="55430DC9" w14:textId="77777777" w:rsidR="00A93BE6" w:rsidRPr="00596AA5" w:rsidRDefault="00A93BE6" w:rsidP="00A93BE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74B648" wp14:editId="0081AEF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220629" wp14:editId="565310DC">
                                <wp:extent cx="180000" cy="180000"/>
                                <wp:effectExtent l="0" t="0" r="0" b="0"/>
                                <wp:docPr id="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BBAB594" wp14:editId="54D4D54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067E21" wp14:editId="0821651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3030E6" wp14:editId="47D09F9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87ABB1" wp14:editId="54D2697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7259F21" wp14:editId="695669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234CB4" wp14:editId="6C4275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CA0915F" wp14:editId="46F5C63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B1D5D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1EFBD6F" w14:textId="77777777" w:rsidR="00A93BE6" w:rsidRPr="002C539D" w:rsidRDefault="00A93BE6" w:rsidP="00A93BE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6"/>
                  <w:p w14:paraId="55430DC9" w14:textId="77777777" w:rsidR="00A93BE6" w:rsidRPr="00596AA5" w:rsidRDefault="00A93BE6" w:rsidP="00A93BE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74B648" wp14:editId="0081AEF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220629" wp14:editId="565310DC">
                          <wp:extent cx="180000" cy="180000"/>
                          <wp:effectExtent l="0" t="0" r="0" b="0"/>
                          <wp:docPr id="26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BBAB594" wp14:editId="54D4D54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067E21" wp14:editId="0821651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3030E6" wp14:editId="47D09F9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87ABB1" wp14:editId="54D2697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7259F21" wp14:editId="695669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234CB4" wp14:editId="6C4275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CA0915F" wp14:editId="46F5C63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CFEEEA1" wp14:editId="4B15667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F07A943" wp14:editId="33F5294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BB1CD3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F3CB279" wp14:editId="3697C29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DC16074" w14:textId="1C90B4FA" w:rsidR="00A93BE6" w:rsidRPr="00596AA5" w:rsidRDefault="00A93BE6" w:rsidP="00A93BE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B3D3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B3D3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F3CB279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DC16074" w14:textId="1C90B4FA" w:rsidR="00A93BE6" w:rsidRPr="00596AA5" w:rsidRDefault="00A93BE6" w:rsidP="00A93BE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B3D3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B3D3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C160614" w14:textId="77777777" w:rsidR="00A93BE6" w:rsidRPr="00A93BE6" w:rsidRDefault="00A93BE6" w:rsidP="00A93BE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99C421" w14:textId="77777777" w:rsidR="0025410E" w:rsidRDefault="0025410E" w:rsidP="008068A2">
      <w:pPr>
        <w:spacing w:after="0" w:line="240" w:lineRule="auto"/>
      </w:pPr>
      <w:r>
        <w:separator/>
      </w:r>
    </w:p>
  </w:footnote>
  <w:footnote w:type="continuationSeparator" w:id="0">
    <w:p w14:paraId="486C07CD" w14:textId="77777777" w:rsidR="0025410E" w:rsidRDefault="0025410E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B518D2"/>
    <w:multiLevelType w:val="multilevel"/>
    <w:tmpl w:val="D41E3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8442A"/>
    <w:multiLevelType w:val="multilevel"/>
    <w:tmpl w:val="99584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2A53299"/>
    <w:multiLevelType w:val="hybridMultilevel"/>
    <w:tmpl w:val="ADE4AB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8A26B7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 w16cid:durableId="976374738">
    <w:abstractNumId w:val="1"/>
  </w:num>
  <w:num w:numId="2" w16cid:durableId="242109154">
    <w:abstractNumId w:val="8"/>
  </w:num>
  <w:num w:numId="3" w16cid:durableId="380444941">
    <w:abstractNumId w:val="0"/>
  </w:num>
  <w:num w:numId="4" w16cid:durableId="1100295862">
    <w:abstractNumId w:val="3"/>
  </w:num>
  <w:num w:numId="5" w16cid:durableId="1959141082">
    <w:abstractNumId w:val="6"/>
  </w:num>
  <w:num w:numId="6" w16cid:durableId="1694765974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67006434">
    <w:abstractNumId w:val="0"/>
  </w:num>
  <w:num w:numId="8" w16cid:durableId="619455250">
    <w:abstractNumId w:val="9"/>
  </w:num>
  <w:num w:numId="9" w16cid:durableId="465002744">
    <w:abstractNumId w:val="5"/>
  </w:num>
  <w:num w:numId="10" w16cid:durableId="2099786019">
    <w:abstractNumId w:val="2"/>
  </w:num>
  <w:num w:numId="11" w16cid:durableId="657730722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DI2sDQ3Mje3MLZU0lEKTi0uzszPAymwrAUATUc1YywAAAA="/>
  </w:docVars>
  <w:rsids>
    <w:rsidRoot w:val="008068A2"/>
    <w:rsid w:val="000006BB"/>
    <w:rsid w:val="00002C1C"/>
    <w:rsid w:val="000062BF"/>
    <w:rsid w:val="00007044"/>
    <w:rsid w:val="000117F6"/>
    <w:rsid w:val="000129F3"/>
    <w:rsid w:val="00014971"/>
    <w:rsid w:val="00020F47"/>
    <w:rsid w:val="00020F5C"/>
    <w:rsid w:val="00021184"/>
    <w:rsid w:val="00021C4D"/>
    <w:rsid w:val="00023DC6"/>
    <w:rsid w:val="00025F04"/>
    <w:rsid w:val="00035D98"/>
    <w:rsid w:val="00040674"/>
    <w:rsid w:val="00045CC6"/>
    <w:rsid w:val="00053E37"/>
    <w:rsid w:val="00054382"/>
    <w:rsid w:val="00056E9C"/>
    <w:rsid w:val="00057C60"/>
    <w:rsid w:val="00061DF0"/>
    <w:rsid w:val="00064D15"/>
    <w:rsid w:val="00067B4D"/>
    <w:rsid w:val="0007294E"/>
    <w:rsid w:val="0007419D"/>
    <w:rsid w:val="00074787"/>
    <w:rsid w:val="0008559D"/>
    <w:rsid w:val="00085E33"/>
    <w:rsid w:val="00086727"/>
    <w:rsid w:val="00086E60"/>
    <w:rsid w:val="00086F00"/>
    <w:rsid w:val="00087CE9"/>
    <w:rsid w:val="00093CC2"/>
    <w:rsid w:val="000960C1"/>
    <w:rsid w:val="000A0286"/>
    <w:rsid w:val="000A6459"/>
    <w:rsid w:val="000A6794"/>
    <w:rsid w:val="000B1085"/>
    <w:rsid w:val="000B39E6"/>
    <w:rsid w:val="000B56F0"/>
    <w:rsid w:val="000B6569"/>
    <w:rsid w:val="000C278E"/>
    <w:rsid w:val="000C3DD9"/>
    <w:rsid w:val="000C7D16"/>
    <w:rsid w:val="000C7F9A"/>
    <w:rsid w:val="000D0565"/>
    <w:rsid w:val="000D715B"/>
    <w:rsid w:val="000E09A9"/>
    <w:rsid w:val="000F1EDF"/>
    <w:rsid w:val="000F5B89"/>
    <w:rsid w:val="000F64BD"/>
    <w:rsid w:val="000F74AD"/>
    <w:rsid w:val="001016AF"/>
    <w:rsid w:val="00103906"/>
    <w:rsid w:val="00104BE4"/>
    <w:rsid w:val="00105482"/>
    <w:rsid w:val="00106939"/>
    <w:rsid w:val="00113E0B"/>
    <w:rsid w:val="00117E35"/>
    <w:rsid w:val="00120AEE"/>
    <w:rsid w:val="00124665"/>
    <w:rsid w:val="001275B9"/>
    <w:rsid w:val="0013509C"/>
    <w:rsid w:val="001429B7"/>
    <w:rsid w:val="00142C75"/>
    <w:rsid w:val="00153098"/>
    <w:rsid w:val="00155A25"/>
    <w:rsid w:val="001619DF"/>
    <w:rsid w:val="0016402C"/>
    <w:rsid w:val="00164751"/>
    <w:rsid w:val="00164CDC"/>
    <w:rsid w:val="00167CF1"/>
    <w:rsid w:val="00170112"/>
    <w:rsid w:val="00171021"/>
    <w:rsid w:val="00175BC3"/>
    <w:rsid w:val="001766B1"/>
    <w:rsid w:val="00181CE8"/>
    <w:rsid w:val="001837BD"/>
    <w:rsid w:val="00183A2C"/>
    <w:rsid w:val="00187958"/>
    <w:rsid w:val="00194C14"/>
    <w:rsid w:val="00197298"/>
    <w:rsid w:val="001A0677"/>
    <w:rsid w:val="001A3349"/>
    <w:rsid w:val="001A6728"/>
    <w:rsid w:val="001A7E0F"/>
    <w:rsid w:val="001B7060"/>
    <w:rsid w:val="001C0336"/>
    <w:rsid w:val="001C1FCD"/>
    <w:rsid w:val="001C4548"/>
    <w:rsid w:val="001C5A1C"/>
    <w:rsid w:val="001C5E5C"/>
    <w:rsid w:val="001C7DB9"/>
    <w:rsid w:val="001D2464"/>
    <w:rsid w:val="001D305D"/>
    <w:rsid w:val="001D50AE"/>
    <w:rsid w:val="001E1161"/>
    <w:rsid w:val="001E2E2D"/>
    <w:rsid w:val="001E3FEF"/>
    <w:rsid w:val="001E6637"/>
    <w:rsid w:val="001F068B"/>
    <w:rsid w:val="001F1EB7"/>
    <w:rsid w:val="001F5686"/>
    <w:rsid w:val="001F5CD6"/>
    <w:rsid w:val="001F7D9F"/>
    <w:rsid w:val="00200ED5"/>
    <w:rsid w:val="00202683"/>
    <w:rsid w:val="00204118"/>
    <w:rsid w:val="002045CC"/>
    <w:rsid w:val="002056A3"/>
    <w:rsid w:val="00206068"/>
    <w:rsid w:val="0021582E"/>
    <w:rsid w:val="00215FCE"/>
    <w:rsid w:val="002229A1"/>
    <w:rsid w:val="00225BD5"/>
    <w:rsid w:val="0022613D"/>
    <w:rsid w:val="00230469"/>
    <w:rsid w:val="002326A7"/>
    <w:rsid w:val="00234F3E"/>
    <w:rsid w:val="00235C9B"/>
    <w:rsid w:val="00241E1A"/>
    <w:rsid w:val="002421A7"/>
    <w:rsid w:val="00244010"/>
    <w:rsid w:val="00246D93"/>
    <w:rsid w:val="002472AC"/>
    <w:rsid w:val="00251ADE"/>
    <w:rsid w:val="0025410E"/>
    <w:rsid w:val="00261866"/>
    <w:rsid w:val="00263D93"/>
    <w:rsid w:val="00264287"/>
    <w:rsid w:val="0026589D"/>
    <w:rsid w:val="002664E1"/>
    <w:rsid w:val="002674C4"/>
    <w:rsid w:val="00270878"/>
    <w:rsid w:val="002716C8"/>
    <w:rsid w:val="002738A9"/>
    <w:rsid w:val="002764CA"/>
    <w:rsid w:val="002769DB"/>
    <w:rsid w:val="00280FC2"/>
    <w:rsid w:val="002819B5"/>
    <w:rsid w:val="00282836"/>
    <w:rsid w:val="002853F4"/>
    <w:rsid w:val="00286608"/>
    <w:rsid w:val="00291830"/>
    <w:rsid w:val="00292AEF"/>
    <w:rsid w:val="00296B0A"/>
    <w:rsid w:val="00296CC3"/>
    <w:rsid w:val="00297A31"/>
    <w:rsid w:val="002A2D2D"/>
    <w:rsid w:val="002B2D03"/>
    <w:rsid w:val="002C1224"/>
    <w:rsid w:val="002C1B59"/>
    <w:rsid w:val="002C367C"/>
    <w:rsid w:val="002C3C68"/>
    <w:rsid w:val="002C4EDC"/>
    <w:rsid w:val="002C670B"/>
    <w:rsid w:val="002C71C6"/>
    <w:rsid w:val="002E11F7"/>
    <w:rsid w:val="002E6E89"/>
    <w:rsid w:val="002F1F39"/>
    <w:rsid w:val="002F22CC"/>
    <w:rsid w:val="002F2559"/>
    <w:rsid w:val="00301345"/>
    <w:rsid w:val="00302732"/>
    <w:rsid w:val="00305122"/>
    <w:rsid w:val="0031017C"/>
    <w:rsid w:val="00310A96"/>
    <w:rsid w:val="003138D9"/>
    <w:rsid w:val="00315C9D"/>
    <w:rsid w:val="003230CF"/>
    <w:rsid w:val="0033024C"/>
    <w:rsid w:val="0033212E"/>
    <w:rsid w:val="0033490F"/>
    <w:rsid w:val="003426A6"/>
    <w:rsid w:val="00347A83"/>
    <w:rsid w:val="00357723"/>
    <w:rsid w:val="003630C7"/>
    <w:rsid w:val="00365A3C"/>
    <w:rsid w:val="00366628"/>
    <w:rsid w:val="003669FE"/>
    <w:rsid w:val="00366F70"/>
    <w:rsid w:val="00377362"/>
    <w:rsid w:val="00380A57"/>
    <w:rsid w:val="003817EF"/>
    <w:rsid w:val="00382641"/>
    <w:rsid w:val="00382A45"/>
    <w:rsid w:val="00382F49"/>
    <w:rsid w:val="0038749F"/>
    <w:rsid w:val="0039033D"/>
    <w:rsid w:val="003A1601"/>
    <w:rsid w:val="003A5602"/>
    <w:rsid w:val="003A7CD0"/>
    <w:rsid w:val="003B0278"/>
    <w:rsid w:val="003B08DB"/>
    <w:rsid w:val="003B08E6"/>
    <w:rsid w:val="003B1846"/>
    <w:rsid w:val="003B27E9"/>
    <w:rsid w:val="003B6A53"/>
    <w:rsid w:val="003C2CF5"/>
    <w:rsid w:val="003C4A6A"/>
    <w:rsid w:val="003D5A2E"/>
    <w:rsid w:val="003E1013"/>
    <w:rsid w:val="003E167F"/>
    <w:rsid w:val="003E2A3C"/>
    <w:rsid w:val="003E2F33"/>
    <w:rsid w:val="003E6BFB"/>
    <w:rsid w:val="003F1864"/>
    <w:rsid w:val="004049B7"/>
    <w:rsid w:val="004074D1"/>
    <w:rsid w:val="0041081C"/>
    <w:rsid w:val="0041126E"/>
    <w:rsid w:val="0041272B"/>
    <w:rsid w:val="00427303"/>
    <w:rsid w:val="00430C1F"/>
    <w:rsid w:val="004311CA"/>
    <w:rsid w:val="00432697"/>
    <w:rsid w:val="00435693"/>
    <w:rsid w:val="00441797"/>
    <w:rsid w:val="0044267A"/>
    <w:rsid w:val="004471EF"/>
    <w:rsid w:val="00450056"/>
    <w:rsid w:val="00451119"/>
    <w:rsid w:val="004528F0"/>
    <w:rsid w:val="004534C8"/>
    <w:rsid w:val="00455378"/>
    <w:rsid w:val="0045672B"/>
    <w:rsid w:val="0046233E"/>
    <w:rsid w:val="004635EB"/>
    <w:rsid w:val="0047100F"/>
    <w:rsid w:val="0047331A"/>
    <w:rsid w:val="0047640B"/>
    <w:rsid w:val="0047644B"/>
    <w:rsid w:val="00476D4B"/>
    <w:rsid w:val="00476F91"/>
    <w:rsid w:val="00481D70"/>
    <w:rsid w:val="0048257B"/>
    <w:rsid w:val="00491748"/>
    <w:rsid w:val="004A3E66"/>
    <w:rsid w:val="004A5444"/>
    <w:rsid w:val="004A7E77"/>
    <w:rsid w:val="004B08EB"/>
    <w:rsid w:val="004B0C0E"/>
    <w:rsid w:val="004B7C68"/>
    <w:rsid w:val="004C049E"/>
    <w:rsid w:val="004C0A80"/>
    <w:rsid w:val="004C1B56"/>
    <w:rsid w:val="004D03E1"/>
    <w:rsid w:val="004D29A9"/>
    <w:rsid w:val="004D67B0"/>
    <w:rsid w:val="004E04A3"/>
    <w:rsid w:val="004E0D4F"/>
    <w:rsid w:val="004E2C07"/>
    <w:rsid w:val="004E4C1E"/>
    <w:rsid w:val="004F0A81"/>
    <w:rsid w:val="004F18B1"/>
    <w:rsid w:val="004F2317"/>
    <w:rsid w:val="0050017E"/>
    <w:rsid w:val="00503820"/>
    <w:rsid w:val="005054C7"/>
    <w:rsid w:val="00507E5B"/>
    <w:rsid w:val="00507F81"/>
    <w:rsid w:val="00515C5B"/>
    <w:rsid w:val="00516C8A"/>
    <w:rsid w:val="005172E9"/>
    <w:rsid w:val="00517B12"/>
    <w:rsid w:val="00521BC0"/>
    <w:rsid w:val="005238EE"/>
    <w:rsid w:val="00524789"/>
    <w:rsid w:val="00524AB1"/>
    <w:rsid w:val="005251C0"/>
    <w:rsid w:val="00525D0B"/>
    <w:rsid w:val="00527763"/>
    <w:rsid w:val="00530AB6"/>
    <w:rsid w:val="005321FF"/>
    <w:rsid w:val="005331A4"/>
    <w:rsid w:val="00535939"/>
    <w:rsid w:val="00536458"/>
    <w:rsid w:val="00536BE8"/>
    <w:rsid w:val="005439C9"/>
    <w:rsid w:val="00543FEF"/>
    <w:rsid w:val="005454A3"/>
    <w:rsid w:val="00550A11"/>
    <w:rsid w:val="00553CCB"/>
    <w:rsid w:val="00555AE6"/>
    <w:rsid w:val="0055779C"/>
    <w:rsid w:val="00557CD6"/>
    <w:rsid w:val="00560383"/>
    <w:rsid w:val="00563DC7"/>
    <w:rsid w:val="00564029"/>
    <w:rsid w:val="00564D7B"/>
    <w:rsid w:val="0056527D"/>
    <w:rsid w:val="005652FC"/>
    <w:rsid w:val="0056786B"/>
    <w:rsid w:val="0057138C"/>
    <w:rsid w:val="00571C2E"/>
    <w:rsid w:val="00577710"/>
    <w:rsid w:val="005803E5"/>
    <w:rsid w:val="00584590"/>
    <w:rsid w:val="00584EDB"/>
    <w:rsid w:val="0058723E"/>
    <w:rsid w:val="00592738"/>
    <w:rsid w:val="00592CFF"/>
    <w:rsid w:val="00594821"/>
    <w:rsid w:val="00596357"/>
    <w:rsid w:val="00597C83"/>
    <w:rsid w:val="005A1CD3"/>
    <w:rsid w:val="005A6F82"/>
    <w:rsid w:val="005B0164"/>
    <w:rsid w:val="005B0FD9"/>
    <w:rsid w:val="005B361D"/>
    <w:rsid w:val="005B6088"/>
    <w:rsid w:val="005C131C"/>
    <w:rsid w:val="005C5771"/>
    <w:rsid w:val="005C6162"/>
    <w:rsid w:val="005C6A24"/>
    <w:rsid w:val="005D1240"/>
    <w:rsid w:val="005D3162"/>
    <w:rsid w:val="005E04CE"/>
    <w:rsid w:val="005E545E"/>
    <w:rsid w:val="005E6CC9"/>
    <w:rsid w:val="005F127C"/>
    <w:rsid w:val="005F3440"/>
    <w:rsid w:val="005F3455"/>
    <w:rsid w:val="005F7580"/>
    <w:rsid w:val="005F7E87"/>
    <w:rsid w:val="00600083"/>
    <w:rsid w:val="00604363"/>
    <w:rsid w:val="00615658"/>
    <w:rsid w:val="00617374"/>
    <w:rsid w:val="00622470"/>
    <w:rsid w:val="00622CC1"/>
    <w:rsid w:val="00624212"/>
    <w:rsid w:val="006242A9"/>
    <w:rsid w:val="00624DCF"/>
    <w:rsid w:val="0062692B"/>
    <w:rsid w:val="0063342B"/>
    <w:rsid w:val="00634D09"/>
    <w:rsid w:val="006418AC"/>
    <w:rsid w:val="00644D27"/>
    <w:rsid w:val="00653010"/>
    <w:rsid w:val="0066018C"/>
    <w:rsid w:val="00660FA3"/>
    <w:rsid w:val="006637B6"/>
    <w:rsid w:val="006640AE"/>
    <w:rsid w:val="0066523F"/>
    <w:rsid w:val="00670041"/>
    <w:rsid w:val="006706BF"/>
    <w:rsid w:val="00671FE2"/>
    <w:rsid w:val="00674CBA"/>
    <w:rsid w:val="00675F24"/>
    <w:rsid w:val="00681661"/>
    <w:rsid w:val="00695634"/>
    <w:rsid w:val="006A195C"/>
    <w:rsid w:val="006A3466"/>
    <w:rsid w:val="006B08AE"/>
    <w:rsid w:val="006B0BCB"/>
    <w:rsid w:val="006B225D"/>
    <w:rsid w:val="006B2DF1"/>
    <w:rsid w:val="006B3F69"/>
    <w:rsid w:val="006B450A"/>
    <w:rsid w:val="006B4D7D"/>
    <w:rsid w:val="006B7361"/>
    <w:rsid w:val="006C659E"/>
    <w:rsid w:val="006D2265"/>
    <w:rsid w:val="006D2325"/>
    <w:rsid w:val="006D2352"/>
    <w:rsid w:val="006D239A"/>
    <w:rsid w:val="006E09B8"/>
    <w:rsid w:val="006E2245"/>
    <w:rsid w:val="006E492D"/>
    <w:rsid w:val="006E55B4"/>
    <w:rsid w:val="006E6BC3"/>
    <w:rsid w:val="006E76D5"/>
    <w:rsid w:val="006E7E50"/>
    <w:rsid w:val="006F234E"/>
    <w:rsid w:val="007016B9"/>
    <w:rsid w:val="00704432"/>
    <w:rsid w:val="007045A0"/>
    <w:rsid w:val="00705023"/>
    <w:rsid w:val="007051DF"/>
    <w:rsid w:val="007124F2"/>
    <w:rsid w:val="0071258E"/>
    <w:rsid w:val="00713161"/>
    <w:rsid w:val="007150F1"/>
    <w:rsid w:val="00716355"/>
    <w:rsid w:val="0071799B"/>
    <w:rsid w:val="00724DA4"/>
    <w:rsid w:val="0072586E"/>
    <w:rsid w:val="00731DB1"/>
    <w:rsid w:val="00736721"/>
    <w:rsid w:val="00741428"/>
    <w:rsid w:val="00745F17"/>
    <w:rsid w:val="00751AD8"/>
    <w:rsid w:val="0075648B"/>
    <w:rsid w:val="00763912"/>
    <w:rsid w:val="0076446E"/>
    <w:rsid w:val="007716C8"/>
    <w:rsid w:val="00771B0A"/>
    <w:rsid w:val="00774E44"/>
    <w:rsid w:val="00776DF0"/>
    <w:rsid w:val="0078285B"/>
    <w:rsid w:val="00785258"/>
    <w:rsid w:val="007917A9"/>
    <w:rsid w:val="00791D74"/>
    <w:rsid w:val="00791F02"/>
    <w:rsid w:val="0079324A"/>
    <w:rsid w:val="00794EEE"/>
    <w:rsid w:val="00795D98"/>
    <w:rsid w:val="007A1BA8"/>
    <w:rsid w:val="007A1F7A"/>
    <w:rsid w:val="007A2C88"/>
    <w:rsid w:val="007A635E"/>
    <w:rsid w:val="007C224A"/>
    <w:rsid w:val="007C2C37"/>
    <w:rsid w:val="007C314F"/>
    <w:rsid w:val="007C3B28"/>
    <w:rsid w:val="007C3E81"/>
    <w:rsid w:val="007C42AC"/>
    <w:rsid w:val="007D0CB3"/>
    <w:rsid w:val="007D2F30"/>
    <w:rsid w:val="007D742F"/>
    <w:rsid w:val="007D7E6F"/>
    <w:rsid w:val="007E0960"/>
    <w:rsid w:val="007E4E4F"/>
    <w:rsid w:val="007E6466"/>
    <w:rsid w:val="007F04BF"/>
    <w:rsid w:val="007F177C"/>
    <w:rsid w:val="007F5F65"/>
    <w:rsid w:val="007F6B69"/>
    <w:rsid w:val="00801502"/>
    <w:rsid w:val="00805FCF"/>
    <w:rsid w:val="008063E1"/>
    <w:rsid w:val="008068A2"/>
    <w:rsid w:val="00810415"/>
    <w:rsid w:val="008105A0"/>
    <w:rsid w:val="00810D51"/>
    <w:rsid w:val="00812C04"/>
    <w:rsid w:val="00814B6B"/>
    <w:rsid w:val="00815B19"/>
    <w:rsid w:val="0082708A"/>
    <w:rsid w:val="00832CB5"/>
    <w:rsid w:val="00836CA4"/>
    <w:rsid w:val="0083770F"/>
    <w:rsid w:val="00841500"/>
    <w:rsid w:val="008415C8"/>
    <w:rsid w:val="00841C9D"/>
    <w:rsid w:val="0085184F"/>
    <w:rsid w:val="00852A16"/>
    <w:rsid w:val="00853D64"/>
    <w:rsid w:val="00854A09"/>
    <w:rsid w:val="00861625"/>
    <w:rsid w:val="008617B5"/>
    <w:rsid w:val="00865A63"/>
    <w:rsid w:val="00867F97"/>
    <w:rsid w:val="00870828"/>
    <w:rsid w:val="00871545"/>
    <w:rsid w:val="00871B6F"/>
    <w:rsid w:val="0087309C"/>
    <w:rsid w:val="0087362E"/>
    <w:rsid w:val="0088080B"/>
    <w:rsid w:val="00890A3B"/>
    <w:rsid w:val="0089408B"/>
    <w:rsid w:val="008940F4"/>
    <w:rsid w:val="0089448A"/>
    <w:rsid w:val="00896BD8"/>
    <w:rsid w:val="008A1BB4"/>
    <w:rsid w:val="008A3146"/>
    <w:rsid w:val="008A5F7C"/>
    <w:rsid w:val="008B07D7"/>
    <w:rsid w:val="008B557F"/>
    <w:rsid w:val="008C2344"/>
    <w:rsid w:val="008C2B83"/>
    <w:rsid w:val="008C50EC"/>
    <w:rsid w:val="008C5930"/>
    <w:rsid w:val="008D0B7C"/>
    <w:rsid w:val="008E3C5A"/>
    <w:rsid w:val="008E461B"/>
    <w:rsid w:val="008E59AC"/>
    <w:rsid w:val="008E634A"/>
    <w:rsid w:val="008E6CF3"/>
    <w:rsid w:val="008E75C7"/>
    <w:rsid w:val="008E7BCF"/>
    <w:rsid w:val="008F1B1C"/>
    <w:rsid w:val="008F202C"/>
    <w:rsid w:val="008F5B43"/>
    <w:rsid w:val="008F5CDC"/>
    <w:rsid w:val="008F5FDB"/>
    <w:rsid w:val="009002E5"/>
    <w:rsid w:val="00902E68"/>
    <w:rsid w:val="00904F68"/>
    <w:rsid w:val="0090660A"/>
    <w:rsid w:val="00911108"/>
    <w:rsid w:val="00912BC6"/>
    <w:rsid w:val="00920277"/>
    <w:rsid w:val="0092145D"/>
    <w:rsid w:val="00922940"/>
    <w:rsid w:val="009254B7"/>
    <w:rsid w:val="00930CEE"/>
    <w:rsid w:val="0093674C"/>
    <w:rsid w:val="009377EA"/>
    <w:rsid w:val="009406D6"/>
    <w:rsid w:val="00941FFF"/>
    <w:rsid w:val="00942A5D"/>
    <w:rsid w:val="00947AE4"/>
    <w:rsid w:val="00950C27"/>
    <w:rsid w:val="00955691"/>
    <w:rsid w:val="00955780"/>
    <w:rsid w:val="00961157"/>
    <w:rsid w:val="00963DD8"/>
    <w:rsid w:val="00965C5B"/>
    <w:rsid w:val="0096684B"/>
    <w:rsid w:val="00966A43"/>
    <w:rsid w:val="009704E8"/>
    <w:rsid w:val="0097590D"/>
    <w:rsid w:val="00976E46"/>
    <w:rsid w:val="00980AF3"/>
    <w:rsid w:val="009817AD"/>
    <w:rsid w:val="009843B4"/>
    <w:rsid w:val="009857A4"/>
    <w:rsid w:val="00987A95"/>
    <w:rsid w:val="009906B3"/>
    <w:rsid w:val="00994057"/>
    <w:rsid w:val="009A213A"/>
    <w:rsid w:val="009A4FA1"/>
    <w:rsid w:val="009A579D"/>
    <w:rsid w:val="009A6F3E"/>
    <w:rsid w:val="009B0CB0"/>
    <w:rsid w:val="009B4CA4"/>
    <w:rsid w:val="009B4FB4"/>
    <w:rsid w:val="009C0C39"/>
    <w:rsid w:val="009C7831"/>
    <w:rsid w:val="009D1805"/>
    <w:rsid w:val="009D7478"/>
    <w:rsid w:val="009E1A09"/>
    <w:rsid w:val="009E7BDE"/>
    <w:rsid w:val="009F26F0"/>
    <w:rsid w:val="009F37C7"/>
    <w:rsid w:val="009F78D2"/>
    <w:rsid w:val="009F7DD2"/>
    <w:rsid w:val="00A00315"/>
    <w:rsid w:val="00A017DA"/>
    <w:rsid w:val="00A02545"/>
    <w:rsid w:val="00A025E6"/>
    <w:rsid w:val="00A03227"/>
    <w:rsid w:val="00A03C8E"/>
    <w:rsid w:val="00A05555"/>
    <w:rsid w:val="00A05B5C"/>
    <w:rsid w:val="00A06D89"/>
    <w:rsid w:val="00A10225"/>
    <w:rsid w:val="00A202D7"/>
    <w:rsid w:val="00A22AC9"/>
    <w:rsid w:val="00A35790"/>
    <w:rsid w:val="00A3620A"/>
    <w:rsid w:val="00A36870"/>
    <w:rsid w:val="00A36D5D"/>
    <w:rsid w:val="00A45A89"/>
    <w:rsid w:val="00A46DDA"/>
    <w:rsid w:val="00A47F12"/>
    <w:rsid w:val="00A514A4"/>
    <w:rsid w:val="00A52EFF"/>
    <w:rsid w:val="00A55A37"/>
    <w:rsid w:val="00A57592"/>
    <w:rsid w:val="00A63E37"/>
    <w:rsid w:val="00A66DE2"/>
    <w:rsid w:val="00A70227"/>
    <w:rsid w:val="00A703C2"/>
    <w:rsid w:val="00A70EF0"/>
    <w:rsid w:val="00A847D3"/>
    <w:rsid w:val="00A91968"/>
    <w:rsid w:val="00A93BE6"/>
    <w:rsid w:val="00A950F4"/>
    <w:rsid w:val="00A97D5E"/>
    <w:rsid w:val="00AA3772"/>
    <w:rsid w:val="00AA779A"/>
    <w:rsid w:val="00AB0057"/>
    <w:rsid w:val="00AB106E"/>
    <w:rsid w:val="00AB2224"/>
    <w:rsid w:val="00AC16D0"/>
    <w:rsid w:val="00AC23F1"/>
    <w:rsid w:val="00AC36D6"/>
    <w:rsid w:val="00AC4482"/>
    <w:rsid w:val="00AC553C"/>
    <w:rsid w:val="00AC60FE"/>
    <w:rsid w:val="00AC77AD"/>
    <w:rsid w:val="00AD3214"/>
    <w:rsid w:val="00AD507D"/>
    <w:rsid w:val="00AD5622"/>
    <w:rsid w:val="00AD5AAF"/>
    <w:rsid w:val="00AE05D3"/>
    <w:rsid w:val="00AE1935"/>
    <w:rsid w:val="00AE355A"/>
    <w:rsid w:val="00AE421B"/>
    <w:rsid w:val="00AE486F"/>
    <w:rsid w:val="00AE612E"/>
    <w:rsid w:val="00AF1FEE"/>
    <w:rsid w:val="00AF440D"/>
    <w:rsid w:val="00AF601E"/>
    <w:rsid w:val="00AF71E5"/>
    <w:rsid w:val="00AF725C"/>
    <w:rsid w:val="00B002AC"/>
    <w:rsid w:val="00B007AC"/>
    <w:rsid w:val="00B02D18"/>
    <w:rsid w:val="00B05EB2"/>
    <w:rsid w:val="00B072D8"/>
    <w:rsid w:val="00B11554"/>
    <w:rsid w:val="00B117DA"/>
    <w:rsid w:val="00B128DA"/>
    <w:rsid w:val="00B137FE"/>
    <w:rsid w:val="00B148DD"/>
    <w:rsid w:val="00B211FF"/>
    <w:rsid w:val="00B218C5"/>
    <w:rsid w:val="00B2472A"/>
    <w:rsid w:val="00B349BF"/>
    <w:rsid w:val="00B36101"/>
    <w:rsid w:val="00B417C1"/>
    <w:rsid w:val="00B45F93"/>
    <w:rsid w:val="00B5341A"/>
    <w:rsid w:val="00B55E08"/>
    <w:rsid w:val="00B567F6"/>
    <w:rsid w:val="00B56DF3"/>
    <w:rsid w:val="00B57A5C"/>
    <w:rsid w:val="00B60A92"/>
    <w:rsid w:val="00B6185B"/>
    <w:rsid w:val="00B638EB"/>
    <w:rsid w:val="00B63DED"/>
    <w:rsid w:val="00B67230"/>
    <w:rsid w:val="00B7032B"/>
    <w:rsid w:val="00B70FBC"/>
    <w:rsid w:val="00B73A66"/>
    <w:rsid w:val="00B73B7A"/>
    <w:rsid w:val="00B753E7"/>
    <w:rsid w:val="00B82ADE"/>
    <w:rsid w:val="00B82DED"/>
    <w:rsid w:val="00B85656"/>
    <w:rsid w:val="00B86AF3"/>
    <w:rsid w:val="00B9309B"/>
    <w:rsid w:val="00B94CF9"/>
    <w:rsid w:val="00B94DCB"/>
    <w:rsid w:val="00BA1EBB"/>
    <w:rsid w:val="00BA1F40"/>
    <w:rsid w:val="00BA33A3"/>
    <w:rsid w:val="00BA4820"/>
    <w:rsid w:val="00BB05FA"/>
    <w:rsid w:val="00BB0EB4"/>
    <w:rsid w:val="00BB2902"/>
    <w:rsid w:val="00BB374E"/>
    <w:rsid w:val="00BB3D33"/>
    <w:rsid w:val="00BB5B10"/>
    <w:rsid w:val="00BB6516"/>
    <w:rsid w:val="00BC0234"/>
    <w:rsid w:val="00BC3549"/>
    <w:rsid w:val="00BC56D6"/>
    <w:rsid w:val="00BC674B"/>
    <w:rsid w:val="00BD042E"/>
    <w:rsid w:val="00BD2867"/>
    <w:rsid w:val="00BD4AC7"/>
    <w:rsid w:val="00BE399E"/>
    <w:rsid w:val="00BE4D75"/>
    <w:rsid w:val="00BF1775"/>
    <w:rsid w:val="00BF18C3"/>
    <w:rsid w:val="00BF201D"/>
    <w:rsid w:val="00BF515D"/>
    <w:rsid w:val="00BF542B"/>
    <w:rsid w:val="00BF5D09"/>
    <w:rsid w:val="00BF5D28"/>
    <w:rsid w:val="00BF5D44"/>
    <w:rsid w:val="00C0490B"/>
    <w:rsid w:val="00C07904"/>
    <w:rsid w:val="00C11E09"/>
    <w:rsid w:val="00C11F2E"/>
    <w:rsid w:val="00C121AF"/>
    <w:rsid w:val="00C14C80"/>
    <w:rsid w:val="00C154DE"/>
    <w:rsid w:val="00C15555"/>
    <w:rsid w:val="00C2576B"/>
    <w:rsid w:val="00C30CCB"/>
    <w:rsid w:val="00C30F6B"/>
    <w:rsid w:val="00C3140B"/>
    <w:rsid w:val="00C355A5"/>
    <w:rsid w:val="00C43B64"/>
    <w:rsid w:val="00C53B57"/>
    <w:rsid w:val="00C53F37"/>
    <w:rsid w:val="00C5499A"/>
    <w:rsid w:val="00C57622"/>
    <w:rsid w:val="00C62A0F"/>
    <w:rsid w:val="00C7494E"/>
    <w:rsid w:val="00C7510C"/>
    <w:rsid w:val="00C770C5"/>
    <w:rsid w:val="00C77F2A"/>
    <w:rsid w:val="00C82862"/>
    <w:rsid w:val="00C84E4D"/>
    <w:rsid w:val="00C85A71"/>
    <w:rsid w:val="00C8620F"/>
    <w:rsid w:val="00C952E6"/>
    <w:rsid w:val="00CA0026"/>
    <w:rsid w:val="00CA1FAA"/>
    <w:rsid w:val="00CA2FD0"/>
    <w:rsid w:val="00CA57DD"/>
    <w:rsid w:val="00CB0D12"/>
    <w:rsid w:val="00CB3D52"/>
    <w:rsid w:val="00CB57EE"/>
    <w:rsid w:val="00CB626D"/>
    <w:rsid w:val="00CB6ACB"/>
    <w:rsid w:val="00CB6F9F"/>
    <w:rsid w:val="00CC1AB4"/>
    <w:rsid w:val="00CC448F"/>
    <w:rsid w:val="00CC576A"/>
    <w:rsid w:val="00CC76D5"/>
    <w:rsid w:val="00CC7FB9"/>
    <w:rsid w:val="00CD5181"/>
    <w:rsid w:val="00CD5E8B"/>
    <w:rsid w:val="00CD7485"/>
    <w:rsid w:val="00CE139F"/>
    <w:rsid w:val="00CE2360"/>
    <w:rsid w:val="00CE236C"/>
    <w:rsid w:val="00CF0047"/>
    <w:rsid w:val="00CF5BBE"/>
    <w:rsid w:val="00CF6C15"/>
    <w:rsid w:val="00D0614B"/>
    <w:rsid w:val="00D073EC"/>
    <w:rsid w:val="00D119A2"/>
    <w:rsid w:val="00D14792"/>
    <w:rsid w:val="00D22895"/>
    <w:rsid w:val="00D326DA"/>
    <w:rsid w:val="00D3404A"/>
    <w:rsid w:val="00D346A4"/>
    <w:rsid w:val="00D354BC"/>
    <w:rsid w:val="00D40763"/>
    <w:rsid w:val="00D4354E"/>
    <w:rsid w:val="00D43F69"/>
    <w:rsid w:val="00D44379"/>
    <w:rsid w:val="00D44E8E"/>
    <w:rsid w:val="00D50F79"/>
    <w:rsid w:val="00D52CDE"/>
    <w:rsid w:val="00D63757"/>
    <w:rsid w:val="00D6581E"/>
    <w:rsid w:val="00D700C7"/>
    <w:rsid w:val="00D71DC3"/>
    <w:rsid w:val="00D73957"/>
    <w:rsid w:val="00D75E1D"/>
    <w:rsid w:val="00D80686"/>
    <w:rsid w:val="00D8395C"/>
    <w:rsid w:val="00D84F1B"/>
    <w:rsid w:val="00D900AE"/>
    <w:rsid w:val="00D910AA"/>
    <w:rsid w:val="00DA0E10"/>
    <w:rsid w:val="00DA5232"/>
    <w:rsid w:val="00DA6649"/>
    <w:rsid w:val="00DA684F"/>
    <w:rsid w:val="00DB0F90"/>
    <w:rsid w:val="00DB31AA"/>
    <w:rsid w:val="00DB5970"/>
    <w:rsid w:val="00DB6B5F"/>
    <w:rsid w:val="00DC0A42"/>
    <w:rsid w:val="00DC28E6"/>
    <w:rsid w:val="00DC494E"/>
    <w:rsid w:val="00DC58BE"/>
    <w:rsid w:val="00DC681C"/>
    <w:rsid w:val="00DC6A3A"/>
    <w:rsid w:val="00DC76AB"/>
    <w:rsid w:val="00DC79E8"/>
    <w:rsid w:val="00DD1BD1"/>
    <w:rsid w:val="00DD1D3F"/>
    <w:rsid w:val="00DD55F0"/>
    <w:rsid w:val="00DD5F1E"/>
    <w:rsid w:val="00DD6CFE"/>
    <w:rsid w:val="00DD7BB2"/>
    <w:rsid w:val="00DE0328"/>
    <w:rsid w:val="00DE09C0"/>
    <w:rsid w:val="00DE1B8E"/>
    <w:rsid w:val="00DE2C5F"/>
    <w:rsid w:val="00DE4260"/>
    <w:rsid w:val="00DE52DF"/>
    <w:rsid w:val="00DE7D21"/>
    <w:rsid w:val="00DF00FA"/>
    <w:rsid w:val="00DF17AC"/>
    <w:rsid w:val="00DF2257"/>
    <w:rsid w:val="00DF3DA3"/>
    <w:rsid w:val="00DF4B4B"/>
    <w:rsid w:val="00DF4F93"/>
    <w:rsid w:val="00DF57D8"/>
    <w:rsid w:val="00DF6F6D"/>
    <w:rsid w:val="00E0302B"/>
    <w:rsid w:val="00E032C5"/>
    <w:rsid w:val="00E07F55"/>
    <w:rsid w:val="00E10593"/>
    <w:rsid w:val="00E14ED6"/>
    <w:rsid w:val="00E23A5A"/>
    <w:rsid w:val="00E24C6A"/>
    <w:rsid w:val="00E25811"/>
    <w:rsid w:val="00E32F85"/>
    <w:rsid w:val="00E36FD8"/>
    <w:rsid w:val="00E37380"/>
    <w:rsid w:val="00E43CE6"/>
    <w:rsid w:val="00E44BB1"/>
    <w:rsid w:val="00E45A9C"/>
    <w:rsid w:val="00E465C4"/>
    <w:rsid w:val="00E627C9"/>
    <w:rsid w:val="00E63F64"/>
    <w:rsid w:val="00E66221"/>
    <w:rsid w:val="00E74623"/>
    <w:rsid w:val="00E80E3D"/>
    <w:rsid w:val="00E83F8D"/>
    <w:rsid w:val="00E845FA"/>
    <w:rsid w:val="00E86D42"/>
    <w:rsid w:val="00E870B8"/>
    <w:rsid w:val="00E8752D"/>
    <w:rsid w:val="00E87C14"/>
    <w:rsid w:val="00E94955"/>
    <w:rsid w:val="00E96BF6"/>
    <w:rsid w:val="00EA1019"/>
    <w:rsid w:val="00EA2467"/>
    <w:rsid w:val="00EA3B29"/>
    <w:rsid w:val="00EA64B0"/>
    <w:rsid w:val="00EB11C3"/>
    <w:rsid w:val="00EB19A2"/>
    <w:rsid w:val="00EB7421"/>
    <w:rsid w:val="00EC36F5"/>
    <w:rsid w:val="00EC596D"/>
    <w:rsid w:val="00EC5A4D"/>
    <w:rsid w:val="00ED0DEA"/>
    <w:rsid w:val="00ED24E4"/>
    <w:rsid w:val="00ED2C9D"/>
    <w:rsid w:val="00ED4CE7"/>
    <w:rsid w:val="00ED73C4"/>
    <w:rsid w:val="00ED79EA"/>
    <w:rsid w:val="00EF097B"/>
    <w:rsid w:val="00EF3363"/>
    <w:rsid w:val="00EF4CBD"/>
    <w:rsid w:val="00EF626E"/>
    <w:rsid w:val="00EF767B"/>
    <w:rsid w:val="00F008C5"/>
    <w:rsid w:val="00F03199"/>
    <w:rsid w:val="00F12B70"/>
    <w:rsid w:val="00F12F3C"/>
    <w:rsid w:val="00F15815"/>
    <w:rsid w:val="00F15FF3"/>
    <w:rsid w:val="00F16743"/>
    <w:rsid w:val="00F20B48"/>
    <w:rsid w:val="00F24389"/>
    <w:rsid w:val="00F254B0"/>
    <w:rsid w:val="00F257DD"/>
    <w:rsid w:val="00F258BA"/>
    <w:rsid w:val="00F27E9C"/>
    <w:rsid w:val="00F3598C"/>
    <w:rsid w:val="00F41F41"/>
    <w:rsid w:val="00F43184"/>
    <w:rsid w:val="00F46918"/>
    <w:rsid w:val="00F46DDE"/>
    <w:rsid w:val="00F46FA7"/>
    <w:rsid w:val="00F54722"/>
    <w:rsid w:val="00F54A10"/>
    <w:rsid w:val="00F553C2"/>
    <w:rsid w:val="00F56B34"/>
    <w:rsid w:val="00F573F1"/>
    <w:rsid w:val="00F64131"/>
    <w:rsid w:val="00F6485E"/>
    <w:rsid w:val="00F655ED"/>
    <w:rsid w:val="00F7033C"/>
    <w:rsid w:val="00F72CAA"/>
    <w:rsid w:val="00F754F1"/>
    <w:rsid w:val="00F76AEC"/>
    <w:rsid w:val="00F808A2"/>
    <w:rsid w:val="00F82116"/>
    <w:rsid w:val="00F87113"/>
    <w:rsid w:val="00F87954"/>
    <w:rsid w:val="00F87EE5"/>
    <w:rsid w:val="00F94E8F"/>
    <w:rsid w:val="00F94F04"/>
    <w:rsid w:val="00F956B0"/>
    <w:rsid w:val="00F96D0D"/>
    <w:rsid w:val="00F976AD"/>
    <w:rsid w:val="00FA0969"/>
    <w:rsid w:val="00FA0C0F"/>
    <w:rsid w:val="00FA3111"/>
    <w:rsid w:val="00FA408B"/>
    <w:rsid w:val="00FA6461"/>
    <w:rsid w:val="00FB022C"/>
    <w:rsid w:val="00FB3EEC"/>
    <w:rsid w:val="00FB4BEC"/>
    <w:rsid w:val="00FB5391"/>
    <w:rsid w:val="00FB5AC3"/>
    <w:rsid w:val="00FC1D0E"/>
    <w:rsid w:val="00FC2971"/>
    <w:rsid w:val="00FD2699"/>
    <w:rsid w:val="00FD2898"/>
    <w:rsid w:val="00FD568A"/>
    <w:rsid w:val="00FE038F"/>
    <w:rsid w:val="00FE5098"/>
    <w:rsid w:val="00FE55C5"/>
    <w:rsid w:val="00FE5C12"/>
    <w:rsid w:val="00FF56FF"/>
    <w:rsid w:val="00FF64DF"/>
    <w:rsid w:val="00FF7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A1BB4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Mention1">
    <w:name w:val="Mention1"/>
    <w:basedOn w:val="a0"/>
    <w:uiPriority w:val="99"/>
    <w:semiHidden/>
    <w:unhideWhenUsed/>
    <w:rsid w:val="00481D70"/>
    <w:rPr>
      <w:color w:val="2B579A"/>
      <w:shd w:val="clear" w:color="auto" w:fill="E6E6E6"/>
    </w:rPr>
  </w:style>
  <w:style w:type="character" w:customStyle="1" w:styleId="UnresolvedMention1">
    <w:name w:val="Unresolved Mention1"/>
    <w:basedOn w:val="a0"/>
    <w:uiPriority w:val="99"/>
    <w:semiHidden/>
    <w:unhideWhenUsed/>
    <w:rsid w:val="00481D7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2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1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66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6/entity-framework-core-febr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989/CSharp-DB-Advanced-Retake-Exam-11-April-202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E3F23A-2CE1-4F8E-94CB-D04CD53D3C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48</Words>
  <Characters>8829</Characters>
  <Application>Microsoft Office Word</Application>
  <DocSecurity>0</DocSecurity>
  <Lines>73</Lines>
  <Paragraphs>2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SVN Naming Conventions</vt:lpstr>
      <vt:lpstr>SoftUni SVN Naming Conventions</vt:lpstr>
    </vt:vector>
  </TitlesOfParts>
  <Company>Software University</Company>
  <LinksUpToDate>false</LinksUpToDate>
  <CharactersWithSpaces>10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SVN Naming Conventions</dc:title>
  <dc:subject>Software Technologies</dc:subject>
  <dc:creator>Software University Foundation</dc:creator>
  <cp:keywords>softuni, svn, naming, conventions</cp:keywords>
  <dc:description/>
  <cp:lastModifiedBy>Violin Dzhanov</cp:lastModifiedBy>
  <cp:revision>427</cp:revision>
  <cp:lastPrinted>2015-10-26T22:35:00Z</cp:lastPrinted>
  <dcterms:created xsi:type="dcterms:W3CDTF">2021-04-07T07:46:00Z</dcterms:created>
  <dcterms:modified xsi:type="dcterms:W3CDTF">2024-07-29T18:05:00Z</dcterms:modified>
  <cp:category>programming, education, software engineering, software development</cp:category>
</cp:coreProperties>
</file>